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CCAB5" w14:textId="77777777" w:rsidR="0074272A" w:rsidRPr="0074272A" w:rsidRDefault="004E3235" w:rsidP="0074272A">
      <w:pPr>
        <w:pStyle w:val="ab"/>
        <w:jc w:val="center"/>
        <w:rPr>
          <w:rFonts w:ascii="PT Astra Serif" w:hAnsi="PT Astra Serif"/>
          <w:b/>
          <w:bCs/>
          <w:sz w:val="32"/>
          <w:szCs w:val="32"/>
        </w:rPr>
      </w:pPr>
      <w:r w:rsidRPr="0074272A">
        <w:rPr>
          <w:rFonts w:ascii="PT Astra Serif" w:hAnsi="PT Astra Serif"/>
          <w:b/>
          <w:bCs/>
          <w:sz w:val="32"/>
          <w:szCs w:val="32"/>
        </w:rPr>
        <w:t>СОВЕТ ДЕПУТАТОВ</w:t>
      </w:r>
      <w:r w:rsidR="0074272A" w:rsidRPr="0074272A">
        <w:rPr>
          <w:rFonts w:ascii="PT Astra Serif" w:hAnsi="PT Astra Serif"/>
          <w:b/>
          <w:sz w:val="32"/>
          <w:szCs w:val="32"/>
        </w:rPr>
        <w:t xml:space="preserve"> </w:t>
      </w:r>
      <w:r w:rsidR="0074272A" w:rsidRPr="0074272A">
        <w:rPr>
          <w:rFonts w:ascii="PT Astra Serif" w:hAnsi="PT Astra Serif"/>
          <w:b/>
          <w:bCs/>
          <w:sz w:val="32"/>
          <w:szCs w:val="32"/>
        </w:rPr>
        <w:t xml:space="preserve">МУНИЦИПАЛЬНОГО </w:t>
      </w:r>
      <w:r w:rsidRPr="0074272A">
        <w:rPr>
          <w:rFonts w:ascii="PT Astra Serif" w:hAnsi="PT Astra Serif"/>
          <w:b/>
          <w:bCs/>
          <w:sz w:val="32"/>
          <w:szCs w:val="32"/>
        </w:rPr>
        <w:t>ОБРАЗОВАНИЯ</w:t>
      </w:r>
    </w:p>
    <w:p w14:paraId="6BC0F3EA" w14:textId="339956FF" w:rsidR="004E3235" w:rsidRPr="0074272A" w:rsidRDefault="0074272A" w:rsidP="0074272A">
      <w:pPr>
        <w:pStyle w:val="ab"/>
        <w:jc w:val="center"/>
        <w:rPr>
          <w:rFonts w:ascii="PT Astra Serif" w:hAnsi="PT Astra Serif"/>
          <w:b/>
          <w:sz w:val="32"/>
          <w:szCs w:val="32"/>
        </w:rPr>
      </w:pPr>
      <w:r w:rsidRPr="0074272A">
        <w:rPr>
          <w:rFonts w:ascii="PT Astra Serif" w:hAnsi="PT Astra Serif"/>
          <w:b/>
          <w:bCs/>
          <w:sz w:val="32"/>
          <w:szCs w:val="32"/>
        </w:rPr>
        <w:t>«МЕЛЕКЕССКИЙ</w:t>
      </w:r>
      <w:r w:rsidR="006C2F78" w:rsidRPr="0074272A">
        <w:rPr>
          <w:rFonts w:ascii="PT Astra Serif" w:hAnsi="PT Astra Serif"/>
          <w:b/>
          <w:bCs/>
          <w:sz w:val="32"/>
          <w:szCs w:val="32"/>
        </w:rPr>
        <w:t xml:space="preserve"> РАЙОН»</w:t>
      </w:r>
      <w:r w:rsidRPr="0074272A">
        <w:rPr>
          <w:rFonts w:ascii="PT Astra Serif" w:hAnsi="PT Astra Serif"/>
          <w:b/>
          <w:sz w:val="32"/>
          <w:szCs w:val="32"/>
        </w:rPr>
        <w:t xml:space="preserve"> </w:t>
      </w:r>
      <w:r w:rsidR="004E3235" w:rsidRPr="0074272A">
        <w:rPr>
          <w:rFonts w:ascii="PT Astra Serif" w:hAnsi="PT Astra Serif"/>
          <w:b/>
          <w:bCs/>
          <w:sz w:val="32"/>
          <w:szCs w:val="32"/>
        </w:rPr>
        <w:t>УЛЬЯНОВСКОЙ ОБЛАСТИ</w:t>
      </w:r>
    </w:p>
    <w:p w14:paraId="645A3BF6" w14:textId="77777777" w:rsidR="004E3235" w:rsidRDefault="004E3235" w:rsidP="004E3235">
      <w:pPr>
        <w:pStyle w:val="ab"/>
        <w:jc w:val="center"/>
        <w:rPr>
          <w:rFonts w:ascii="PT Astra Serif" w:hAnsi="PT Astra Serif"/>
          <w:szCs w:val="28"/>
        </w:rPr>
      </w:pPr>
    </w:p>
    <w:p w14:paraId="1393255A" w14:textId="77777777" w:rsidR="00D01EA2" w:rsidRPr="00C14141" w:rsidRDefault="00D01EA2" w:rsidP="004E3235">
      <w:pPr>
        <w:pStyle w:val="ab"/>
        <w:jc w:val="center"/>
        <w:rPr>
          <w:rFonts w:ascii="PT Astra Serif" w:hAnsi="PT Astra Serif"/>
          <w:szCs w:val="28"/>
        </w:rPr>
      </w:pPr>
    </w:p>
    <w:p w14:paraId="74BB3231" w14:textId="77777777" w:rsidR="004E3235" w:rsidRPr="0074272A" w:rsidRDefault="004E3235" w:rsidP="004E3235">
      <w:pPr>
        <w:pStyle w:val="ab"/>
        <w:jc w:val="center"/>
        <w:rPr>
          <w:rFonts w:ascii="PT Astra Serif" w:hAnsi="PT Astra Serif"/>
          <w:b/>
          <w:sz w:val="32"/>
          <w:szCs w:val="32"/>
        </w:rPr>
      </w:pPr>
      <w:r w:rsidRPr="0074272A">
        <w:rPr>
          <w:rFonts w:ascii="PT Astra Serif" w:hAnsi="PT Astra Serif"/>
          <w:b/>
          <w:bCs/>
          <w:sz w:val="32"/>
          <w:szCs w:val="32"/>
        </w:rPr>
        <w:t>РЕШЕНИЕ</w:t>
      </w:r>
    </w:p>
    <w:p w14:paraId="1E87DC25" w14:textId="77777777" w:rsidR="009535BC" w:rsidRPr="00C14141" w:rsidRDefault="009535BC" w:rsidP="004E3235">
      <w:pPr>
        <w:pStyle w:val="ab"/>
        <w:jc w:val="center"/>
        <w:rPr>
          <w:rFonts w:ascii="PT Astra Serif" w:hAnsi="PT Astra Serif"/>
          <w:szCs w:val="28"/>
          <w:lang w:val="de-DE"/>
        </w:rPr>
      </w:pPr>
    </w:p>
    <w:p w14:paraId="5D1542D1" w14:textId="617E80D5" w:rsidR="0052096C" w:rsidRDefault="00225E72" w:rsidP="00240CA2">
      <w:pPr>
        <w:pStyle w:val="ConsPlusTitle"/>
        <w:jc w:val="both"/>
        <w:rPr>
          <w:rFonts w:ascii="PT Astra Serif" w:hAnsi="PT Astra Serif"/>
          <w:szCs w:val="28"/>
        </w:rPr>
      </w:pPr>
      <w:r>
        <w:rPr>
          <w:rFonts w:ascii="PT Astra Serif" w:hAnsi="PT Astra Serif"/>
          <w:szCs w:val="28"/>
        </w:rPr>
        <w:t>29.11.2024</w:t>
      </w:r>
      <w:r w:rsidR="00240CA2">
        <w:rPr>
          <w:rFonts w:ascii="PT Astra Serif" w:hAnsi="PT Astra Serif"/>
          <w:szCs w:val="28"/>
        </w:rPr>
        <w:t xml:space="preserve">                                                                                № </w:t>
      </w:r>
      <w:r>
        <w:rPr>
          <w:rFonts w:ascii="PT Astra Serif" w:hAnsi="PT Astra Serif"/>
          <w:szCs w:val="28"/>
        </w:rPr>
        <w:t>20/72</w:t>
      </w:r>
    </w:p>
    <w:p w14:paraId="0F0CA2D3" w14:textId="77777777" w:rsidR="00D01EA2" w:rsidRDefault="00D01EA2" w:rsidP="00240CA2">
      <w:pPr>
        <w:pStyle w:val="ConsPlusTitle"/>
        <w:jc w:val="both"/>
        <w:rPr>
          <w:rFonts w:ascii="PT Astra Serif" w:hAnsi="PT Astra Serif"/>
          <w:szCs w:val="28"/>
        </w:rPr>
      </w:pPr>
    </w:p>
    <w:p w14:paraId="3CC85051" w14:textId="49D350D7" w:rsidR="00240CA2" w:rsidRDefault="00240CA2" w:rsidP="00240CA2">
      <w:pPr>
        <w:pStyle w:val="ConsPlusTitle"/>
        <w:jc w:val="center"/>
        <w:rPr>
          <w:rFonts w:ascii="PT Astra Serif" w:hAnsi="PT Astra Serif"/>
          <w:b w:val="0"/>
          <w:sz w:val="24"/>
          <w:szCs w:val="24"/>
        </w:rPr>
      </w:pPr>
      <w:r w:rsidRPr="00240CA2">
        <w:rPr>
          <w:rFonts w:ascii="PT Astra Serif" w:hAnsi="PT Astra Serif"/>
          <w:b w:val="0"/>
          <w:sz w:val="24"/>
          <w:szCs w:val="24"/>
        </w:rPr>
        <w:t>г.</w:t>
      </w:r>
      <w:r>
        <w:rPr>
          <w:rFonts w:ascii="PT Astra Serif" w:hAnsi="PT Astra Serif"/>
          <w:b w:val="0"/>
          <w:sz w:val="24"/>
          <w:szCs w:val="24"/>
        </w:rPr>
        <w:t xml:space="preserve"> </w:t>
      </w:r>
      <w:r w:rsidRPr="00240CA2">
        <w:rPr>
          <w:rFonts w:ascii="PT Astra Serif" w:hAnsi="PT Astra Serif"/>
          <w:b w:val="0"/>
          <w:sz w:val="24"/>
          <w:szCs w:val="24"/>
        </w:rPr>
        <w:t>Димитровград</w:t>
      </w:r>
    </w:p>
    <w:p w14:paraId="64D13B0D" w14:textId="77777777" w:rsidR="00240CA2" w:rsidRPr="00240CA2" w:rsidRDefault="00240CA2" w:rsidP="00240CA2">
      <w:pPr>
        <w:pStyle w:val="ConsPlusTitle"/>
        <w:jc w:val="center"/>
        <w:rPr>
          <w:rFonts w:ascii="PT Astra Serif" w:hAnsi="PT Astra Serif"/>
          <w:b w:val="0"/>
          <w:sz w:val="24"/>
          <w:szCs w:val="24"/>
        </w:rPr>
      </w:pPr>
    </w:p>
    <w:p w14:paraId="1F93E71A" w14:textId="5B66644B" w:rsidR="00C361A4" w:rsidRPr="00C361A4" w:rsidRDefault="00C361A4" w:rsidP="00C361A4">
      <w:pPr>
        <w:pStyle w:val="ConsPlusNormal"/>
        <w:jc w:val="center"/>
        <w:rPr>
          <w:rFonts w:ascii="PT Astra Serif" w:hAnsi="PT Astra Serif"/>
          <w:b/>
          <w:szCs w:val="28"/>
        </w:rPr>
      </w:pPr>
      <w:r w:rsidRPr="00C361A4">
        <w:rPr>
          <w:rFonts w:ascii="PT Astra Serif" w:hAnsi="PT Astra Serif"/>
          <w:b/>
          <w:szCs w:val="28"/>
        </w:rPr>
        <w:t>Об утверждении местных нормативов градостроительного проектирования муниципального образования</w:t>
      </w:r>
    </w:p>
    <w:p w14:paraId="4692CC3D" w14:textId="77777777" w:rsidR="00B93039" w:rsidRDefault="00886839" w:rsidP="00C361A4">
      <w:pPr>
        <w:pStyle w:val="ConsPlusNormal"/>
        <w:jc w:val="center"/>
        <w:rPr>
          <w:rFonts w:ascii="PT Astra Serif" w:hAnsi="PT Astra Serif"/>
          <w:b/>
          <w:szCs w:val="28"/>
        </w:rPr>
      </w:pPr>
      <w:r>
        <w:rPr>
          <w:rFonts w:ascii="PT Astra Serif" w:hAnsi="PT Astra Serif"/>
          <w:b/>
          <w:szCs w:val="28"/>
        </w:rPr>
        <w:t>«Новосёлкинское</w:t>
      </w:r>
      <w:r w:rsidR="007E19D2">
        <w:rPr>
          <w:rFonts w:ascii="PT Astra Serif" w:hAnsi="PT Astra Serif"/>
          <w:b/>
          <w:szCs w:val="28"/>
        </w:rPr>
        <w:t xml:space="preserve"> сельское поселение</w:t>
      </w:r>
      <w:r w:rsidR="00C361A4" w:rsidRPr="00C361A4">
        <w:rPr>
          <w:rFonts w:ascii="PT Astra Serif" w:hAnsi="PT Astra Serif"/>
          <w:b/>
          <w:szCs w:val="28"/>
        </w:rPr>
        <w:t xml:space="preserve">» </w:t>
      </w:r>
      <w:r w:rsidR="007E19D2">
        <w:rPr>
          <w:rFonts w:ascii="PT Astra Serif" w:hAnsi="PT Astra Serif"/>
          <w:b/>
          <w:szCs w:val="28"/>
        </w:rPr>
        <w:t xml:space="preserve">Мелекесский район </w:t>
      </w:r>
    </w:p>
    <w:p w14:paraId="1235B183" w14:textId="08B212CF" w:rsidR="001C5F55" w:rsidRDefault="00C361A4" w:rsidP="00C361A4">
      <w:pPr>
        <w:pStyle w:val="ConsPlusNormal"/>
        <w:jc w:val="center"/>
        <w:rPr>
          <w:rFonts w:ascii="PT Astra Serif" w:hAnsi="PT Astra Serif"/>
          <w:b/>
          <w:szCs w:val="28"/>
        </w:rPr>
      </w:pPr>
      <w:r w:rsidRPr="00C361A4">
        <w:rPr>
          <w:rFonts w:ascii="PT Astra Serif" w:hAnsi="PT Astra Serif"/>
          <w:b/>
          <w:szCs w:val="28"/>
        </w:rPr>
        <w:t>Ульяновской области</w:t>
      </w:r>
    </w:p>
    <w:p w14:paraId="02228371" w14:textId="77777777" w:rsidR="00C361A4" w:rsidRPr="00C14141" w:rsidRDefault="00C361A4" w:rsidP="00C361A4">
      <w:pPr>
        <w:pStyle w:val="ConsPlusNormal"/>
        <w:jc w:val="center"/>
        <w:rPr>
          <w:rFonts w:ascii="PT Astra Serif" w:hAnsi="PT Astra Serif"/>
          <w:szCs w:val="28"/>
        </w:rPr>
      </w:pPr>
    </w:p>
    <w:p w14:paraId="30E79AE0" w14:textId="496DC7B4" w:rsidR="001C5F55" w:rsidRPr="00C14141" w:rsidRDefault="00C361A4" w:rsidP="00890247">
      <w:pPr>
        <w:pStyle w:val="ConsPlusTitle"/>
        <w:ind w:firstLine="709"/>
        <w:jc w:val="both"/>
        <w:rPr>
          <w:rFonts w:ascii="PT Astra Serif" w:hAnsi="PT Astra Serif"/>
          <w:b w:val="0"/>
          <w:szCs w:val="28"/>
        </w:rPr>
      </w:pPr>
      <w:r w:rsidRPr="00C361A4">
        <w:rPr>
          <w:rFonts w:ascii="PT Astra Serif" w:hAnsi="PT Astra Serif"/>
          <w:b w:val="0"/>
          <w:szCs w:val="28"/>
        </w:rPr>
        <w:t xml:space="preserve">В соответствии </w:t>
      </w:r>
      <w:r w:rsidR="00D01EA2" w:rsidRPr="00D01EA2">
        <w:rPr>
          <w:rFonts w:ascii="PT Astra Serif" w:hAnsi="PT Astra Serif"/>
          <w:b w:val="0"/>
          <w:szCs w:val="28"/>
        </w:rPr>
        <w:t xml:space="preserve">со статьёй 29.4 Градостроительного кодекса </w:t>
      </w:r>
      <w:r w:rsidRPr="00C361A4">
        <w:rPr>
          <w:rFonts w:ascii="PT Astra Serif" w:hAnsi="PT Astra Serif"/>
          <w:b w:val="0"/>
          <w:szCs w:val="28"/>
        </w:rPr>
        <w:t>Российской Федерации, Федеральным законом от 06.10.2003  № 131-ФЗ «Об общих принципах организации местного самоупр</w:t>
      </w:r>
      <w:r>
        <w:rPr>
          <w:rFonts w:ascii="PT Astra Serif" w:hAnsi="PT Astra Serif"/>
          <w:b w:val="0"/>
          <w:szCs w:val="28"/>
        </w:rPr>
        <w:t>авления в Российской Федерации»</w:t>
      </w:r>
      <w:r w:rsidR="001C5F55" w:rsidRPr="00C14141">
        <w:rPr>
          <w:rFonts w:ascii="PT Astra Serif" w:hAnsi="PT Astra Serif"/>
          <w:b w:val="0"/>
          <w:szCs w:val="28"/>
        </w:rPr>
        <w:t xml:space="preserve">, Уставом муниципального образования </w:t>
      </w:r>
      <w:r w:rsidR="006C2F78" w:rsidRPr="00C14141">
        <w:rPr>
          <w:rFonts w:ascii="PT Astra Serif" w:hAnsi="PT Astra Serif"/>
          <w:b w:val="0"/>
          <w:szCs w:val="28"/>
        </w:rPr>
        <w:t>«</w:t>
      </w:r>
      <w:r w:rsidR="0074272A">
        <w:rPr>
          <w:rFonts w:ascii="PT Astra Serif" w:hAnsi="PT Astra Serif"/>
          <w:b w:val="0"/>
          <w:bCs/>
          <w:szCs w:val="28"/>
        </w:rPr>
        <w:t>Мелекесский</w:t>
      </w:r>
      <w:r w:rsidR="004E3235" w:rsidRPr="00C14141">
        <w:rPr>
          <w:rFonts w:ascii="PT Astra Serif" w:hAnsi="PT Astra Serif"/>
          <w:b w:val="0"/>
          <w:szCs w:val="28"/>
        </w:rPr>
        <w:t xml:space="preserve"> район</w:t>
      </w:r>
      <w:r w:rsidR="006C2F78" w:rsidRPr="00C14141">
        <w:rPr>
          <w:rFonts w:ascii="PT Astra Serif" w:hAnsi="PT Astra Serif"/>
          <w:b w:val="0"/>
          <w:szCs w:val="28"/>
        </w:rPr>
        <w:t>»</w:t>
      </w:r>
      <w:r w:rsidR="004E3235" w:rsidRPr="00C14141">
        <w:rPr>
          <w:rFonts w:ascii="PT Astra Serif" w:hAnsi="PT Astra Serif"/>
          <w:b w:val="0"/>
          <w:szCs w:val="28"/>
        </w:rPr>
        <w:t xml:space="preserve"> Ульяновской области,</w:t>
      </w:r>
      <w:r w:rsidR="001C5F55" w:rsidRPr="00C14141">
        <w:rPr>
          <w:rFonts w:ascii="PT Astra Serif" w:hAnsi="PT Astra Serif"/>
          <w:b w:val="0"/>
          <w:szCs w:val="28"/>
        </w:rPr>
        <w:t xml:space="preserve"> </w:t>
      </w:r>
      <w:r w:rsidR="00FE6C86" w:rsidRPr="00C14141">
        <w:rPr>
          <w:rFonts w:ascii="PT Astra Serif" w:hAnsi="PT Astra Serif"/>
          <w:b w:val="0"/>
          <w:szCs w:val="28"/>
        </w:rPr>
        <w:t xml:space="preserve">Совет депутатов муниципального образования </w:t>
      </w:r>
      <w:r w:rsidR="00B4788E" w:rsidRPr="00C14141">
        <w:rPr>
          <w:rFonts w:ascii="PT Astra Serif" w:hAnsi="PT Astra Serif"/>
          <w:b w:val="0"/>
          <w:szCs w:val="28"/>
        </w:rPr>
        <w:t>«</w:t>
      </w:r>
      <w:r w:rsidR="0074272A">
        <w:rPr>
          <w:rFonts w:ascii="PT Astra Serif" w:hAnsi="PT Astra Serif"/>
          <w:b w:val="0"/>
          <w:bCs/>
          <w:szCs w:val="28"/>
        </w:rPr>
        <w:t xml:space="preserve">Мелекесский </w:t>
      </w:r>
      <w:r w:rsidR="00B4788E" w:rsidRPr="00C14141">
        <w:rPr>
          <w:rFonts w:ascii="PT Astra Serif" w:hAnsi="PT Astra Serif"/>
          <w:b w:val="0"/>
          <w:szCs w:val="28"/>
        </w:rPr>
        <w:t xml:space="preserve"> район» </w:t>
      </w:r>
      <w:r w:rsidR="004E3235" w:rsidRPr="00C14141">
        <w:rPr>
          <w:rFonts w:ascii="PT Astra Serif" w:hAnsi="PT Astra Serif"/>
          <w:b w:val="0"/>
          <w:szCs w:val="28"/>
        </w:rPr>
        <w:t>Ульяновской области</w:t>
      </w:r>
      <w:r w:rsidR="00B4788E" w:rsidRPr="00C14141">
        <w:rPr>
          <w:rFonts w:ascii="PT Astra Serif" w:hAnsi="PT Astra Serif"/>
          <w:b w:val="0"/>
          <w:szCs w:val="28"/>
        </w:rPr>
        <w:t xml:space="preserve"> </w:t>
      </w:r>
      <w:r w:rsidR="001C5F55" w:rsidRPr="00C14141">
        <w:rPr>
          <w:rFonts w:ascii="PT Astra Serif" w:hAnsi="PT Astra Serif"/>
          <w:b w:val="0"/>
          <w:szCs w:val="28"/>
        </w:rPr>
        <w:t>р</w:t>
      </w:r>
      <w:r w:rsidR="00FE6C86" w:rsidRPr="00C14141">
        <w:rPr>
          <w:rFonts w:ascii="PT Astra Serif" w:hAnsi="PT Astra Serif"/>
          <w:b w:val="0"/>
          <w:szCs w:val="28"/>
        </w:rPr>
        <w:t xml:space="preserve"> </w:t>
      </w:r>
      <w:r w:rsidR="001C5F55" w:rsidRPr="00C14141">
        <w:rPr>
          <w:rFonts w:ascii="PT Astra Serif" w:hAnsi="PT Astra Serif"/>
          <w:b w:val="0"/>
          <w:szCs w:val="28"/>
        </w:rPr>
        <w:t>е</w:t>
      </w:r>
      <w:r w:rsidR="00FE6C86" w:rsidRPr="00C14141">
        <w:rPr>
          <w:rFonts w:ascii="PT Astra Serif" w:hAnsi="PT Astra Serif"/>
          <w:b w:val="0"/>
          <w:szCs w:val="28"/>
        </w:rPr>
        <w:t xml:space="preserve"> </w:t>
      </w:r>
      <w:r w:rsidR="001C5F55" w:rsidRPr="00C14141">
        <w:rPr>
          <w:rFonts w:ascii="PT Astra Serif" w:hAnsi="PT Astra Serif"/>
          <w:b w:val="0"/>
          <w:szCs w:val="28"/>
        </w:rPr>
        <w:t>ш</w:t>
      </w:r>
      <w:r w:rsidR="00FE6C86" w:rsidRPr="00C14141">
        <w:rPr>
          <w:rFonts w:ascii="PT Astra Serif" w:hAnsi="PT Astra Serif"/>
          <w:b w:val="0"/>
          <w:szCs w:val="28"/>
        </w:rPr>
        <w:t xml:space="preserve"> </w:t>
      </w:r>
      <w:r w:rsidR="001C5F55" w:rsidRPr="00C14141">
        <w:rPr>
          <w:rFonts w:ascii="PT Astra Serif" w:hAnsi="PT Astra Serif"/>
          <w:b w:val="0"/>
          <w:szCs w:val="28"/>
        </w:rPr>
        <w:t>и</w:t>
      </w:r>
      <w:r w:rsidR="00FE6C86" w:rsidRPr="00C14141">
        <w:rPr>
          <w:rFonts w:ascii="PT Astra Serif" w:hAnsi="PT Astra Serif"/>
          <w:b w:val="0"/>
          <w:szCs w:val="28"/>
        </w:rPr>
        <w:t xml:space="preserve"> </w:t>
      </w:r>
      <w:r w:rsidR="001C5F55" w:rsidRPr="00C14141">
        <w:rPr>
          <w:rFonts w:ascii="PT Astra Serif" w:hAnsi="PT Astra Serif"/>
          <w:b w:val="0"/>
          <w:szCs w:val="28"/>
        </w:rPr>
        <w:t>л:</w:t>
      </w:r>
    </w:p>
    <w:p w14:paraId="50261D45" w14:textId="53BC3C40" w:rsidR="00F25BFB" w:rsidRPr="00C14141" w:rsidRDefault="00731670" w:rsidP="00F25BFB">
      <w:pPr>
        <w:pStyle w:val="ConsPlusNormal"/>
        <w:ind w:firstLine="709"/>
        <w:jc w:val="both"/>
        <w:rPr>
          <w:rFonts w:ascii="PT Astra Serif" w:hAnsi="PT Astra Serif"/>
          <w:szCs w:val="28"/>
        </w:rPr>
      </w:pPr>
      <w:r w:rsidRPr="00C14141">
        <w:rPr>
          <w:rFonts w:ascii="PT Astra Serif" w:hAnsi="PT Astra Serif"/>
          <w:szCs w:val="28"/>
        </w:rPr>
        <w:t xml:space="preserve">1. </w:t>
      </w:r>
      <w:r w:rsidR="00C361A4" w:rsidRPr="00C361A4">
        <w:rPr>
          <w:rFonts w:ascii="PT Astra Serif" w:hAnsi="PT Astra Serif"/>
          <w:szCs w:val="28"/>
        </w:rPr>
        <w:t>Утвердить прилагаемые местные нормативы градостроительного проектирования муниципальног</w:t>
      </w:r>
      <w:r w:rsidR="007E19D2">
        <w:rPr>
          <w:rFonts w:ascii="PT Astra Serif" w:hAnsi="PT Astra Serif"/>
          <w:szCs w:val="28"/>
        </w:rPr>
        <w:t>о образования</w:t>
      </w:r>
      <w:r w:rsidR="00886839">
        <w:rPr>
          <w:rFonts w:ascii="PT Astra Serif" w:hAnsi="PT Astra Serif"/>
          <w:szCs w:val="28"/>
        </w:rPr>
        <w:t xml:space="preserve"> «Новосёлкинское</w:t>
      </w:r>
      <w:r w:rsidR="007E19D2">
        <w:rPr>
          <w:rFonts w:ascii="PT Astra Serif" w:hAnsi="PT Astra Serif"/>
          <w:szCs w:val="28"/>
        </w:rPr>
        <w:t xml:space="preserve"> сельское поселение</w:t>
      </w:r>
      <w:r w:rsidR="00C361A4" w:rsidRPr="00C361A4">
        <w:rPr>
          <w:rFonts w:ascii="PT Astra Serif" w:hAnsi="PT Astra Serif"/>
          <w:szCs w:val="28"/>
        </w:rPr>
        <w:t xml:space="preserve">» </w:t>
      </w:r>
      <w:r w:rsidR="007E19D2">
        <w:rPr>
          <w:rFonts w:ascii="PT Astra Serif" w:hAnsi="PT Astra Serif"/>
          <w:szCs w:val="28"/>
        </w:rPr>
        <w:t xml:space="preserve">Мелекесского района </w:t>
      </w:r>
      <w:r w:rsidR="00C361A4" w:rsidRPr="00C361A4">
        <w:rPr>
          <w:rFonts w:ascii="PT Astra Serif" w:hAnsi="PT Astra Serif"/>
          <w:szCs w:val="28"/>
        </w:rPr>
        <w:t>Ульяновской области</w:t>
      </w:r>
      <w:r w:rsidR="00F32A2B" w:rsidRPr="00C14141">
        <w:rPr>
          <w:rFonts w:ascii="PT Astra Serif" w:hAnsi="PT Astra Serif"/>
          <w:szCs w:val="28"/>
        </w:rPr>
        <w:t>.</w:t>
      </w:r>
    </w:p>
    <w:p w14:paraId="52F61D39" w14:textId="77777777" w:rsidR="00BF423A" w:rsidRDefault="00C361A4" w:rsidP="00BF423A">
      <w:pPr>
        <w:pStyle w:val="ConsPlusNormal"/>
        <w:ind w:firstLine="708"/>
        <w:jc w:val="both"/>
        <w:rPr>
          <w:rFonts w:ascii="PT Astra Serif" w:hAnsi="PT Astra Serif"/>
          <w:szCs w:val="28"/>
        </w:rPr>
      </w:pPr>
      <w:r>
        <w:rPr>
          <w:rFonts w:ascii="PT Astra Serif" w:hAnsi="PT Astra Serif"/>
          <w:szCs w:val="28"/>
        </w:rPr>
        <w:t>2</w:t>
      </w:r>
      <w:r w:rsidR="00C27C9B" w:rsidRPr="00C27C9B">
        <w:rPr>
          <w:rFonts w:ascii="PT Astra Serif" w:hAnsi="PT Astra Serif"/>
          <w:szCs w:val="28"/>
        </w:rPr>
        <w:t xml:space="preserve">. </w:t>
      </w:r>
      <w:r w:rsidR="00BF423A" w:rsidRPr="00BF423A">
        <w:rPr>
          <w:rFonts w:ascii="PT Astra Serif" w:hAnsi="PT Astra Serif"/>
          <w:szCs w:val="28"/>
        </w:rPr>
        <w:t>Настоящее решение вступает в силу на следующий день после его официального опубликования.</w:t>
      </w:r>
    </w:p>
    <w:p w14:paraId="0DAE7F91" w14:textId="46CBED65" w:rsidR="00C27C9B" w:rsidRPr="00C27C9B" w:rsidRDefault="00C361A4" w:rsidP="00BF423A">
      <w:pPr>
        <w:pStyle w:val="ConsPlusNormal"/>
        <w:ind w:firstLine="708"/>
        <w:jc w:val="both"/>
        <w:rPr>
          <w:rFonts w:ascii="PT Astra Serif" w:hAnsi="PT Astra Serif"/>
          <w:szCs w:val="28"/>
        </w:rPr>
      </w:pPr>
      <w:r>
        <w:rPr>
          <w:rFonts w:ascii="PT Astra Serif" w:hAnsi="PT Astra Serif"/>
          <w:szCs w:val="28"/>
        </w:rPr>
        <w:t>3</w:t>
      </w:r>
      <w:r w:rsidR="00C27C9B" w:rsidRPr="00C27C9B">
        <w:rPr>
          <w:rFonts w:ascii="PT Astra Serif" w:hAnsi="PT Astra Serif"/>
          <w:szCs w:val="28"/>
        </w:rPr>
        <w:t>. Контроль исполнения настоящего решения оставляю за собой.</w:t>
      </w:r>
    </w:p>
    <w:p w14:paraId="7392DF2E" w14:textId="77777777" w:rsidR="00C901B9" w:rsidRDefault="00C901B9" w:rsidP="00D432D1">
      <w:pPr>
        <w:pStyle w:val="ConsPlusNormal"/>
        <w:jc w:val="both"/>
        <w:rPr>
          <w:rFonts w:ascii="PT Astra Serif" w:hAnsi="PT Astra Serif"/>
          <w:szCs w:val="28"/>
        </w:rPr>
      </w:pPr>
    </w:p>
    <w:p w14:paraId="7A608AA1" w14:textId="77777777" w:rsidR="00C27C9B" w:rsidRDefault="00C27C9B" w:rsidP="00D432D1">
      <w:pPr>
        <w:pStyle w:val="ConsPlusNormal"/>
        <w:jc w:val="both"/>
        <w:rPr>
          <w:rFonts w:ascii="PT Astra Serif" w:hAnsi="PT Astra Serif"/>
          <w:szCs w:val="28"/>
        </w:rPr>
      </w:pPr>
    </w:p>
    <w:p w14:paraId="33FBA67C" w14:textId="77777777" w:rsidR="00C27C9B" w:rsidRPr="00C14141" w:rsidRDefault="00C27C9B" w:rsidP="00D432D1">
      <w:pPr>
        <w:pStyle w:val="ConsPlusNormal"/>
        <w:jc w:val="both"/>
        <w:rPr>
          <w:rFonts w:ascii="PT Astra Serif" w:hAnsi="PT Astra Serif"/>
          <w:szCs w:val="28"/>
        </w:rPr>
      </w:pPr>
    </w:p>
    <w:p w14:paraId="6336433F" w14:textId="77777777" w:rsidR="00C27C9B" w:rsidRPr="004F770C" w:rsidRDefault="004E3235" w:rsidP="00C27C9B">
      <w:pPr>
        <w:pStyle w:val="Standard"/>
        <w:jc w:val="both"/>
        <w:rPr>
          <w:sz w:val="28"/>
          <w:szCs w:val="28"/>
          <w:lang w:val="ru-RU"/>
        </w:rPr>
      </w:pPr>
      <w:r w:rsidRPr="00C27C9B">
        <w:rPr>
          <w:rFonts w:ascii="PT Astra Serif" w:hAnsi="PT Astra Serif"/>
          <w:szCs w:val="28"/>
          <w:lang w:val="ru-RU"/>
        </w:rPr>
        <w:t xml:space="preserve"> </w:t>
      </w:r>
      <w:r w:rsidR="00C27C9B" w:rsidRPr="004F770C">
        <w:rPr>
          <w:sz w:val="28"/>
          <w:szCs w:val="28"/>
          <w:lang w:val="ru-RU"/>
        </w:rPr>
        <w:t>Глава муниципального образования</w:t>
      </w:r>
    </w:p>
    <w:p w14:paraId="58DD5E64" w14:textId="6D6EE306" w:rsidR="00AC30A2" w:rsidRDefault="00C27C9B" w:rsidP="00C361A4">
      <w:pPr>
        <w:pStyle w:val="Standard"/>
        <w:jc w:val="both"/>
        <w:rPr>
          <w:sz w:val="28"/>
          <w:szCs w:val="28"/>
          <w:lang w:val="ru-RU"/>
        </w:rPr>
      </w:pPr>
      <w:r w:rsidRPr="004F770C">
        <w:rPr>
          <w:sz w:val="28"/>
          <w:szCs w:val="28"/>
          <w:lang w:val="ru-RU"/>
        </w:rPr>
        <w:t xml:space="preserve">«Мелекесский район»                                      </w:t>
      </w:r>
      <w:r>
        <w:rPr>
          <w:sz w:val="28"/>
          <w:szCs w:val="28"/>
          <w:lang w:val="ru-RU"/>
        </w:rPr>
        <w:t xml:space="preserve">                             </w:t>
      </w:r>
      <w:r w:rsidRPr="004F770C">
        <w:rPr>
          <w:sz w:val="28"/>
          <w:szCs w:val="28"/>
          <w:lang w:val="ru-RU"/>
        </w:rPr>
        <w:t xml:space="preserve"> </w:t>
      </w:r>
      <w:r w:rsidR="00133BCC">
        <w:rPr>
          <w:sz w:val="28"/>
          <w:szCs w:val="28"/>
          <w:lang w:val="ru-RU"/>
        </w:rPr>
        <w:t xml:space="preserve">  А.Р.Мидаров</w:t>
      </w:r>
    </w:p>
    <w:p w14:paraId="228FA9A3" w14:textId="77777777" w:rsidR="00225E72" w:rsidRDefault="00225E72" w:rsidP="00C361A4">
      <w:pPr>
        <w:pStyle w:val="Standard"/>
        <w:jc w:val="both"/>
        <w:rPr>
          <w:sz w:val="28"/>
          <w:szCs w:val="28"/>
          <w:lang w:val="ru-RU"/>
        </w:rPr>
      </w:pPr>
    </w:p>
    <w:p w14:paraId="48AED287" w14:textId="77777777" w:rsidR="00225E72" w:rsidRDefault="00225E72" w:rsidP="00C361A4">
      <w:pPr>
        <w:pStyle w:val="Standard"/>
        <w:jc w:val="both"/>
        <w:rPr>
          <w:sz w:val="28"/>
          <w:szCs w:val="28"/>
          <w:lang w:val="ru-RU"/>
        </w:rPr>
      </w:pPr>
    </w:p>
    <w:p w14:paraId="724F4396" w14:textId="77777777" w:rsidR="00225E72" w:rsidRDefault="00225E72" w:rsidP="00C361A4">
      <w:pPr>
        <w:pStyle w:val="Standard"/>
        <w:jc w:val="both"/>
        <w:rPr>
          <w:sz w:val="28"/>
          <w:szCs w:val="28"/>
          <w:lang w:val="ru-RU"/>
        </w:rPr>
      </w:pPr>
    </w:p>
    <w:p w14:paraId="2E4FC79B" w14:textId="77777777" w:rsidR="00225E72" w:rsidRDefault="00225E72" w:rsidP="00C361A4">
      <w:pPr>
        <w:pStyle w:val="Standard"/>
        <w:jc w:val="both"/>
        <w:rPr>
          <w:sz w:val="28"/>
          <w:szCs w:val="28"/>
          <w:lang w:val="ru-RU"/>
        </w:rPr>
      </w:pPr>
    </w:p>
    <w:p w14:paraId="4C826BA5" w14:textId="77777777" w:rsidR="00225E72" w:rsidRDefault="00225E72" w:rsidP="00C361A4">
      <w:pPr>
        <w:pStyle w:val="Standard"/>
        <w:jc w:val="both"/>
        <w:rPr>
          <w:sz w:val="28"/>
          <w:szCs w:val="28"/>
          <w:lang w:val="ru-RU"/>
        </w:rPr>
      </w:pPr>
    </w:p>
    <w:p w14:paraId="607B8A8D" w14:textId="77777777" w:rsidR="00225E72" w:rsidRDefault="00225E72" w:rsidP="00C361A4">
      <w:pPr>
        <w:pStyle w:val="Standard"/>
        <w:jc w:val="both"/>
        <w:rPr>
          <w:sz w:val="28"/>
          <w:szCs w:val="28"/>
          <w:lang w:val="ru-RU"/>
        </w:rPr>
      </w:pPr>
    </w:p>
    <w:p w14:paraId="66FD5A99" w14:textId="77777777" w:rsidR="00225E72" w:rsidRDefault="00225E72" w:rsidP="00C361A4">
      <w:pPr>
        <w:pStyle w:val="Standard"/>
        <w:jc w:val="both"/>
        <w:rPr>
          <w:sz w:val="28"/>
          <w:szCs w:val="28"/>
          <w:lang w:val="ru-RU"/>
        </w:rPr>
      </w:pPr>
    </w:p>
    <w:p w14:paraId="389D0050" w14:textId="77777777" w:rsidR="00225E72" w:rsidRDefault="00225E72" w:rsidP="00C361A4">
      <w:pPr>
        <w:pStyle w:val="Standard"/>
        <w:jc w:val="both"/>
        <w:rPr>
          <w:sz w:val="28"/>
          <w:szCs w:val="28"/>
          <w:lang w:val="ru-RU"/>
        </w:rPr>
      </w:pPr>
    </w:p>
    <w:p w14:paraId="6A7A0271" w14:textId="77777777" w:rsidR="00225E72" w:rsidRDefault="00225E72" w:rsidP="00C361A4">
      <w:pPr>
        <w:pStyle w:val="Standard"/>
        <w:jc w:val="both"/>
        <w:rPr>
          <w:sz w:val="28"/>
          <w:szCs w:val="28"/>
          <w:lang w:val="ru-RU"/>
        </w:rPr>
      </w:pPr>
    </w:p>
    <w:p w14:paraId="522390EC" w14:textId="77777777" w:rsidR="00225E72" w:rsidRDefault="00225E72" w:rsidP="00C361A4">
      <w:pPr>
        <w:pStyle w:val="Standard"/>
        <w:jc w:val="both"/>
        <w:rPr>
          <w:sz w:val="28"/>
          <w:szCs w:val="28"/>
          <w:lang w:val="ru-RU"/>
        </w:rPr>
      </w:pPr>
    </w:p>
    <w:p w14:paraId="08BA006A" w14:textId="77777777" w:rsidR="00225E72" w:rsidRDefault="00225E72" w:rsidP="00C361A4">
      <w:pPr>
        <w:pStyle w:val="Standard"/>
        <w:jc w:val="both"/>
        <w:rPr>
          <w:sz w:val="28"/>
          <w:szCs w:val="28"/>
          <w:lang w:val="ru-RU"/>
        </w:rPr>
      </w:pPr>
    </w:p>
    <w:p w14:paraId="630F113C" w14:textId="77777777" w:rsidR="00225E72" w:rsidRDefault="00225E72" w:rsidP="00C361A4">
      <w:pPr>
        <w:pStyle w:val="Standard"/>
        <w:jc w:val="both"/>
        <w:rPr>
          <w:sz w:val="28"/>
          <w:szCs w:val="28"/>
          <w:lang w:val="ru-RU"/>
        </w:rPr>
      </w:pPr>
    </w:p>
    <w:p w14:paraId="02C2F653" w14:textId="77777777" w:rsidR="00225E72" w:rsidRDefault="00225E72" w:rsidP="00C361A4">
      <w:pPr>
        <w:pStyle w:val="Standard"/>
        <w:jc w:val="both"/>
        <w:rPr>
          <w:sz w:val="28"/>
          <w:szCs w:val="28"/>
          <w:lang w:val="ru-RU"/>
        </w:rPr>
      </w:pP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225E72" w14:paraId="03DD31D5" w14:textId="77777777" w:rsidTr="00BA7730">
        <w:tc>
          <w:tcPr>
            <w:tcW w:w="6345" w:type="dxa"/>
          </w:tcPr>
          <w:p w14:paraId="0B726F60" w14:textId="77777777" w:rsidR="00225E72" w:rsidRDefault="00225E72" w:rsidP="00BA7730">
            <w:pPr>
              <w:rPr>
                <w:rFonts w:eastAsia="Times New Roman"/>
              </w:rPr>
            </w:pPr>
          </w:p>
        </w:tc>
        <w:tc>
          <w:tcPr>
            <w:tcW w:w="3544" w:type="dxa"/>
          </w:tcPr>
          <w:p w14:paraId="40277A49" w14:textId="77777777" w:rsidR="00225E72" w:rsidRDefault="00225E72" w:rsidP="00BA7730">
            <w:pPr>
              <w:ind w:left="459"/>
              <w:rPr>
                <w:rFonts w:eastAsia="Times New Roman" w:cs="Times New Roman"/>
                <w:sz w:val="24"/>
                <w:szCs w:val="24"/>
              </w:rPr>
            </w:pPr>
            <w:r>
              <w:rPr>
                <w:rFonts w:eastAsia="Times New Roman" w:cs="Times New Roman"/>
                <w:sz w:val="24"/>
                <w:szCs w:val="24"/>
              </w:rPr>
              <w:t>Приложение к решению Совета депутатов муниципального образования «Мелекесский район» Ульяновской области</w:t>
            </w:r>
          </w:p>
          <w:p w14:paraId="458B1624" w14:textId="77777777" w:rsidR="00225E72" w:rsidRDefault="00225E72" w:rsidP="00BA7730">
            <w:pPr>
              <w:ind w:left="459"/>
              <w:rPr>
                <w:rFonts w:eastAsia="Times New Roman" w:cs="Times New Roman"/>
                <w:sz w:val="24"/>
                <w:szCs w:val="24"/>
              </w:rPr>
            </w:pPr>
            <w:r>
              <w:rPr>
                <w:rFonts w:eastAsia="Times New Roman" w:cs="Times New Roman"/>
                <w:sz w:val="24"/>
                <w:szCs w:val="24"/>
              </w:rPr>
              <w:t>от ________2024  № _____</w:t>
            </w:r>
          </w:p>
        </w:tc>
      </w:tr>
    </w:tbl>
    <w:p w14:paraId="57CD682F" w14:textId="77777777" w:rsidR="00225E72" w:rsidRPr="0081048A" w:rsidRDefault="00225E72" w:rsidP="00225E72">
      <w:pPr>
        <w:rPr>
          <w:rFonts w:eastAsia="Times New Roman" w:cs="Times New Roman"/>
          <w:color w:val="0000FF"/>
          <w:sz w:val="24"/>
          <w:szCs w:val="24"/>
          <w:u w:val="single"/>
        </w:rPr>
      </w:pPr>
      <w:r w:rsidRPr="0081048A">
        <w:rPr>
          <w:rFonts w:eastAsia="Times New Roman" w:cs="Times New Roman"/>
          <w:sz w:val="24"/>
          <w:szCs w:val="24"/>
        </w:rPr>
        <w:fldChar w:fldCharType="begin"/>
      </w:r>
      <w:r w:rsidRPr="0081048A">
        <w:rPr>
          <w:rFonts w:eastAsia="Times New Roman" w:cs="Times New Roman"/>
          <w:sz w:val="24"/>
          <w:szCs w:val="24"/>
        </w:rPr>
        <w:instrText xml:space="preserve"> HYPERLINK "http://docs.cntd.ru/document/432485763" \l "loginform" </w:instrText>
      </w:r>
      <w:r w:rsidRPr="0081048A">
        <w:rPr>
          <w:rFonts w:eastAsia="Times New Roman" w:cs="Times New Roman"/>
          <w:sz w:val="24"/>
          <w:szCs w:val="24"/>
        </w:rPr>
        <w:fldChar w:fldCharType="separate"/>
      </w:r>
    </w:p>
    <w:p w14:paraId="7E22A890" w14:textId="77777777" w:rsidR="00225E72" w:rsidRPr="00D64218" w:rsidRDefault="00225E72" w:rsidP="00225E72">
      <w:pPr>
        <w:rPr>
          <w:rFonts w:eastAsia="Times New Roman" w:cs="Times New Roman"/>
          <w:sz w:val="24"/>
          <w:szCs w:val="24"/>
        </w:rPr>
      </w:pPr>
      <w:r w:rsidRPr="0081048A">
        <w:rPr>
          <w:rFonts w:eastAsia="Times New Roman" w:cs="Times New Roman"/>
          <w:sz w:val="24"/>
          <w:szCs w:val="24"/>
        </w:rPr>
        <w:fldChar w:fldCharType="end"/>
      </w:r>
      <w:r>
        <w:rPr>
          <w:rFonts w:eastAsia="Times New Roman" w:cs="Times New Roman"/>
          <w:sz w:val="24"/>
          <w:szCs w:val="24"/>
        </w:rPr>
        <w:t xml:space="preserve"> </w:t>
      </w:r>
    </w:p>
    <w:p w14:paraId="12A9A62F" w14:textId="77777777" w:rsidR="00225E72" w:rsidRDefault="00225E72" w:rsidP="00225E72">
      <w:pPr>
        <w:jc w:val="center"/>
        <w:outlineLvl w:val="1"/>
        <w:rPr>
          <w:rFonts w:eastAsia="Times New Roman" w:cs="Times New Roman"/>
          <w:b/>
          <w:bCs/>
          <w:szCs w:val="28"/>
        </w:rPr>
      </w:pPr>
      <w:r w:rsidRPr="004D4D5D">
        <w:rPr>
          <w:rFonts w:eastAsia="Times New Roman" w:cs="Times New Roman"/>
          <w:b/>
          <w:bCs/>
          <w:szCs w:val="28"/>
        </w:rPr>
        <w:t xml:space="preserve">Местные нормативы градостроительного проектирования </w:t>
      </w:r>
    </w:p>
    <w:p w14:paraId="115914F2" w14:textId="77777777" w:rsidR="00225E72" w:rsidRPr="004D4D5D" w:rsidRDefault="00225E72" w:rsidP="00225E72">
      <w:pPr>
        <w:jc w:val="center"/>
        <w:outlineLvl w:val="1"/>
        <w:rPr>
          <w:rFonts w:eastAsia="Times New Roman" w:cs="Times New Roman"/>
          <w:b/>
          <w:bCs/>
          <w:szCs w:val="28"/>
        </w:rPr>
      </w:pPr>
      <w:r w:rsidRPr="004D4D5D">
        <w:rPr>
          <w:rFonts w:eastAsia="Times New Roman" w:cs="Times New Roman"/>
          <w:b/>
          <w:bCs/>
          <w:szCs w:val="28"/>
        </w:rPr>
        <w:t xml:space="preserve">муниципального образования </w:t>
      </w:r>
    </w:p>
    <w:p w14:paraId="2185406A" w14:textId="77777777" w:rsidR="00225E72" w:rsidRPr="004D4D5D" w:rsidRDefault="00225E72" w:rsidP="00225E72">
      <w:pPr>
        <w:jc w:val="center"/>
        <w:outlineLvl w:val="1"/>
        <w:rPr>
          <w:rFonts w:eastAsia="Times New Roman" w:cs="Times New Roman"/>
          <w:b/>
          <w:bCs/>
          <w:szCs w:val="28"/>
        </w:rPr>
      </w:pPr>
      <w:r w:rsidRPr="004D4D5D">
        <w:rPr>
          <w:rFonts w:eastAsia="Times New Roman" w:cs="Times New Roman"/>
          <w:b/>
          <w:bCs/>
          <w:szCs w:val="28"/>
        </w:rPr>
        <w:t>«</w:t>
      </w:r>
      <w:r>
        <w:rPr>
          <w:rFonts w:eastAsia="Times New Roman" w:cs="Times New Roman"/>
          <w:b/>
          <w:bCs/>
          <w:szCs w:val="28"/>
        </w:rPr>
        <w:t>Новосёлкинское</w:t>
      </w:r>
      <w:r w:rsidRPr="004D4D5D">
        <w:rPr>
          <w:rFonts w:eastAsia="Times New Roman" w:cs="Times New Roman"/>
          <w:b/>
          <w:bCs/>
          <w:szCs w:val="28"/>
        </w:rPr>
        <w:t xml:space="preserve"> сельское поселение» </w:t>
      </w:r>
    </w:p>
    <w:p w14:paraId="1004D457" w14:textId="77777777" w:rsidR="00225E72" w:rsidRDefault="00225E72" w:rsidP="00225E72">
      <w:pPr>
        <w:jc w:val="center"/>
        <w:outlineLvl w:val="1"/>
        <w:rPr>
          <w:rFonts w:eastAsia="Times New Roman" w:cs="Times New Roman"/>
          <w:b/>
          <w:bCs/>
          <w:szCs w:val="28"/>
        </w:rPr>
      </w:pPr>
      <w:r w:rsidRPr="004D4D5D">
        <w:rPr>
          <w:rFonts w:eastAsia="Times New Roman" w:cs="Times New Roman"/>
          <w:b/>
          <w:bCs/>
          <w:szCs w:val="28"/>
        </w:rPr>
        <w:t xml:space="preserve">Мелекесского </w:t>
      </w:r>
      <w:r>
        <w:rPr>
          <w:rFonts w:eastAsia="Times New Roman" w:cs="Times New Roman"/>
          <w:b/>
          <w:bCs/>
          <w:szCs w:val="28"/>
        </w:rPr>
        <w:t>района Ульяновской области</w:t>
      </w:r>
    </w:p>
    <w:p w14:paraId="2452B911" w14:textId="77777777" w:rsidR="00225E72" w:rsidRPr="00047878" w:rsidRDefault="00225E72" w:rsidP="00225E72">
      <w:pPr>
        <w:jc w:val="center"/>
        <w:outlineLvl w:val="1"/>
        <w:rPr>
          <w:rFonts w:eastAsia="Times New Roman" w:cs="Times New Roman"/>
          <w:b/>
          <w:bCs/>
          <w:szCs w:val="28"/>
        </w:rPr>
      </w:pPr>
    </w:p>
    <w:p w14:paraId="14928224" w14:textId="77777777" w:rsidR="00225E72" w:rsidRPr="00AB5A95" w:rsidRDefault="00225E72" w:rsidP="00225E72">
      <w:pPr>
        <w:pStyle w:val="af3"/>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14:paraId="5397650F" w14:textId="77777777" w:rsidR="00225E72" w:rsidRPr="00AB5A95" w:rsidRDefault="00225E72" w:rsidP="00225E72">
      <w:pPr>
        <w:pStyle w:val="01"/>
      </w:pPr>
      <w:r w:rsidRPr="00AB5A95">
        <w:t>Настоящие местные нормативы градостроительного проектирования муниципального образования «</w:t>
      </w:r>
      <w:r>
        <w:t>Новосёлкинское</w:t>
      </w:r>
      <w:r w:rsidRPr="00AB5A95">
        <w:t xml:space="preserve"> сельское поселение» </w:t>
      </w:r>
      <w:r>
        <w:t>Мелекесского</w:t>
      </w:r>
      <w:r w:rsidRPr="00AB5A95">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r>
        <w:t>Мелекесский</w:t>
      </w:r>
      <w:r w:rsidRPr="00AB5A95">
        <w:t xml:space="preserve"> район» Ульяновской области в сфере градостроительной деятельности.</w:t>
      </w:r>
    </w:p>
    <w:p w14:paraId="720CE350" w14:textId="77777777" w:rsidR="00225E72" w:rsidRDefault="00225E72" w:rsidP="00225E72">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w:t>
      </w:r>
      <w:r>
        <w:rPr>
          <w:rFonts w:ascii="Times New Roman" w:hAnsi="Times New Roman" w:cs="Times New Roman"/>
          <w:sz w:val="26"/>
          <w:szCs w:val="26"/>
          <w:lang w:val="ru-RU"/>
        </w:rPr>
        <w:t>ьзованы региональные нормативы градостроительного</w:t>
      </w:r>
      <w:r w:rsidRPr="00AB5A95">
        <w:rPr>
          <w:rFonts w:ascii="Times New Roman" w:hAnsi="Times New Roman" w:cs="Times New Roman"/>
          <w:sz w:val="26"/>
          <w:szCs w:val="26"/>
          <w:lang w:val="ru-RU"/>
        </w:rPr>
        <w:t xml:space="preserve"> проектирования Ульяновской области, утвержденные </w:t>
      </w:r>
      <w:r w:rsidRPr="00760591">
        <w:rPr>
          <w:rFonts w:ascii="Times New Roman" w:hAnsi="Times New Roman" w:cs="Times New Roman"/>
          <w:sz w:val="26"/>
          <w:szCs w:val="26"/>
          <w:lang w:val="ru-RU"/>
        </w:rPr>
        <w:t>приказом Министерства строительства и архитектуры Ульяновской области от 18.03.2020 № 45-пр (далее – региональные нормативы  градостроительного проектирования Ульяновской области).</w:t>
      </w:r>
    </w:p>
    <w:p w14:paraId="73795F5B" w14:textId="77777777" w:rsidR="00225E72" w:rsidRPr="00AB5A95" w:rsidRDefault="00225E72" w:rsidP="00225E72">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
    <w:p w14:paraId="124C2A76" w14:textId="77777777" w:rsidR="00225E72" w:rsidRPr="00AB5A95" w:rsidRDefault="00225E72" w:rsidP="00225E72">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14:paraId="0F05A2D9" w14:textId="77777777" w:rsidR="00225E72" w:rsidRDefault="00225E72" w:rsidP="00225E72">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lastRenderedPageBreak/>
        <w:t>Перечень нормативных правовых актов, использованных при разработке местных нормативов, приведен в Приложение №1.</w:t>
      </w:r>
    </w:p>
    <w:p w14:paraId="6645183A" w14:textId="77777777" w:rsidR="00225E72" w:rsidRDefault="00225E72" w:rsidP="00225E72">
      <w:pPr>
        <w:pStyle w:val="af3"/>
        <w:spacing w:before="0" w:after="0"/>
        <w:ind w:firstLine="720"/>
        <w:jc w:val="both"/>
        <w:rPr>
          <w:rFonts w:ascii="Times New Roman" w:hAnsi="Times New Roman" w:cs="Times New Roman"/>
          <w:sz w:val="26"/>
          <w:szCs w:val="26"/>
          <w:lang w:val="ru-RU"/>
        </w:rPr>
      </w:pPr>
    </w:p>
    <w:p w14:paraId="03BF4829" w14:textId="77777777" w:rsidR="00225E72" w:rsidRDefault="00225E72" w:rsidP="00225E72">
      <w:pPr>
        <w:pStyle w:val="af3"/>
        <w:spacing w:before="0" w:after="0"/>
        <w:ind w:firstLine="720"/>
        <w:jc w:val="both"/>
        <w:rPr>
          <w:rFonts w:ascii="Times New Roman" w:hAnsi="Times New Roman" w:cs="Times New Roman"/>
          <w:sz w:val="26"/>
          <w:szCs w:val="26"/>
          <w:lang w:val="ru-RU"/>
        </w:rPr>
      </w:pPr>
    </w:p>
    <w:p w14:paraId="5C3FED43" w14:textId="77777777" w:rsidR="00225E72" w:rsidRDefault="00225E72" w:rsidP="00225E72">
      <w:pPr>
        <w:pStyle w:val="af3"/>
        <w:spacing w:before="0" w:after="0"/>
        <w:ind w:firstLine="720"/>
        <w:jc w:val="both"/>
        <w:rPr>
          <w:rFonts w:ascii="Times New Roman" w:hAnsi="Times New Roman" w:cs="Times New Roman"/>
          <w:sz w:val="26"/>
          <w:szCs w:val="26"/>
          <w:lang w:val="ru-RU"/>
        </w:rPr>
      </w:pPr>
    </w:p>
    <w:p w14:paraId="1B7E0F2A" w14:textId="77777777" w:rsidR="00225E72" w:rsidRPr="00AB5A95" w:rsidRDefault="00225E72" w:rsidP="00225E72">
      <w:pPr>
        <w:pStyle w:val="af3"/>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14:paraId="4E188058" w14:textId="77777777" w:rsidR="00225E72" w:rsidRPr="0007216D" w:rsidRDefault="00225E72" w:rsidP="00225E72">
      <w:pPr>
        <w:pStyle w:val="af3"/>
        <w:jc w:val="center"/>
        <w:rPr>
          <w:rFonts w:ascii="Times New Roman" w:hAnsi="Times New Roman" w:cs="Times New Roman"/>
          <w:sz w:val="26"/>
          <w:szCs w:val="26"/>
          <w:lang w:val="ru-RU"/>
        </w:rPr>
      </w:pPr>
      <w:r w:rsidRPr="00AB5A95">
        <w:rPr>
          <w:rFonts w:ascii="Times New Roman" w:hAnsi="Times New Roman" w:cs="Times New Roman"/>
          <w:b/>
          <w:sz w:val="26"/>
          <w:szCs w:val="26"/>
          <w:lang w:val="ru-RU"/>
        </w:rPr>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r>
        <w:rPr>
          <w:rFonts w:ascii="Times New Roman" w:hAnsi="Times New Roman" w:cs="Times New Roman"/>
          <w:b/>
          <w:sz w:val="26"/>
          <w:szCs w:val="26"/>
          <w:lang w:val="ru-RU"/>
        </w:rPr>
        <w:t xml:space="preserve">Новосёлкинское </w:t>
      </w:r>
      <w:r w:rsidRPr="00AB5A95">
        <w:rPr>
          <w:rFonts w:ascii="Times New Roman" w:hAnsi="Times New Roman" w:cs="Times New Roman"/>
          <w:b/>
          <w:sz w:val="26"/>
          <w:szCs w:val="26"/>
          <w:lang w:val="ru-RU"/>
        </w:rPr>
        <w:t>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w:t>
      </w:r>
    </w:p>
    <w:p w14:paraId="1D0091C1" w14:textId="77777777" w:rsidR="00225E72" w:rsidRPr="00AA4C45" w:rsidRDefault="00225E72" w:rsidP="00225E72">
      <w:pPr>
        <w:pStyle w:val="af3"/>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Объекты материально-технического обеспечения деятельности органов местного самоуправления муниципального образования.</w:t>
      </w:r>
    </w:p>
    <w:p w14:paraId="39E44E2A"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1.1 Расчетные показатели объектов материально-технического обеспечения деятельности органов местного самоуправления сельского поселения приведены в таблице 1.</w:t>
      </w:r>
    </w:p>
    <w:p w14:paraId="06976BD1" w14:textId="77777777" w:rsidR="00225E72" w:rsidRPr="00C47CB8" w:rsidRDefault="00225E72" w:rsidP="00225E72">
      <w:pPr>
        <w:pStyle w:val="af3"/>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f2"/>
        <w:tblW w:w="0" w:type="auto"/>
        <w:tblLayout w:type="fixed"/>
        <w:tblLook w:val="04A0" w:firstRow="1" w:lastRow="0" w:firstColumn="1" w:lastColumn="0" w:noHBand="0" w:noVBand="1"/>
      </w:tblPr>
      <w:tblGrid>
        <w:gridCol w:w="606"/>
        <w:gridCol w:w="3330"/>
        <w:gridCol w:w="1417"/>
        <w:gridCol w:w="1418"/>
        <w:gridCol w:w="1842"/>
        <w:gridCol w:w="1292"/>
      </w:tblGrid>
      <w:tr w:rsidR="00225E72" w:rsidRPr="00647BD3" w14:paraId="76C6601F" w14:textId="77777777" w:rsidTr="00BA7730">
        <w:trPr>
          <w:trHeight w:val="600"/>
        </w:trPr>
        <w:tc>
          <w:tcPr>
            <w:tcW w:w="606" w:type="dxa"/>
            <w:vMerge w:val="restart"/>
          </w:tcPr>
          <w:p w14:paraId="7A0FDA22"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3330" w:type="dxa"/>
            <w:vMerge w:val="restart"/>
          </w:tcPr>
          <w:p w14:paraId="4D3046CF"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14:paraId="501941CC" w14:textId="77777777" w:rsidR="00225E72" w:rsidRPr="00871B06" w:rsidRDefault="00225E72"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14:paraId="73FE1DB3"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225E72" w:rsidRPr="00C47CB8" w14:paraId="65488E9A" w14:textId="77777777" w:rsidTr="00BA7730">
        <w:trPr>
          <w:trHeight w:val="683"/>
        </w:trPr>
        <w:tc>
          <w:tcPr>
            <w:tcW w:w="606" w:type="dxa"/>
            <w:vMerge/>
          </w:tcPr>
          <w:p w14:paraId="33628E75" w14:textId="77777777" w:rsidR="00225E72" w:rsidRPr="00871B06" w:rsidRDefault="00225E72" w:rsidP="00BA7730">
            <w:pPr>
              <w:pStyle w:val="af3"/>
              <w:jc w:val="center"/>
              <w:rPr>
                <w:rFonts w:ascii="Times New Roman" w:hAnsi="Times New Roman" w:cs="Times New Roman"/>
                <w:lang w:val="ru-RU"/>
              </w:rPr>
            </w:pPr>
          </w:p>
        </w:tc>
        <w:tc>
          <w:tcPr>
            <w:tcW w:w="3330" w:type="dxa"/>
            <w:vMerge/>
          </w:tcPr>
          <w:p w14:paraId="66FFE875" w14:textId="77777777" w:rsidR="00225E72" w:rsidRPr="00871B06" w:rsidRDefault="00225E72" w:rsidP="00BA7730">
            <w:pPr>
              <w:pStyle w:val="af3"/>
              <w:jc w:val="center"/>
              <w:rPr>
                <w:rFonts w:ascii="Times New Roman" w:hAnsi="Times New Roman" w:cs="Times New Roman"/>
                <w:lang w:val="ru-RU"/>
              </w:rPr>
            </w:pPr>
          </w:p>
        </w:tc>
        <w:tc>
          <w:tcPr>
            <w:tcW w:w="1417" w:type="dxa"/>
          </w:tcPr>
          <w:p w14:paraId="0285B510"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14:paraId="5E7FD125"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14:paraId="68876A55"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14:paraId="2E073352"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225E72" w:rsidRPr="00C47CB8" w14:paraId="3BE5A813" w14:textId="77777777" w:rsidTr="00BA7730">
        <w:tc>
          <w:tcPr>
            <w:tcW w:w="606" w:type="dxa"/>
          </w:tcPr>
          <w:p w14:paraId="2B93A488" w14:textId="77777777" w:rsidR="00225E72" w:rsidRPr="00871B06" w:rsidRDefault="00225E72" w:rsidP="00BA7730">
            <w:pPr>
              <w:pStyle w:val="af3"/>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14:paraId="5A1BAF2D" w14:textId="77777777" w:rsidR="00225E72" w:rsidRPr="00871B06" w:rsidRDefault="00225E72"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14:paraId="731C2CE8"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14:paraId="1AF3BF23"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13F86920"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225E72" w:rsidRPr="00C47CB8" w14:paraId="72DCA6E5" w14:textId="77777777" w:rsidTr="00BA7730">
        <w:tc>
          <w:tcPr>
            <w:tcW w:w="606" w:type="dxa"/>
          </w:tcPr>
          <w:p w14:paraId="746DA443" w14:textId="77777777" w:rsidR="00225E72" w:rsidRPr="00871B06" w:rsidRDefault="00225E72" w:rsidP="00BA7730">
            <w:pPr>
              <w:pStyle w:val="af3"/>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14:paraId="2D43837F" w14:textId="77777777" w:rsidR="00225E72" w:rsidRPr="00871B06" w:rsidRDefault="00225E72"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14:paraId="12185B02" w14:textId="77777777" w:rsidR="00225E72" w:rsidRPr="00871B06" w:rsidRDefault="00225E72"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14:paraId="4B681439"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14:paraId="15FB9761" w14:textId="77777777" w:rsidR="00225E72" w:rsidRPr="00047878" w:rsidRDefault="00225E72" w:rsidP="00225E72">
      <w:pPr>
        <w:pStyle w:val="Compact"/>
        <w:ind w:left="644"/>
        <w:rPr>
          <w:rFonts w:ascii="Times New Roman" w:hAnsi="Times New Roman" w:cs="Times New Roman"/>
          <w:sz w:val="26"/>
          <w:szCs w:val="26"/>
          <w:lang w:val="ru-RU"/>
        </w:rPr>
      </w:pPr>
    </w:p>
    <w:p w14:paraId="6FEB2533" w14:textId="77777777" w:rsidR="00225E72" w:rsidRPr="00C47CB8" w:rsidRDefault="00225E72" w:rsidP="00225E72">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14:paraId="2AFF01E0" w14:textId="77777777" w:rsidR="00225E72" w:rsidRPr="00C47CB8" w:rsidRDefault="00225E72" w:rsidP="00225E72">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14:paraId="13F7BB08" w14:textId="77777777" w:rsidR="00225E72" w:rsidRPr="00C47CB8" w:rsidRDefault="00225E72" w:rsidP="00225E72">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ведены в таблице 2.</w:t>
      </w:r>
    </w:p>
    <w:p w14:paraId="21CECE6A"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f2"/>
        <w:tblW w:w="0" w:type="auto"/>
        <w:tblLayout w:type="fixed"/>
        <w:tblLook w:val="04A0" w:firstRow="1" w:lastRow="0" w:firstColumn="1" w:lastColumn="0" w:noHBand="0" w:noVBand="1"/>
      </w:tblPr>
      <w:tblGrid>
        <w:gridCol w:w="567"/>
        <w:gridCol w:w="2093"/>
        <w:gridCol w:w="2292"/>
        <w:gridCol w:w="1677"/>
        <w:gridCol w:w="1984"/>
        <w:gridCol w:w="1292"/>
      </w:tblGrid>
      <w:tr w:rsidR="00225E72" w:rsidRPr="00647BD3" w14:paraId="2C012A6F" w14:textId="77777777" w:rsidTr="00BA7730">
        <w:trPr>
          <w:trHeight w:val="1165"/>
        </w:trPr>
        <w:tc>
          <w:tcPr>
            <w:tcW w:w="567" w:type="dxa"/>
            <w:vMerge w:val="restart"/>
          </w:tcPr>
          <w:p w14:paraId="15D18E4E"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234CF8F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14:paraId="5AF8D3A8"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14:paraId="16DCB464"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225E72" w14:paraId="3CA15E15" w14:textId="77777777" w:rsidTr="00BA7730">
        <w:tc>
          <w:tcPr>
            <w:tcW w:w="567" w:type="dxa"/>
            <w:vMerge/>
            <w:tcBorders>
              <w:bottom w:val="single" w:sz="4" w:space="0" w:color="auto"/>
            </w:tcBorders>
          </w:tcPr>
          <w:p w14:paraId="43C5B074" w14:textId="77777777" w:rsidR="00225E72" w:rsidRPr="00871B06" w:rsidRDefault="00225E72"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120F1A99" w14:textId="77777777" w:rsidR="00225E72" w:rsidRPr="00871B06" w:rsidRDefault="00225E72" w:rsidP="00BA7730">
            <w:pPr>
              <w:pStyle w:val="af3"/>
              <w:jc w:val="center"/>
              <w:rPr>
                <w:rFonts w:ascii="Times New Roman" w:hAnsi="Times New Roman" w:cs="Times New Roman"/>
                <w:lang w:val="ru-RU"/>
              </w:rPr>
            </w:pPr>
          </w:p>
        </w:tc>
        <w:tc>
          <w:tcPr>
            <w:tcW w:w="2292" w:type="dxa"/>
          </w:tcPr>
          <w:p w14:paraId="687C2BDB"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14:paraId="7EAB6D50"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14:paraId="118D8077"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7C860601"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225E72" w14:paraId="5079A5C9" w14:textId="77777777" w:rsidTr="00BA7730">
        <w:tc>
          <w:tcPr>
            <w:tcW w:w="567" w:type="dxa"/>
          </w:tcPr>
          <w:p w14:paraId="15A32013"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2E124794" w14:textId="77777777" w:rsidR="00225E72" w:rsidRPr="00871B06" w:rsidRDefault="00225E72"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14:paraId="0E50C7F8" w14:textId="77777777" w:rsidR="00225E72"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14:paraId="4C142858"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r w:rsidRPr="00871B06">
              <w:rPr>
                <w:rFonts w:ascii="Times New Roman" w:hAnsi="Times New Roman" w:cs="Times New Roman"/>
                <w:vertAlign w:val="superscript"/>
                <w:lang w:val="ru-RU"/>
              </w:rPr>
              <w:t xml:space="preserve">2 </w:t>
            </w:r>
            <w:r w:rsidRPr="00871B06">
              <w:rPr>
                <w:rFonts w:ascii="Times New Roman" w:hAnsi="Times New Roman" w:cs="Times New Roman"/>
                <w:lang w:val="ru-RU"/>
              </w:rPr>
              <w:t>/ 1000 чел.</w:t>
            </w:r>
          </w:p>
        </w:tc>
        <w:tc>
          <w:tcPr>
            <w:tcW w:w="1677" w:type="dxa"/>
          </w:tcPr>
          <w:p w14:paraId="3C5C9B19"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14:paraId="47B6F3D6"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50B525D8"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225E72" w14:paraId="41BDA0D0" w14:textId="77777777" w:rsidTr="00BA7730">
        <w:tc>
          <w:tcPr>
            <w:tcW w:w="567" w:type="dxa"/>
          </w:tcPr>
          <w:p w14:paraId="65D9F373"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lastRenderedPageBreak/>
              <w:t>2.</w:t>
            </w:r>
          </w:p>
        </w:tc>
        <w:tc>
          <w:tcPr>
            <w:tcW w:w="2093" w:type="dxa"/>
          </w:tcPr>
          <w:p w14:paraId="755D5E09" w14:textId="77777777" w:rsidR="00225E72" w:rsidRPr="00871B06" w:rsidRDefault="00225E72"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14:paraId="19ED889E" w14:textId="77777777" w:rsidR="00225E72" w:rsidRDefault="00225E72" w:rsidP="00BA7730">
            <w:pPr>
              <w:pStyle w:val="af3"/>
              <w:spacing w:before="0" w:after="0"/>
              <w:jc w:val="center"/>
              <w:rPr>
                <w:rFonts w:ascii="Times New Roman" w:hAnsi="Times New Roman" w:cs="Times New Roman"/>
                <w:lang w:val="ru-RU"/>
              </w:rPr>
            </w:pPr>
          </w:p>
          <w:p w14:paraId="489EC6ED" w14:textId="77777777" w:rsidR="00225E72"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14:paraId="0E424E6A"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w:t>
            </w:r>
            <w:r w:rsidRPr="00871B06">
              <w:rPr>
                <w:rFonts w:ascii="Times New Roman" w:hAnsi="Times New Roman" w:cs="Times New Roman"/>
                <w:vertAlign w:val="superscript"/>
                <w:lang w:val="ru-RU"/>
              </w:rPr>
              <w:t>2</w:t>
            </w:r>
            <w:r w:rsidRPr="00871B06">
              <w:rPr>
                <w:rFonts w:ascii="Times New Roman" w:hAnsi="Times New Roman" w:cs="Times New Roman"/>
                <w:lang w:val="ru-RU"/>
              </w:rPr>
              <w:t>/ 1000 чел.</w:t>
            </w:r>
          </w:p>
        </w:tc>
        <w:tc>
          <w:tcPr>
            <w:tcW w:w="1677" w:type="dxa"/>
          </w:tcPr>
          <w:p w14:paraId="20C6E398"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14:paraId="091602B5"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2C728DFB"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14:paraId="22CF221B" w14:textId="77777777" w:rsidR="00225E72" w:rsidRPr="00857F18" w:rsidRDefault="00225E72" w:rsidP="00225E72">
      <w:pPr>
        <w:pStyle w:val="af3"/>
        <w:spacing w:before="0" w:after="0"/>
        <w:rPr>
          <w:rFonts w:ascii="Times New Roman" w:hAnsi="Times New Roman" w:cs="Times New Roman"/>
          <w:lang w:val="ru-RU"/>
        </w:rPr>
      </w:pPr>
      <w:r w:rsidRPr="00857F18">
        <w:rPr>
          <w:rFonts w:ascii="Times New Roman" w:hAnsi="Times New Roman" w:cs="Times New Roman"/>
          <w:lang w:val="ru-RU"/>
        </w:rPr>
        <w:t>Примечания:</w:t>
      </w:r>
    </w:p>
    <w:p w14:paraId="7F5C37C7" w14:textId="77777777" w:rsidR="00225E72" w:rsidRPr="00857F18" w:rsidRDefault="00225E72" w:rsidP="00225E72">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14:paraId="0FD4C28F" w14:textId="77777777" w:rsidR="00225E72" w:rsidRDefault="00225E72" w:rsidP="00225E72">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14:paraId="7038A5C3" w14:textId="77777777" w:rsidR="00225E72" w:rsidRPr="00857F18" w:rsidRDefault="00225E72" w:rsidP="00225E72">
      <w:pPr>
        <w:pStyle w:val="af3"/>
        <w:spacing w:before="0" w:after="0"/>
        <w:rPr>
          <w:lang w:val="ru-RU"/>
        </w:rPr>
      </w:pPr>
    </w:p>
    <w:p w14:paraId="483C246C" w14:textId="77777777" w:rsidR="00225E72" w:rsidRDefault="00225E72" w:rsidP="00225E72">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14:paraId="464E235E" w14:textId="77777777" w:rsidR="00225E72" w:rsidRPr="00C47CB8" w:rsidRDefault="00225E72" w:rsidP="00225E72">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3.1. К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14:paraId="3EAFA8B6" w14:textId="77777777" w:rsidR="00225E72" w:rsidRPr="00C47CB8" w:rsidRDefault="00225E72" w:rsidP="00225E72">
      <w:pPr>
        <w:pStyle w:val="af3"/>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14:paraId="73E8269B" w14:textId="77777777" w:rsidR="00225E72" w:rsidRDefault="00225E72" w:rsidP="00225E72">
      <w:pPr>
        <w:pStyle w:val="af3"/>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225E72" w:rsidRPr="00647BD3" w14:paraId="6EF62A81" w14:textId="77777777" w:rsidTr="00BA7730">
        <w:trPr>
          <w:trHeight w:val="1165"/>
        </w:trPr>
        <w:tc>
          <w:tcPr>
            <w:tcW w:w="567" w:type="dxa"/>
            <w:vMerge w:val="restart"/>
          </w:tcPr>
          <w:p w14:paraId="2C1DF601"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14735B35"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287EC7B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22C15C14"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225E72" w14:paraId="0F8DCC67" w14:textId="77777777" w:rsidTr="00BA7730">
        <w:tc>
          <w:tcPr>
            <w:tcW w:w="567" w:type="dxa"/>
            <w:vMerge/>
            <w:tcBorders>
              <w:bottom w:val="single" w:sz="4" w:space="0" w:color="auto"/>
            </w:tcBorders>
          </w:tcPr>
          <w:p w14:paraId="74C97C63" w14:textId="77777777" w:rsidR="00225E72" w:rsidRPr="00871B06" w:rsidRDefault="00225E72"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70B5E6F6" w14:textId="77777777" w:rsidR="00225E72" w:rsidRPr="00871B06" w:rsidRDefault="00225E72" w:rsidP="00BA7730">
            <w:pPr>
              <w:pStyle w:val="af3"/>
              <w:jc w:val="center"/>
              <w:rPr>
                <w:rFonts w:ascii="Times New Roman" w:hAnsi="Times New Roman" w:cs="Times New Roman"/>
                <w:lang w:val="ru-RU"/>
              </w:rPr>
            </w:pPr>
          </w:p>
        </w:tc>
        <w:tc>
          <w:tcPr>
            <w:tcW w:w="2126" w:type="dxa"/>
          </w:tcPr>
          <w:p w14:paraId="0D6A5518"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434F3895"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513A952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4F79D283"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225E72" w14:paraId="120CA3B2" w14:textId="77777777" w:rsidTr="00BA7730">
        <w:tc>
          <w:tcPr>
            <w:tcW w:w="567" w:type="dxa"/>
          </w:tcPr>
          <w:p w14:paraId="4DE7329B"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398D3E13" w14:textId="77777777" w:rsidR="00225E72" w:rsidRPr="00871B06"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14:paraId="7A93299A"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7AAFFCD1"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4C82D224"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51C47E6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7A330325"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225E72" w14:paraId="1568362E" w14:textId="77777777" w:rsidTr="00BA7730">
        <w:tc>
          <w:tcPr>
            <w:tcW w:w="567" w:type="dxa"/>
          </w:tcPr>
          <w:p w14:paraId="09F0A3E2"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6FCBBBC3" w14:textId="77777777" w:rsidR="00225E72" w:rsidRPr="00871B06"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14:paraId="75EF1D8D" w14:textId="77777777" w:rsidR="00225E72" w:rsidRDefault="00225E72" w:rsidP="00BA7730">
            <w:pPr>
              <w:pStyle w:val="af3"/>
              <w:spacing w:before="0" w:after="0"/>
              <w:jc w:val="center"/>
              <w:rPr>
                <w:rFonts w:ascii="Times New Roman" w:hAnsi="Times New Roman" w:cs="Times New Roman"/>
                <w:lang w:val="ru-RU"/>
              </w:rPr>
            </w:pPr>
          </w:p>
          <w:p w14:paraId="714D91D9"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47E113C3"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20C00944"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02303EF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0FED15C1"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225E72" w:rsidRPr="00C403C4" w14:paraId="53881EFA" w14:textId="77777777" w:rsidTr="00BA7730">
        <w:tc>
          <w:tcPr>
            <w:tcW w:w="567" w:type="dxa"/>
          </w:tcPr>
          <w:p w14:paraId="59F33B81" w14:textId="77777777" w:rsidR="00225E72" w:rsidRPr="00871B06" w:rsidRDefault="00225E72"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633EB7ED"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14:paraId="7822E6CC"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6DFD08EE"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1F4C9729"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584FCDBE"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0894E7AA"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225E72" w14:paraId="19DB1AB4" w14:textId="77777777" w:rsidTr="00BA7730">
        <w:tc>
          <w:tcPr>
            <w:tcW w:w="567" w:type="dxa"/>
          </w:tcPr>
          <w:p w14:paraId="28193BD5" w14:textId="77777777" w:rsidR="00225E72" w:rsidRPr="00871B06" w:rsidRDefault="00225E72"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6B191A24"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14:paraId="3D0CC706"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2E3BF30B"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4CE7B9DF"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70D287C9"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57B019D0"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225E72" w14:paraId="1762BE57" w14:textId="77777777" w:rsidTr="00BA7730">
        <w:tc>
          <w:tcPr>
            <w:tcW w:w="567" w:type="dxa"/>
          </w:tcPr>
          <w:p w14:paraId="059C3294" w14:textId="77777777" w:rsidR="00225E72" w:rsidRPr="00871B06" w:rsidRDefault="00225E72" w:rsidP="00BA7730">
            <w:pPr>
              <w:pStyle w:val="af3"/>
              <w:jc w:val="center"/>
              <w:rPr>
                <w:rFonts w:ascii="Times New Roman" w:hAnsi="Times New Roman" w:cs="Times New Roman"/>
                <w:lang w:val="ru-RU"/>
              </w:rPr>
            </w:pPr>
            <w:r>
              <w:rPr>
                <w:rFonts w:ascii="Times New Roman" w:hAnsi="Times New Roman" w:cs="Times New Roman"/>
                <w:lang w:val="ru-RU"/>
              </w:rPr>
              <w:lastRenderedPageBreak/>
              <w:t>5.</w:t>
            </w:r>
          </w:p>
        </w:tc>
        <w:tc>
          <w:tcPr>
            <w:tcW w:w="2093" w:type="dxa"/>
          </w:tcPr>
          <w:p w14:paraId="544CFA4F"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14:paraId="282B786D"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26B7AB44" w14:textId="77777777" w:rsidR="00225E72"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6F3215FC"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6F824CEB"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74CDD49F"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225E72" w14:paraId="4640ACD4" w14:textId="77777777" w:rsidTr="00BA7730">
        <w:tc>
          <w:tcPr>
            <w:tcW w:w="567" w:type="dxa"/>
          </w:tcPr>
          <w:p w14:paraId="422CDCB5" w14:textId="77777777" w:rsidR="00225E72" w:rsidRDefault="00225E72" w:rsidP="00BA7730">
            <w:pPr>
              <w:pStyle w:val="af3"/>
              <w:jc w:val="center"/>
              <w:rPr>
                <w:rFonts w:ascii="Times New Roman" w:hAnsi="Times New Roman" w:cs="Times New Roman"/>
                <w:lang w:val="ru-RU"/>
              </w:rPr>
            </w:pPr>
            <w:r>
              <w:rPr>
                <w:rFonts w:ascii="Times New Roman" w:hAnsi="Times New Roman" w:cs="Times New Roman"/>
                <w:lang w:val="ru-RU"/>
              </w:rPr>
              <w:t>6.</w:t>
            </w:r>
          </w:p>
        </w:tc>
        <w:tc>
          <w:tcPr>
            <w:tcW w:w="2093" w:type="dxa"/>
          </w:tcPr>
          <w:p w14:paraId="4E1BE212"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14:paraId="1EBCAFF9"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47B7985B"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14:paraId="695CBE09"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25F35D73"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0454DA20"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225E72" w14:paraId="146839ED" w14:textId="77777777" w:rsidTr="00BA7730">
        <w:tc>
          <w:tcPr>
            <w:tcW w:w="567" w:type="dxa"/>
          </w:tcPr>
          <w:p w14:paraId="3A332B7D" w14:textId="77777777" w:rsidR="00225E72" w:rsidRDefault="00225E72" w:rsidP="00BA7730">
            <w:pPr>
              <w:pStyle w:val="af3"/>
              <w:jc w:val="center"/>
              <w:rPr>
                <w:rFonts w:ascii="Times New Roman" w:hAnsi="Times New Roman" w:cs="Times New Roman"/>
                <w:lang w:val="ru-RU"/>
              </w:rPr>
            </w:pPr>
            <w:r>
              <w:rPr>
                <w:rFonts w:ascii="Times New Roman" w:hAnsi="Times New Roman" w:cs="Times New Roman"/>
                <w:lang w:val="ru-RU"/>
              </w:rPr>
              <w:t>7.</w:t>
            </w:r>
          </w:p>
        </w:tc>
        <w:tc>
          <w:tcPr>
            <w:tcW w:w="2093" w:type="dxa"/>
          </w:tcPr>
          <w:p w14:paraId="58183885"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14:paraId="343D258D"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14:paraId="28D666E5"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14:paraId="44361C68"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14:paraId="6AECAAFA"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r>
    </w:tbl>
    <w:p w14:paraId="7D82EB5F" w14:textId="77777777" w:rsidR="00225E72" w:rsidRPr="00C47CB8" w:rsidRDefault="00225E72" w:rsidP="00225E72">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пользования которыми библиотека заключает договоры (соглашения) с собственниками этих ресурсов.</w:t>
      </w:r>
    </w:p>
    <w:p w14:paraId="228C9725" w14:textId="77777777" w:rsidR="00225E72" w:rsidRPr="00C47CB8" w:rsidRDefault="00225E72" w:rsidP="00225E72">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14:paraId="068F3532" w14:textId="77777777" w:rsidR="00225E72" w:rsidRPr="00C47CB8" w:rsidRDefault="00225E72" w:rsidP="00225E72">
      <w:pPr>
        <w:rPr>
          <w:rFonts w:cs="Times New Roman"/>
          <w:sz w:val="26"/>
          <w:szCs w:val="26"/>
        </w:rPr>
      </w:pPr>
      <w:r>
        <w:rPr>
          <w:rFonts w:cs="Times New Roman"/>
          <w:sz w:val="26"/>
          <w:szCs w:val="26"/>
        </w:rPr>
        <w:t xml:space="preserve">- </w:t>
      </w:r>
      <w:r>
        <w:rPr>
          <w:rFonts w:cs="Times New Roman"/>
          <w:sz w:val="26"/>
          <w:szCs w:val="26"/>
        </w:rPr>
        <w:tab/>
      </w:r>
      <w:r w:rsidRPr="00C47CB8">
        <w:rPr>
          <w:rFonts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cs="Times New Roman"/>
          <w:sz w:val="26"/>
          <w:szCs w:val="26"/>
        </w:rPr>
        <w:t>в</w:t>
      </w:r>
      <w:r w:rsidRPr="00C47CB8">
        <w:rPr>
          <w:rFonts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14:paraId="3EF86EF8" w14:textId="77777777" w:rsidR="00225E72" w:rsidRPr="0013298F" w:rsidRDefault="00225E72" w:rsidP="00225E72">
      <w:pPr>
        <w:rPr>
          <w:rFonts w:cs="Times New Roman"/>
          <w:sz w:val="26"/>
          <w:szCs w:val="26"/>
        </w:rPr>
      </w:pPr>
      <w:r>
        <w:rPr>
          <w:rFonts w:cs="Times New Roman"/>
          <w:sz w:val="26"/>
          <w:szCs w:val="26"/>
        </w:rPr>
        <w:t xml:space="preserve">- </w:t>
      </w:r>
      <w:r>
        <w:rPr>
          <w:rFonts w:cs="Times New Roman"/>
          <w:sz w:val="26"/>
          <w:szCs w:val="26"/>
        </w:rPr>
        <w:tab/>
      </w:r>
      <w:r w:rsidRPr="0013298F">
        <w:rPr>
          <w:rFonts w:cs="Times New Roman"/>
          <w:sz w:val="26"/>
          <w:szCs w:val="26"/>
        </w:rPr>
        <w:t>фонды Президентской библиотеки.</w:t>
      </w:r>
    </w:p>
    <w:p w14:paraId="5BC5F596" w14:textId="77777777" w:rsidR="00225E72" w:rsidRDefault="00225E72" w:rsidP="00225E72">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14:paraId="546B5EFF" w14:textId="77777777" w:rsidR="00225E72" w:rsidRPr="00F21EE4" w:rsidRDefault="00225E72" w:rsidP="00225E72">
      <w:pPr>
        <w:pStyle w:val="af3"/>
        <w:spacing w:before="0" w:after="0"/>
        <w:rPr>
          <w:lang w:val="ru-RU"/>
        </w:rPr>
      </w:pPr>
    </w:p>
    <w:p w14:paraId="36283EDE" w14:textId="77777777" w:rsidR="00225E72" w:rsidRPr="00F21EE4" w:rsidRDefault="00225E72" w:rsidP="00225E72">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14:paraId="4100A982" w14:textId="77777777" w:rsidR="00225E72" w:rsidRDefault="00225E72" w:rsidP="00225E72">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14:paraId="5173B86B" w14:textId="77777777" w:rsidR="00225E72" w:rsidRDefault="00225E72" w:rsidP="00225E72">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14:paraId="5F76B2B1" w14:textId="77777777" w:rsidR="00225E72" w:rsidRPr="00C47CB8" w:rsidRDefault="00225E72" w:rsidP="00225E72">
      <w:pPr>
        <w:pStyle w:val="af3"/>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Новосёлкинское</w:t>
      </w:r>
      <w:r w:rsidRPr="00C47CB8">
        <w:rPr>
          <w:rFonts w:ascii="Times New Roman" w:hAnsi="Times New Roman" w:cs="Times New Roman"/>
          <w:sz w:val="26"/>
          <w:szCs w:val="26"/>
          <w:lang w:val="ru-RU"/>
        </w:rPr>
        <w:t xml:space="preserve"> сельское поселение».</w:t>
      </w:r>
    </w:p>
    <w:p w14:paraId="67B217A0" w14:textId="77777777" w:rsidR="00225E72" w:rsidRDefault="00225E72" w:rsidP="00225E72">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14:paraId="36414179" w14:textId="77777777" w:rsidR="00225E72" w:rsidRPr="00C47CB8" w:rsidRDefault="00225E72" w:rsidP="00225E72">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14:paraId="00798B77" w14:textId="77777777" w:rsidR="00225E72" w:rsidRPr="0007216D" w:rsidRDefault="00225E72" w:rsidP="00225E72">
      <w:pPr>
        <w:pStyle w:val="FirstParagraph"/>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w:t>
      </w:r>
      <w:r w:rsidRPr="00C47CB8">
        <w:rPr>
          <w:rFonts w:ascii="Times New Roman" w:hAnsi="Times New Roman" w:cs="Times New Roman"/>
          <w:sz w:val="26"/>
          <w:szCs w:val="26"/>
          <w:lang w:val="ru-RU"/>
        </w:rPr>
        <w:lastRenderedPageBreak/>
        <w:t>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 таких объектов в местных нормативов не нормируются.</w:t>
      </w:r>
    </w:p>
    <w:p w14:paraId="51E7F2CD" w14:textId="77777777" w:rsidR="00225E72" w:rsidRPr="00EA3C97" w:rsidRDefault="00225E72" w:rsidP="00225E72">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14:paraId="4A5A8082" w14:textId="77777777" w:rsidR="00225E72" w:rsidRDefault="00225E72" w:rsidP="00225E72">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14:paraId="0D00DEF6" w14:textId="77777777" w:rsidR="00225E72" w:rsidRPr="00C47CB8" w:rsidRDefault="00225E72" w:rsidP="00225E72">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14:paraId="75762DC6"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14:paraId="51C6FDCA" w14:textId="77777777" w:rsidR="00225E72" w:rsidRDefault="00225E72" w:rsidP="00225E72">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14:paraId="5A0307C5" w14:textId="77777777" w:rsidR="00225E72" w:rsidRPr="00EA3C97" w:rsidRDefault="00225E72" w:rsidP="00225E72">
      <w:pPr>
        <w:pStyle w:val="af3"/>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14:paraId="414E0528"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14:paraId="69289B48"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225E72" w:rsidRPr="00647BD3" w14:paraId="26DB638B" w14:textId="77777777" w:rsidTr="00BA7730">
        <w:trPr>
          <w:trHeight w:val="1165"/>
        </w:trPr>
        <w:tc>
          <w:tcPr>
            <w:tcW w:w="567" w:type="dxa"/>
            <w:vMerge w:val="restart"/>
          </w:tcPr>
          <w:p w14:paraId="55DA0B7F"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28F7E805"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498CDC56"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3BEDA4E3"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225E72" w14:paraId="24268DF4" w14:textId="77777777" w:rsidTr="00BA7730">
        <w:tc>
          <w:tcPr>
            <w:tcW w:w="567" w:type="dxa"/>
            <w:vMerge/>
            <w:tcBorders>
              <w:bottom w:val="single" w:sz="4" w:space="0" w:color="auto"/>
            </w:tcBorders>
          </w:tcPr>
          <w:p w14:paraId="4986A57C" w14:textId="77777777" w:rsidR="00225E72" w:rsidRPr="00871B06" w:rsidRDefault="00225E72"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4D8765A8" w14:textId="77777777" w:rsidR="00225E72" w:rsidRPr="00871B06" w:rsidRDefault="00225E72" w:rsidP="00BA7730">
            <w:pPr>
              <w:pStyle w:val="af3"/>
              <w:jc w:val="center"/>
              <w:rPr>
                <w:rFonts w:ascii="Times New Roman" w:hAnsi="Times New Roman" w:cs="Times New Roman"/>
                <w:lang w:val="ru-RU"/>
              </w:rPr>
            </w:pPr>
          </w:p>
        </w:tc>
        <w:tc>
          <w:tcPr>
            <w:tcW w:w="2126" w:type="dxa"/>
          </w:tcPr>
          <w:p w14:paraId="5E53AF2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4B7446AF"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46C892A6"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17AEB370"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225E72" w14:paraId="70C7E9E7" w14:textId="77777777" w:rsidTr="00BA7730">
        <w:tc>
          <w:tcPr>
            <w:tcW w:w="567" w:type="dxa"/>
          </w:tcPr>
          <w:p w14:paraId="7620A14E"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5CD91B1B" w14:textId="77777777" w:rsidR="00225E72" w:rsidRPr="00871B06"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14:paraId="0FF1B8B2" w14:textId="77777777" w:rsidR="00225E72" w:rsidRDefault="00225E72" w:rsidP="00BA7730">
            <w:pPr>
              <w:pStyle w:val="af3"/>
              <w:spacing w:before="0" w:after="0"/>
              <w:jc w:val="center"/>
              <w:rPr>
                <w:rFonts w:ascii="Times New Roman" w:hAnsi="Times New Roman" w:cs="Times New Roman"/>
                <w:lang w:val="ru-RU"/>
              </w:rPr>
            </w:pPr>
          </w:p>
          <w:p w14:paraId="47474EFE"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осадочных</w:t>
            </w:r>
          </w:p>
          <w:p w14:paraId="15AE474F"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14:paraId="59F25DCA" w14:textId="77777777" w:rsidR="00225E72" w:rsidRDefault="00225E72" w:rsidP="00BA7730">
            <w:pPr>
              <w:pStyle w:val="af3"/>
              <w:spacing w:before="0" w:after="0"/>
              <w:jc w:val="center"/>
              <w:rPr>
                <w:rFonts w:ascii="Times New Roman" w:hAnsi="Times New Roman" w:cs="Times New Roman"/>
                <w:lang w:val="ru-RU"/>
              </w:rPr>
            </w:pPr>
          </w:p>
          <w:p w14:paraId="42050226" w14:textId="77777777" w:rsidR="00225E72" w:rsidRDefault="00225E72" w:rsidP="00BA7730">
            <w:pPr>
              <w:pStyle w:val="af3"/>
              <w:spacing w:before="0" w:after="0"/>
              <w:jc w:val="center"/>
              <w:rPr>
                <w:rFonts w:ascii="Times New Roman" w:hAnsi="Times New Roman" w:cs="Times New Roman"/>
                <w:lang w:val="ru-RU"/>
              </w:rPr>
            </w:pPr>
          </w:p>
          <w:p w14:paraId="553037A2"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14:paraId="35D314CC"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DD1B2DE"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225E72" w14:paraId="2EC8F045" w14:textId="77777777" w:rsidTr="00BA7730">
        <w:trPr>
          <w:trHeight w:val="1018"/>
        </w:trPr>
        <w:tc>
          <w:tcPr>
            <w:tcW w:w="567" w:type="dxa"/>
            <w:vMerge w:val="restart"/>
          </w:tcPr>
          <w:p w14:paraId="40653B7A"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14:paraId="06A79B34" w14:textId="77777777" w:rsidR="00225E72" w:rsidRPr="00871B06"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14:paraId="66F9D23C" w14:textId="77777777" w:rsidR="00225E72" w:rsidRDefault="00225E72" w:rsidP="00BA7730">
            <w:pPr>
              <w:pStyle w:val="af3"/>
              <w:spacing w:before="0" w:after="0"/>
              <w:jc w:val="center"/>
              <w:rPr>
                <w:rFonts w:ascii="Times New Roman" w:hAnsi="Times New Roman" w:cs="Times New Roman"/>
                <w:lang w:val="ru-RU"/>
              </w:rPr>
            </w:pPr>
          </w:p>
          <w:p w14:paraId="1903386B" w14:textId="77777777" w:rsidR="00225E72" w:rsidRDefault="00225E72"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 xml:space="preserve"> площади /</w:t>
            </w:r>
          </w:p>
          <w:p w14:paraId="2B981493" w14:textId="77777777" w:rsidR="00225E72" w:rsidRPr="00871B06" w:rsidRDefault="00225E72"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14:paraId="045A0B9F" w14:textId="77777777" w:rsidR="00225E72" w:rsidRDefault="00225E72" w:rsidP="00BA7730">
            <w:pPr>
              <w:pStyle w:val="af3"/>
              <w:spacing w:before="0" w:after="0"/>
              <w:jc w:val="center"/>
              <w:rPr>
                <w:rFonts w:ascii="Times New Roman" w:hAnsi="Times New Roman" w:cs="Times New Roman"/>
                <w:lang w:val="ru-RU"/>
              </w:rPr>
            </w:pPr>
          </w:p>
          <w:p w14:paraId="0D7C796E"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14:paraId="7B4B19F2"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vMerge w:val="restart"/>
          </w:tcPr>
          <w:p w14:paraId="0B2F4078"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225E72" w14:paraId="54CDFE05" w14:textId="77777777" w:rsidTr="00BA7730">
        <w:trPr>
          <w:trHeight w:val="651"/>
        </w:trPr>
        <w:tc>
          <w:tcPr>
            <w:tcW w:w="567" w:type="dxa"/>
            <w:vMerge/>
          </w:tcPr>
          <w:p w14:paraId="6DB65524" w14:textId="77777777" w:rsidR="00225E72" w:rsidRPr="00871B06" w:rsidRDefault="00225E72" w:rsidP="00BA7730">
            <w:pPr>
              <w:pStyle w:val="af3"/>
              <w:jc w:val="center"/>
              <w:rPr>
                <w:rFonts w:ascii="Times New Roman" w:hAnsi="Times New Roman" w:cs="Times New Roman"/>
                <w:lang w:val="ru-RU"/>
              </w:rPr>
            </w:pPr>
          </w:p>
        </w:tc>
        <w:tc>
          <w:tcPr>
            <w:tcW w:w="2093" w:type="dxa"/>
            <w:vMerge/>
          </w:tcPr>
          <w:p w14:paraId="06ED2A43" w14:textId="77777777" w:rsidR="00225E72" w:rsidRDefault="00225E72" w:rsidP="00BA7730">
            <w:pPr>
              <w:pStyle w:val="af3"/>
              <w:spacing w:before="0" w:after="0"/>
              <w:rPr>
                <w:rFonts w:ascii="Times New Roman" w:hAnsi="Times New Roman" w:cs="Times New Roman"/>
                <w:lang w:val="ru-RU"/>
              </w:rPr>
            </w:pPr>
          </w:p>
        </w:tc>
        <w:tc>
          <w:tcPr>
            <w:tcW w:w="2126" w:type="dxa"/>
          </w:tcPr>
          <w:p w14:paraId="537AFA45" w14:textId="77777777" w:rsidR="00225E72" w:rsidRDefault="00225E72" w:rsidP="00BA7730">
            <w:pPr>
              <w:pStyle w:val="af3"/>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14:paraId="2FE0102B" w14:textId="77777777" w:rsidR="00225E72" w:rsidRDefault="00225E72" w:rsidP="00BA7730">
            <w:pPr>
              <w:pStyle w:val="af3"/>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14:paraId="41D91910" w14:textId="77777777" w:rsidR="00225E72" w:rsidRDefault="00225E72" w:rsidP="00BA7730">
            <w:pPr>
              <w:pStyle w:val="af3"/>
              <w:spacing w:before="0" w:after="0"/>
              <w:jc w:val="center"/>
              <w:rPr>
                <w:rFonts w:ascii="Times New Roman" w:hAnsi="Times New Roman" w:cs="Times New Roman"/>
                <w:lang w:val="ru-RU"/>
              </w:rPr>
            </w:pPr>
          </w:p>
        </w:tc>
        <w:tc>
          <w:tcPr>
            <w:tcW w:w="1292" w:type="dxa"/>
            <w:vMerge/>
          </w:tcPr>
          <w:p w14:paraId="40A353AE" w14:textId="77777777" w:rsidR="00225E72" w:rsidRDefault="00225E72" w:rsidP="00BA7730">
            <w:pPr>
              <w:pStyle w:val="af3"/>
              <w:spacing w:before="0" w:after="0"/>
              <w:jc w:val="center"/>
              <w:rPr>
                <w:rFonts w:ascii="Times New Roman" w:hAnsi="Times New Roman" w:cs="Times New Roman"/>
                <w:lang w:val="ru-RU"/>
              </w:rPr>
            </w:pPr>
          </w:p>
        </w:tc>
      </w:tr>
      <w:tr w:rsidR="00225E72" w:rsidRPr="00C403C4" w14:paraId="0A9CC369" w14:textId="77777777" w:rsidTr="00BA7730">
        <w:tc>
          <w:tcPr>
            <w:tcW w:w="567" w:type="dxa"/>
          </w:tcPr>
          <w:p w14:paraId="7D96EE6A" w14:textId="77777777" w:rsidR="00225E72" w:rsidRPr="00871B06" w:rsidRDefault="00225E72"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2245483A"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14:paraId="56F0AC51"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14:paraId="6A0F71B2" w14:textId="77777777" w:rsidR="00225E72" w:rsidRDefault="00225E72" w:rsidP="00BA7730">
            <w:pPr>
              <w:pStyle w:val="af3"/>
              <w:spacing w:before="0" w:after="0"/>
              <w:jc w:val="center"/>
              <w:rPr>
                <w:rFonts w:ascii="Times New Roman" w:hAnsi="Times New Roman" w:cs="Times New Roman"/>
                <w:lang w:val="ru-RU"/>
              </w:rPr>
            </w:pPr>
          </w:p>
          <w:p w14:paraId="6D89A46F" w14:textId="77777777" w:rsidR="00225E72" w:rsidRDefault="00225E72" w:rsidP="00BA7730">
            <w:pPr>
              <w:pStyle w:val="af3"/>
              <w:spacing w:before="0" w:after="0"/>
              <w:jc w:val="center"/>
              <w:rPr>
                <w:rFonts w:ascii="Times New Roman" w:hAnsi="Times New Roman" w:cs="Times New Roman"/>
                <w:lang w:val="ru-RU"/>
              </w:rPr>
            </w:pPr>
          </w:p>
          <w:p w14:paraId="5476304E"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14:paraId="55281573"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DCBB2F1"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225E72" w14:paraId="4AE20823" w14:textId="77777777" w:rsidTr="00BA7730">
        <w:tc>
          <w:tcPr>
            <w:tcW w:w="567" w:type="dxa"/>
          </w:tcPr>
          <w:p w14:paraId="3B01505D" w14:textId="77777777" w:rsidR="00225E72" w:rsidRPr="00871B06" w:rsidRDefault="00225E72" w:rsidP="00BA7730">
            <w:pPr>
              <w:pStyle w:val="af3"/>
              <w:jc w:val="center"/>
              <w:rPr>
                <w:rFonts w:ascii="Times New Roman" w:hAnsi="Times New Roman" w:cs="Times New Roman"/>
                <w:lang w:val="ru-RU"/>
              </w:rPr>
            </w:pPr>
            <w:r>
              <w:rPr>
                <w:rFonts w:ascii="Times New Roman" w:hAnsi="Times New Roman" w:cs="Times New Roman"/>
                <w:lang w:val="ru-RU"/>
              </w:rPr>
              <w:lastRenderedPageBreak/>
              <w:t>4.</w:t>
            </w:r>
          </w:p>
        </w:tc>
        <w:tc>
          <w:tcPr>
            <w:tcW w:w="2093" w:type="dxa"/>
          </w:tcPr>
          <w:p w14:paraId="3C74C29F" w14:textId="77777777" w:rsidR="00225E72"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14:paraId="665B287F"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14:paraId="522D8F11"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14:paraId="38D64D7A" w14:textId="77777777" w:rsidR="00225E72" w:rsidRDefault="00225E72" w:rsidP="00BA7730">
            <w:pPr>
              <w:pStyle w:val="af3"/>
              <w:spacing w:before="0" w:after="0"/>
              <w:jc w:val="center"/>
              <w:rPr>
                <w:rFonts w:ascii="Times New Roman" w:hAnsi="Times New Roman" w:cs="Times New Roman"/>
                <w:lang w:val="ru-RU"/>
              </w:rPr>
            </w:pPr>
          </w:p>
          <w:p w14:paraId="1067140B"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14:paraId="5D78B1DA"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A4BD973" w14:textId="77777777" w:rsidR="00225E72"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bl>
    <w:p w14:paraId="5C5F0E30" w14:textId="77777777" w:rsidR="00225E72" w:rsidRPr="00C47CB8" w:rsidRDefault="00225E72" w:rsidP="00225E72">
      <w:pPr>
        <w:pStyle w:val="af3"/>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14:paraId="45B041B8" w14:textId="77777777" w:rsidR="00225E72" w:rsidRDefault="00225E72" w:rsidP="00225E72">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14:paraId="15D61A78" w14:textId="77777777" w:rsidR="00225E72" w:rsidRPr="00C47CB8" w:rsidRDefault="00225E72" w:rsidP="00225E72">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14:paraId="51C23347"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f2"/>
        <w:tblW w:w="0" w:type="auto"/>
        <w:tblLayout w:type="fixed"/>
        <w:tblLook w:val="04A0" w:firstRow="1" w:lastRow="0" w:firstColumn="1" w:lastColumn="0" w:noHBand="0" w:noVBand="1"/>
      </w:tblPr>
      <w:tblGrid>
        <w:gridCol w:w="567"/>
        <w:gridCol w:w="2802"/>
        <w:gridCol w:w="2268"/>
        <w:gridCol w:w="1417"/>
        <w:gridCol w:w="1701"/>
        <w:gridCol w:w="1150"/>
      </w:tblGrid>
      <w:tr w:rsidR="00225E72" w:rsidRPr="00647BD3" w14:paraId="63AB4CEF" w14:textId="77777777" w:rsidTr="00BA7730">
        <w:trPr>
          <w:trHeight w:val="903"/>
        </w:trPr>
        <w:tc>
          <w:tcPr>
            <w:tcW w:w="567" w:type="dxa"/>
            <w:vMerge w:val="restart"/>
          </w:tcPr>
          <w:p w14:paraId="223601C9"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802" w:type="dxa"/>
            <w:vMerge w:val="restart"/>
            <w:tcBorders>
              <w:bottom w:val="single" w:sz="4" w:space="0" w:color="auto"/>
            </w:tcBorders>
          </w:tcPr>
          <w:p w14:paraId="0CEF5171"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14:paraId="54141239"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14:paraId="210BFB10"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225E72" w14:paraId="7D5E3C99" w14:textId="77777777" w:rsidTr="00BA7730">
        <w:tc>
          <w:tcPr>
            <w:tcW w:w="567" w:type="dxa"/>
            <w:vMerge/>
            <w:tcBorders>
              <w:bottom w:val="single" w:sz="4" w:space="0" w:color="auto"/>
            </w:tcBorders>
          </w:tcPr>
          <w:p w14:paraId="3DB34889" w14:textId="77777777" w:rsidR="00225E72" w:rsidRPr="00871B06" w:rsidRDefault="00225E72" w:rsidP="00BA7730">
            <w:pPr>
              <w:pStyle w:val="af3"/>
              <w:jc w:val="center"/>
              <w:rPr>
                <w:rFonts w:ascii="Times New Roman" w:hAnsi="Times New Roman" w:cs="Times New Roman"/>
                <w:lang w:val="ru-RU"/>
              </w:rPr>
            </w:pPr>
          </w:p>
        </w:tc>
        <w:tc>
          <w:tcPr>
            <w:tcW w:w="2802" w:type="dxa"/>
            <w:vMerge/>
            <w:tcBorders>
              <w:bottom w:val="single" w:sz="4" w:space="0" w:color="auto"/>
            </w:tcBorders>
          </w:tcPr>
          <w:p w14:paraId="21F29633" w14:textId="77777777" w:rsidR="00225E72" w:rsidRPr="00871B06" w:rsidRDefault="00225E72" w:rsidP="00BA7730">
            <w:pPr>
              <w:pStyle w:val="af3"/>
              <w:jc w:val="center"/>
              <w:rPr>
                <w:rFonts w:ascii="Times New Roman" w:hAnsi="Times New Roman" w:cs="Times New Roman"/>
                <w:lang w:val="ru-RU"/>
              </w:rPr>
            </w:pPr>
          </w:p>
        </w:tc>
        <w:tc>
          <w:tcPr>
            <w:tcW w:w="2268" w:type="dxa"/>
          </w:tcPr>
          <w:p w14:paraId="7278E19D"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14:paraId="227441FE"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61146DC9"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14:paraId="67C4A0EB" w14:textId="77777777" w:rsidR="00225E72" w:rsidRPr="00871B06" w:rsidRDefault="00225E72"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225E72" w14:paraId="49497ACA" w14:textId="77777777" w:rsidTr="00BA7730">
        <w:tc>
          <w:tcPr>
            <w:tcW w:w="567" w:type="dxa"/>
          </w:tcPr>
          <w:p w14:paraId="2347A2A2" w14:textId="77777777" w:rsidR="00225E72" w:rsidRPr="00871B06" w:rsidRDefault="00225E72"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14:paraId="0E36EDCE" w14:textId="77777777" w:rsidR="00225E72" w:rsidRPr="00871B06" w:rsidRDefault="00225E72" w:rsidP="00BA7730">
            <w:pPr>
              <w:pStyle w:val="af3"/>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14:paraId="6C4DC037" w14:textId="77777777" w:rsidR="00225E72" w:rsidRDefault="00225E72" w:rsidP="00BA7730">
            <w:pPr>
              <w:pStyle w:val="af3"/>
              <w:spacing w:before="0" w:after="0"/>
              <w:jc w:val="center"/>
              <w:rPr>
                <w:rFonts w:ascii="Times New Roman" w:hAnsi="Times New Roman" w:cs="Times New Roman"/>
                <w:lang w:val="ru-RU"/>
              </w:rPr>
            </w:pPr>
          </w:p>
          <w:p w14:paraId="7DD3E9A6"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на человека</w:t>
            </w:r>
          </w:p>
        </w:tc>
        <w:tc>
          <w:tcPr>
            <w:tcW w:w="1417" w:type="dxa"/>
          </w:tcPr>
          <w:p w14:paraId="45B78642" w14:textId="77777777" w:rsidR="00225E72" w:rsidRDefault="00225E72" w:rsidP="00BA7730">
            <w:pPr>
              <w:pStyle w:val="af3"/>
              <w:spacing w:before="0" w:after="0"/>
              <w:jc w:val="center"/>
              <w:rPr>
                <w:rFonts w:ascii="Times New Roman" w:hAnsi="Times New Roman" w:cs="Times New Roman"/>
                <w:lang w:val="ru-RU"/>
              </w:rPr>
            </w:pPr>
          </w:p>
          <w:p w14:paraId="2CA65CAE" w14:textId="77777777" w:rsidR="00225E72" w:rsidRDefault="00225E72" w:rsidP="00BA7730">
            <w:pPr>
              <w:pStyle w:val="af3"/>
              <w:spacing w:before="0" w:after="0"/>
              <w:jc w:val="center"/>
              <w:rPr>
                <w:rFonts w:ascii="Times New Roman" w:hAnsi="Times New Roman" w:cs="Times New Roman"/>
                <w:lang w:val="ru-RU"/>
              </w:rPr>
            </w:pPr>
          </w:p>
          <w:p w14:paraId="053E5CBA"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14:paraId="4477F30F"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ранспортная</w:t>
            </w:r>
            <w:r w:rsidRPr="00871B06">
              <w:rPr>
                <w:rFonts w:ascii="Times New Roman" w:hAnsi="Times New Roman" w:cs="Times New Roman"/>
                <w:lang w:val="ru-RU"/>
              </w:rPr>
              <w:t>, мин.</w:t>
            </w:r>
          </w:p>
        </w:tc>
        <w:tc>
          <w:tcPr>
            <w:tcW w:w="1150" w:type="dxa"/>
          </w:tcPr>
          <w:p w14:paraId="48B455B9" w14:textId="77777777" w:rsidR="00225E72" w:rsidRPr="00871B06" w:rsidRDefault="00225E72"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0</w:t>
            </w:r>
          </w:p>
        </w:tc>
      </w:tr>
    </w:tbl>
    <w:p w14:paraId="22F87665" w14:textId="77777777" w:rsidR="00225E72" w:rsidRDefault="00225E72" w:rsidP="00225E72">
      <w:pPr>
        <w:pStyle w:val="af3"/>
        <w:spacing w:before="0" w:after="0"/>
        <w:ind w:firstLine="720"/>
        <w:jc w:val="both"/>
        <w:rPr>
          <w:rFonts w:ascii="Times New Roman" w:hAnsi="Times New Roman" w:cs="Times New Roman"/>
          <w:sz w:val="26"/>
          <w:szCs w:val="26"/>
          <w:lang w:val="ru-RU"/>
        </w:rPr>
      </w:pPr>
    </w:p>
    <w:p w14:paraId="30E2C075"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14:paraId="05FE1216"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f2"/>
        <w:tblW w:w="10167" w:type="dxa"/>
        <w:tblLook w:val="04A0" w:firstRow="1" w:lastRow="0" w:firstColumn="1" w:lastColumn="0" w:noHBand="0" w:noVBand="1"/>
      </w:tblPr>
      <w:tblGrid>
        <w:gridCol w:w="5083"/>
        <w:gridCol w:w="5084"/>
      </w:tblGrid>
      <w:tr w:rsidR="00225E72" w:rsidRPr="00647BD3" w14:paraId="21D0AB52" w14:textId="77777777" w:rsidTr="00BA7730">
        <w:trPr>
          <w:trHeight w:val="307"/>
        </w:trPr>
        <w:tc>
          <w:tcPr>
            <w:tcW w:w="5083" w:type="dxa"/>
          </w:tcPr>
          <w:p w14:paraId="7F0897B3" w14:textId="77777777" w:rsidR="00225E72" w:rsidRPr="009B4CC5" w:rsidRDefault="00225E72"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14:paraId="07B0B9B3" w14:textId="77777777" w:rsidR="00225E72" w:rsidRPr="009B4CC5" w:rsidRDefault="00225E72"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Площадь территории не менее, га</w:t>
            </w:r>
          </w:p>
        </w:tc>
      </w:tr>
      <w:tr w:rsidR="00225E72" w14:paraId="60AD0152" w14:textId="77777777" w:rsidTr="00BA7730">
        <w:trPr>
          <w:trHeight w:val="292"/>
        </w:trPr>
        <w:tc>
          <w:tcPr>
            <w:tcW w:w="5083" w:type="dxa"/>
          </w:tcPr>
          <w:p w14:paraId="5D493178" w14:textId="77777777" w:rsidR="00225E72" w:rsidRPr="009B4CC5" w:rsidRDefault="00225E72"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14:paraId="5BFBA9C6" w14:textId="77777777" w:rsidR="00225E72" w:rsidRPr="009B4CC5" w:rsidRDefault="00225E72"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225E72" w14:paraId="6E11067A" w14:textId="77777777" w:rsidTr="00BA7730">
        <w:trPr>
          <w:trHeight w:val="307"/>
        </w:trPr>
        <w:tc>
          <w:tcPr>
            <w:tcW w:w="5083" w:type="dxa"/>
          </w:tcPr>
          <w:p w14:paraId="6818924F" w14:textId="77777777" w:rsidR="00225E72" w:rsidRPr="009B4CC5" w:rsidRDefault="00225E72"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14:paraId="11B1D3A4" w14:textId="77777777" w:rsidR="00225E72" w:rsidRPr="009B4CC5" w:rsidRDefault="00225E72"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225E72" w14:paraId="4734F3FA" w14:textId="77777777" w:rsidTr="00BA7730">
        <w:trPr>
          <w:trHeight w:val="323"/>
        </w:trPr>
        <w:tc>
          <w:tcPr>
            <w:tcW w:w="5083" w:type="dxa"/>
          </w:tcPr>
          <w:p w14:paraId="1E32769A" w14:textId="77777777" w:rsidR="00225E72" w:rsidRPr="009B4CC5" w:rsidRDefault="00225E72"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14:paraId="10FCA43A" w14:textId="77777777" w:rsidR="00225E72" w:rsidRPr="009B4CC5" w:rsidRDefault="00225E72"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14:paraId="55808C6B" w14:textId="77777777" w:rsidR="00225E72" w:rsidRDefault="00225E72" w:rsidP="00225E72">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14:paraId="3F97D377" w14:textId="77777777" w:rsidR="00225E72" w:rsidRPr="00ED4058" w:rsidRDefault="00225E72" w:rsidP="00225E72">
      <w:pPr>
        <w:pStyle w:val="ConsPlusNormal"/>
        <w:spacing w:before="160"/>
        <w:jc w:val="both"/>
        <w:rPr>
          <w:b/>
          <w:sz w:val="26"/>
          <w:szCs w:val="26"/>
        </w:rPr>
      </w:pPr>
      <w:r w:rsidRPr="00ED4058">
        <w:rPr>
          <w:b/>
          <w:sz w:val="26"/>
          <w:szCs w:val="26"/>
        </w:rPr>
        <w:t>9. Обеспеченность населения общественными пространствами.</w:t>
      </w:r>
    </w:p>
    <w:p w14:paraId="3E9859F7"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1. В границах жилого квартала, микрорайона, района должны быть предусмотрены общественные пространства, включающие следующие виды объектов благоустройства жилых территорий:</w:t>
      </w:r>
    </w:p>
    <w:p w14:paraId="75C03B7C" w14:textId="77777777" w:rsidR="00225E72" w:rsidRPr="00ED4058" w:rsidRDefault="00225E72" w:rsidP="00225E72">
      <w:pPr>
        <w:pStyle w:val="ConsPlusNormal"/>
        <w:spacing w:before="160"/>
        <w:ind w:firstLine="540"/>
        <w:jc w:val="both"/>
        <w:rPr>
          <w:sz w:val="26"/>
          <w:szCs w:val="26"/>
        </w:rPr>
      </w:pPr>
      <w:r w:rsidRPr="00ED4058">
        <w:rPr>
          <w:sz w:val="26"/>
          <w:szCs w:val="26"/>
        </w:rPr>
        <w:t>- детские игровые площадки;</w:t>
      </w:r>
    </w:p>
    <w:p w14:paraId="6AB6ED52" w14:textId="77777777" w:rsidR="00225E72" w:rsidRPr="00ED4058" w:rsidRDefault="00225E72" w:rsidP="00225E72">
      <w:pPr>
        <w:pStyle w:val="ConsPlusNormal"/>
        <w:spacing w:before="160"/>
        <w:ind w:firstLine="540"/>
        <w:jc w:val="both"/>
        <w:rPr>
          <w:sz w:val="26"/>
          <w:szCs w:val="26"/>
        </w:rPr>
      </w:pPr>
      <w:r w:rsidRPr="00ED4058">
        <w:rPr>
          <w:sz w:val="26"/>
          <w:szCs w:val="26"/>
        </w:rPr>
        <w:t>- площадки для занятия физкультурой (спортивные площадки, площадки со спортивным оборудованием);</w:t>
      </w:r>
    </w:p>
    <w:p w14:paraId="06BB4493" w14:textId="77777777" w:rsidR="00225E72" w:rsidRPr="00ED4058" w:rsidRDefault="00225E72" w:rsidP="00225E72">
      <w:pPr>
        <w:pStyle w:val="ConsPlusNormal"/>
        <w:spacing w:before="160"/>
        <w:ind w:firstLine="540"/>
        <w:jc w:val="both"/>
        <w:rPr>
          <w:sz w:val="26"/>
          <w:szCs w:val="26"/>
        </w:rPr>
      </w:pPr>
      <w:r w:rsidRPr="00ED4058">
        <w:rPr>
          <w:sz w:val="26"/>
          <w:szCs w:val="26"/>
        </w:rPr>
        <w:t>- площадки для отдыха взрослого населения.</w:t>
      </w:r>
    </w:p>
    <w:p w14:paraId="59427073" w14:textId="77777777" w:rsidR="00225E72" w:rsidRPr="00ED4058" w:rsidRDefault="00225E72" w:rsidP="00225E72">
      <w:pPr>
        <w:pStyle w:val="ConsPlusNormal"/>
        <w:spacing w:before="160"/>
        <w:ind w:firstLine="540"/>
        <w:jc w:val="both"/>
        <w:rPr>
          <w:sz w:val="26"/>
          <w:szCs w:val="26"/>
        </w:rPr>
      </w:pPr>
      <w:r w:rsidRPr="00ED4058">
        <w:rPr>
          <w:sz w:val="26"/>
          <w:szCs w:val="26"/>
        </w:rPr>
        <w:t>В соответствии с заданием на проектирование могут дополнительно размещаться:</w:t>
      </w:r>
    </w:p>
    <w:p w14:paraId="64E0DCB1" w14:textId="77777777" w:rsidR="00225E72" w:rsidRPr="00ED4058" w:rsidRDefault="00225E72" w:rsidP="00225E72">
      <w:pPr>
        <w:pStyle w:val="ConsPlusNormal"/>
        <w:spacing w:before="160"/>
        <w:ind w:firstLine="540"/>
        <w:jc w:val="both"/>
        <w:rPr>
          <w:sz w:val="26"/>
          <w:szCs w:val="26"/>
        </w:rPr>
      </w:pPr>
      <w:r w:rsidRPr="00ED4058">
        <w:rPr>
          <w:sz w:val="26"/>
          <w:szCs w:val="26"/>
        </w:rPr>
        <w:lastRenderedPageBreak/>
        <w:t>- детские инклюзивные площадки;</w:t>
      </w:r>
    </w:p>
    <w:p w14:paraId="217F683D" w14:textId="77777777" w:rsidR="00225E72" w:rsidRPr="00ED4058" w:rsidRDefault="00225E72" w:rsidP="00225E72">
      <w:pPr>
        <w:pStyle w:val="ConsPlusNormal"/>
        <w:spacing w:before="160"/>
        <w:ind w:firstLine="540"/>
        <w:jc w:val="both"/>
        <w:rPr>
          <w:sz w:val="26"/>
          <w:szCs w:val="26"/>
        </w:rPr>
      </w:pPr>
      <w:r w:rsidRPr="00ED4058">
        <w:rPr>
          <w:sz w:val="26"/>
          <w:szCs w:val="26"/>
        </w:rPr>
        <w:t>- инклюзивные спортивные площадки;</w:t>
      </w:r>
    </w:p>
    <w:p w14:paraId="2FCEC241" w14:textId="77777777" w:rsidR="00225E72" w:rsidRPr="00ED4058" w:rsidRDefault="00225E72" w:rsidP="00225E72">
      <w:pPr>
        <w:pStyle w:val="ConsPlusNormal"/>
        <w:spacing w:before="160"/>
        <w:ind w:firstLine="540"/>
        <w:jc w:val="both"/>
        <w:rPr>
          <w:sz w:val="26"/>
          <w:szCs w:val="26"/>
        </w:rPr>
      </w:pPr>
      <w:r w:rsidRPr="00ED4058">
        <w:rPr>
          <w:sz w:val="26"/>
          <w:szCs w:val="26"/>
        </w:rPr>
        <w:t>- площадки для выгула животных.</w:t>
      </w:r>
    </w:p>
    <w:p w14:paraId="29FF0624"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2. Допускается, при наличии обоснования, частичное обеспечение общественными пространствами за счет существующих площадок.</w:t>
      </w:r>
    </w:p>
    <w:p w14:paraId="379B5457"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3. В границах планировочного элемента, предназначенного для проектируемого товарищества для ведения садоводства, должны быть предусмотрены общественные пространства в виде площадок:</w:t>
      </w:r>
    </w:p>
    <w:p w14:paraId="5CFF6F76" w14:textId="77777777" w:rsidR="00225E72" w:rsidRPr="00ED4058" w:rsidRDefault="00225E72" w:rsidP="00225E72">
      <w:pPr>
        <w:pStyle w:val="ConsPlusNormal"/>
        <w:spacing w:before="160"/>
        <w:ind w:firstLine="540"/>
        <w:jc w:val="both"/>
        <w:rPr>
          <w:sz w:val="26"/>
          <w:szCs w:val="26"/>
        </w:rPr>
      </w:pPr>
      <w:r w:rsidRPr="00ED4058">
        <w:rPr>
          <w:sz w:val="26"/>
          <w:szCs w:val="26"/>
        </w:rPr>
        <w:t>- детских игровых площадок;</w:t>
      </w:r>
    </w:p>
    <w:p w14:paraId="4E63E43F" w14:textId="77777777" w:rsidR="00225E72" w:rsidRPr="00ED4058" w:rsidRDefault="00225E72" w:rsidP="00225E72">
      <w:pPr>
        <w:pStyle w:val="ConsPlusNormal"/>
        <w:spacing w:before="160"/>
        <w:ind w:firstLine="540"/>
        <w:jc w:val="both"/>
        <w:rPr>
          <w:sz w:val="26"/>
          <w:szCs w:val="26"/>
        </w:rPr>
      </w:pPr>
      <w:r w:rsidRPr="00ED4058">
        <w:rPr>
          <w:sz w:val="26"/>
          <w:szCs w:val="26"/>
        </w:rPr>
        <w:t>- универсальных спортивных площадок.</w:t>
      </w:r>
    </w:p>
    <w:p w14:paraId="693831AE"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4. Детские игровые площадки могут быть организованы в виде отдельных площадок для различных возрастных групп детей, инклюзивных спортивно-игровых площадок, площадь которых принимае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2BD6D686"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5. Площадки для занятия физкультурой принимаю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6BF0A540"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6. Площадь комплексных площадок принимается из расчета 0,7 м</w:t>
      </w:r>
      <w:r w:rsidRPr="00ED4058">
        <w:rPr>
          <w:sz w:val="26"/>
          <w:szCs w:val="26"/>
          <w:vertAlign w:val="superscript"/>
        </w:rPr>
        <w:t>2</w:t>
      </w:r>
      <w:r w:rsidRPr="00ED4058">
        <w:rPr>
          <w:sz w:val="26"/>
          <w:szCs w:val="26"/>
        </w:rPr>
        <w:t xml:space="preserve"> на одного жителя проектируемой территории и должна быть не менее 300 м</w:t>
      </w:r>
      <w:r w:rsidRPr="00ED4058">
        <w:rPr>
          <w:sz w:val="26"/>
          <w:szCs w:val="26"/>
          <w:vertAlign w:val="superscript"/>
        </w:rPr>
        <w:t>2</w:t>
      </w:r>
      <w:r w:rsidRPr="00ED4058">
        <w:rPr>
          <w:sz w:val="26"/>
          <w:szCs w:val="26"/>
        </w:rPr>
        <w:t>.</w:t>
      </w:r>
    </w:p>
    <w:p w14:paraId="0A006889"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7. Площадки для отдыха взрослого населения принимаются из расчета не менее 0,1 м</w:t>
      </w:r>
      <w:r w:rsidRPr="00ED4058">
        <w:rPr>
          <w:sz w:val="26"/>
          <w:szCs w:val="26"/>
          <w:vertAlign w:val="superscript"/>
        </w:rPr>
        <w:t>2</w:t>
      </w:r>
      <w:r w:rsidRPr="00ED4058">
        <w:rPr>
          <w:sz w:val="26"/>
          <w:szCs w:val="26"/>
        </w:rPr>
        <w:t xml:space="preserve"> на одного жителя проектируемой территории.</w:t>
      </w:r>
    </w:p>
    <w:p w14:paraId="4CB712FB"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8. Минимальные размеры детских игровых и универсальных спортивных площадок на территории товарищества для ведения садоводства необходим</w:t>
      </w:r>
      <w:r>
        <w:rPr>
          <w:sz w:val="26"/>
          <w:szCs w:val="26"/>
        </w:rPr>
        <w:t>о принимать согласно таблице 7</w:t>
      </w:r>
      <w:r w:rsidRPr="00ED4058">
        <w:rPr>
          <w:sz w:val="26"/>
          <w:szCs w:val="26"/>
        </w:rPr>
        <w:t>.</w:t>
      </w:r>
    </w:p>
    <w:p w14:paraId="265FFE67" w14:textId="77777777" w:rsidR="00225E72" w:rsidRPr="00ED4058" w:rsidRDefault="00225E72" w:rsidP="00225E72">
      <w:pPr>
        <w:pStyle w:val="ConsPlusNormal"/>
        <w:jc w:val="both"/>
        <w:rPr>
          <w:sz w:val="26"/>
          <w:szCs w:val="26"/>
        </w:rPr>
      </w:pPr>
    </w:p>
    <w:p w14:paraId="4BAF7961" w14:textId="77777777" w:rsidR="00225E72" w:rsidRPr="00ED4058" w:rsidRDefault="00225E72" w:rsidP="00225E72">
      <w:pPr>
        <w:pStyle w:val="ConsPlusNormal"/>
        <w:jc w:val="center"/>
        <w:rPr>
          <w:sz w:val="26"/>
          <w:szCs w:val="26"/>
        </w:rPr>
      </w:pPr>
      <w:r>
        <w:rPr>
          <w:sz w:val="26"/>
          <w:szCs w:val="26"/>
        </w:rPr>
        <w:t>Таблица 7</w:t>
      </w:r>
      <w:r w:rsidRPr="00ED4058">
        <w:rPr>
          <w:sz w:val="26"/>
          <w:szCs w:val="26"/>
        </w:rPr>
        <w:t>. Минимальные размеры детских игровых</w:t>
      </w:r>
    </w:p>
    <w:p w14:paraId="25D04E6A" w14:textId="77777777" w:rsidR="00225E72" w:rsidRPr="00ED4058" w:rsidRDefault="00225E72" w:rsidP="00225E72">
      <w:pPr>
        <w:pStyle w:val="ConsPlusNormal"/>
        <w:jc w:val="center"/>
        <w:rPr>
          <w:sz w:val="26"/>
          <w:szCs w:val="26"/>
        </w:rPr>
      </w:pPr>
      <w:r w:rsidRPr="00ED4058">
        <w:rPr>
          <w:sz w:val="26"/>
          <w:szCs w:val="26"/>
        </w:rPr>
        <w:t>и универсальных спортивных площадок на территории</w:t>
      </w:r>
    </w:p>
    <w:p w14:paraId="435CF99F" w14:textId="77777777" w:rsidR="00225E72" w:rsidRPr="00ED4058" w:rsidRDefault="00225E72" w:rsidP="00225E72">
      <w:pPr>
        <w:pStyle w:val="ConsPlusNormal"/>
        <w:jc w:val="center"/>
        <w:rPr>
          <w:sz w:val="26"/>
          <w:szCs w:val="26"/>
        </w:rPr>
      </w:pPr>
      <w:r w:rsidRPr="00ED4058">
        <w:rPr>
          <w:sz w:val="26"/>
          <w:szCs w:val="26"/>
        </w:rPr>
        <w:t>товарищества для ведения садоводства</w:t>
      </w:r>
    </w:p>
    <w:p w14:paraId="60E11CAE" w14:textId="77777777" w:rsidR="00225E72" w:rsidRPr="00ED4058" w:rsidRDefault="00225E72" w:rsidP="00225E72">
      <w:pPr>
        <w:pStyle w:val="ConsPlusNormal"/>
        <w:jc w:val="both"/>
        <w:rPr>
          <w:sz w:val="26"/>
          <w:szCs w:val="26"/>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34"/>
        <w:gridCol w:w="1511"/>
        <w:gridCol w:w="1511"/>
        <w:gridCol w:w="2004"/>
      </w:tblGrid>
      <w:tr w:rsidR="00225E72" w:rsidRPr="00ED4058" w14:paraId="55FC7897" w14:textId="77777777" w:rsidTr="00BA7730">
        <w:tc>
          <w:tcPr>
            <w:tcW w:w="4534" w:type="dxa"/>
            <w:vMerge w:val="restart"/>
            <w:tcBorders>
              <w:top w:val="single" w:sz="4" w:space="0" w:color="auto"/>
              <w:left w:val="single" w:sz="4" w:space="0" w:color="auto"/>
              <w:bottom w:val="single" w:sz="4" w:space="0" w:color="auto"/>
              <w:right w:val="single" w:sz="4" w:space="0" w:color="auto"/>
            </w:tcBorders>
            <w:vAlign w:val="center"/>
          </w:tcPr>
          <w:p w14:paraId="371629D6" w14:textId="77777777" w:rsidR="00225E72" w:rsidRPr="00ED4058" w:rsidRDefault="00225E72" w:rsidP="00BA7730">
            <w:pPr>
              <w:pStyle w:val="ConsPlusNormal"/>
              <w:jc w:val="center"/>
              <w:rPr>
                <w:sz w:val="26"/>
                <w:szCs w:val="26"/>
              </w:rPr>
            </w:pPr>
            <w:r w:rsidRPr="00ED4058">
              <w:rPr>
                <w:sz w:val="26"/>
                <w:szCs w:val="26"/>
              </w:rPr>
              <w:t>Объекты</w:t>
            </w:r>
          </w:p>
        </w:tc>
        <w:tc>
          <w:tcPr>
            <w:tcW w:w="5026" w:type="dxa"/>
            <w:gridSpan w:val="3"/>
            <w:tcBorders>
              <w:top w:val="single" w:sz="4" w:space="0" w:color="auto"/>
              <w:left w:val="single" w:sz="4" w:space="0" w:color="auto"/>
              <w:bottom w:val="single" w:sz="4" w:space="0" w:color="auto"/>
              <w:right w:val="single" w:sz="4" w:space="0" w:color="auto"/>
            </w:tcBorders>
            <w:vAlign w:val="center"/>
          </w:tcPr>
          <w:p w14:paraId="684FBC6C" w14:textId="77777777" w:rsidR="00225E72" w:rsidRPr="00ED4058" w:rsidRDefault="00225E72" w:rsidP="00BA7730">
            <w:pPr>
              <w:pStyle w:val="ConsPlusNormal"/>
              <w:jc w:val="center"/>
              <w:rPr>
                <w:sz w:val="26"/>
                <w:szCs w:val="26"/>
              </w:rPr>
            </w:pPr>
            <w:r w:rsidRPr="00ED4058">
              <w:rPr>
                <w:sz w:val="26"/>
                <w:szCs w:val="26"/>
              </w:rPr>
              <w:t>Удельные показатели земельных участков общего назначения, м</w:t>
            </w:r>
            <w:r w:rsidRPr="00ED4058">
              <w:rPr>
                <w:sz w:val="26"/>
                <w:szCs w:val="26"/>
                <w:vertAlign w:val="superscript"/>
              </w:rPr>
              <w:t>2</w:t>
            </w:r>
            <w:r w:rsidRPr="00ED4058">
              <w:rPr>
                <w:sz w:val="26"/>
                <w:szCs w:val="26"/>
              </w:rPr>
              <w:t xml:space="preserve"> на один садовый, земельный участок, при числе садовых земельных участков</w:t>
            </w:r>
          </w:p>
        </w:tc>
      </w:tr>
      <w:tr w:rsidR="00225E72" w:rsidRPr="00ED4058" w14:paraId="79B28D3F" w14:textId="77777777" w:rsidTr="00BA7730">
        <w:tc>
          <w:tcPr>
            <w:tcW w:w="4534" w:type="dxa"/>
            <w:vMerge/>
            <w:tcBorders>
              <w:top w:val="single" w:sz="4" w:space="0" w:color="auto"/>
              <w:left w:val="single" w:sz="4" w:space="0" w:color="auto"/>
              <w:bottom w:val="single" w:sz="4" w:space="0" w:color="auto"/>
              <w:right w:val="single" w:sz="4" w:space="0" w:color="auto"/>
            </w:tcBorders>
          </w:tcPr>
          <w:p w14:paraId="51AB0E46" w14:textId="77777777" w:rsidR="00225E72" w:rsidRPr="00ED4058" w:rsidRDefault="00225E72" w:rsidP="00BA7730">
            <w:pPr>
              <w:pStyle w:val="ConsPlusNormal"/>
              <w:jc w:val="center"/>
              <w:rPr>
                <w:sz w:val="26"/>
                <w:szCs w:val="26"/>
              </w:rPr>
            </w:pPr>
          </w:p>
        </w:tc>
        <w:tc>
          <w:tcPr>
            <w:tcW w:w="1511" w:type="dxa"/>
            <w:tcBorders>
              <w:top w:val="single" w:sz="4" w:space="0" w:color="auto"/>
              <w:left w:val="single" w:sz="4" w:space="0" w:color="auto"/>
              <w:bottom w:val="single" w:sz="4" w:space="0" w:color="auto"/>
              <w:right w:val="single" w:sz="4" w:space="0" w:color="auto"/>
            </w:tcBorders>
            <w:vAlign w:val="center"/>
          </w:tcPr>
          <w:p w14:paraId="2A4F6FF8" w14:textId="77777777" w:rsidR="00225E72" w:rsidRPr="00ED4058" w:rsidRDefault="00225E72" w:rsidP="00BA7730">
            <w:pPr>
              <w:pStyle w:val="ConsPlusNormal"/>
              <w:jc w:val="center"/>
              <w:rPr>
                <w:sz w:val="26"/>
                <w:szCs w:val="26"/>
              </w:rPr>
            </w:pPr>
            <w:r w:rsidRPr="00ED4058">
              <w:rPr>
                <w:sz w:val="26"/>
                <w:szCs w:val="26"/>
              </w:rPr>
              <w:t>от 51 до 100</w:t>
            </w:r>
          </w:p>
        </w:tc>
        <w:tc>
          <w:tcPr>
            <w:tcW w:w="1511" w:type="dxa"/>
            <w:tcBorders>
              <w:top w:val="single" w:sz="4" w:space="0" w:color="auto"/>
              <w:left w:val="single" w:sz="4" w:space="0" w:color="auto"/>
              <w:bottom w:val="single" w:sz="4" w:space="0" w:color="auto"/>
              <w:right w:val="single" w:sz="4" w:space="0" w:color="auto"/>
            </w:tcBorders>
            <w:vAlign w:val="center"/>
          </w:tcPr>
          <w:p w14:paraId="44873D15" w14:textId="77777777" w:rsidR="00225E72" w:rsidRPr="00ED4058" w:rsidRDefault="00225E72" w:rsidP="00BA7730">
            <w:pPr>
              <w:pStyle w:val="ConsPlusNormal"/>
              <w:jc w:val="center"/>
              <w:rPr>
                <w:sz w:val="26"/>
                <w:szCs w:val="26"/>
              </w:rPr>
            </w:pPr>
            <w:r w:rsidRPr="00ED4058">
              <w:rPr>
                <w:sz w:val="26"/>
                <w:szCs w:val="26"/>
              </w:rPr>
              <w:t>201 - 300</w:t>
            </w:r>
          </w:p>
        </w:tc>
        <w:tc>
          <w:tcPr>
            <w:tcW w:w="2004" w:type="dxa"/>
            <w:tcBorders>
              <w:top w:val="single" w:sz="4" w:space="0" w:color="auto"/>
              <w:left w:val="single" w:sz="4" w:space="0" w:color="auto"/>
              <w:bottom w:val="single" w:sz="4" w:space="0" w:color="auto"/>
              <w:right w:val="single" w:sz="4" w:space="0" w:color="auto"/>
            </w:tcBorders>
            <w:vAlign w:val="center"/>
          </w:tcPr>
          <w:p w14:paraId="133F2D1E" w14:textId="77777777" w:rsidR="00225E72" w:rsidRPr="00ED4058" w:rsidRDefault="00225E72" w:rsidP="00BA7730">
            <w:pPr>
              <w:pStyle w:val="ConsPlusNormal"/>
              <w:jc w:val="center"/>
              <w:rPr>
                <w:sz w:val="26"/>
                <w:szCs w:val="26"/>
              </w:rPr>
            </w:pPr>
            <w:r w:rsidRPr="00ED4058">
              <w:rPr>
                <w:sz w:val="26"/>
                <w:szCs w:val="26"/>
              </w:rPr>
              <w:t>301 и более</w:t>
            </w:r>
          </w:p>
        </w:tc>
      </w:tr>
      <w:tr w:rsidR="00225E72" w:rsidRPr="00ED4058" w14:paraId="568A55BE"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51E19050" w14:textId="77777777" w:rsidR="00225E72" w:rsidRPr="00ED4058" w:rsidRDefault="00225E72" w:rsidP="00BA7730">
            <w:pPr>
              <w:pStyle w:val="ConsPlusNormal"/>
              <w:rPr>
                <w:sz w:val="26"/>
                <w:szCs w:val="26"/>
              </w:rPr>
            </w:pPr>
            <w:r w:rsidRPr="00ED4058">
              <w:rPr>
                <w:sz w:val="26"/>
                <w:szCs w:val="26"/>
              </w:rPr>
              <w:t>Детская игров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556A3297" w14:textId="77777777" w:rsidR="00225E72" w:rsidRPr="00ED4058" w:rsidRDefault="00225E72" w:rsidP="00BA7730">
            <w:pPr>
              <w:pStyle w:val="ConsPlusNormal"/>
              <w:jc w:val="center"/>
              <w:rPr>
                <w:sz w:val="26"/>
                <w:szCs w:val="26"/>
              </w:rPr>
            </w:pPr>
            <w:r w:rsidRPr="00ED4058">
              <w:rPr>
                <w:sz w:val="26"/>
                <w:szCs w:val="26"/>
              </w:rPr>
              <w:t>2,0 - 1,0</w:t>
            </w:r>
          </w:p>
        </w:tc>
        <w:tc>
          <w:tcPr>
            <w:tcW w:w="1511" w:type="dxa"/>
            <w:tcBorders>
              <w:top w:val="single" w:sz="4" w:space="0" w:color="auto"/>
              <w:left w:val="single" w:sz="4" w:space="0" w:color="auto"/>
              <w:bottom w:val="single" w:sz="4" w:space="0" w:color="auto"/>
              <w:right w:val="single" w:sz="4" w:space="0" w:color="auto"/>
            </w:tcBorders>
            <w:vAlign w:val="center"/>
          </w:tcPr>
          <w:p w14:paraId="6623A96A" w14:textId="77777777" w:rsidR="00225E72" w:rsidRPr="00ED4058" w:rsidRDefault="00225E72" w:rsidP="00BA7730">
            <w:pPr>
              <w:pStyle w:val="ConsPlusNormal"/>
              <w:jc w:val="center"/>
              <w:rPr>
                <w:sz w:val="26"/>
                <w:szCs w:val="26"/>
              </w:rPr>
            </w:pPr>
            <w:r w:rsidRPr="00ED4058">
              <w:rPr>
                <w:sz w:val="26"/>
                <w:szCs w:val="26"/>
              </w:rPr>
              <w:t>0,9 - 0,5</w:t>
            </w:r>
          </w:p>
        </w:tc>
        <w:tc>
          <w:tcPr>
            <w:tcW w:w="2004" w:type="dxa"/>
            <w:tcBorders>
              <w:top w:val="single" w:sz="4" w:space="0" w:color="auto"/>
              <w:left w:val="single" w:sz="4" w:space="0" w:color="auto"/>
              <w:bottom w:val="single" w:sz="4" w:space="0" w:color="auto"/>
              <w:right w:val="single" w:sz="4" w:space="0" w:color="auto"/>
            </w:tcBorders>
            <w:vAlign w:val="center"/>
          </w:tcPr>
          <w:p w14:paraId="01272A31" w14:textId="77777777" w:rsidR="00225E72" w:rsidRPr="00ED4058" w:rsidRDefault="00225E72" w:rsidP="00BA7730">
            <w:pPr>
              <w:pStyle w:val="ConsPlusNormal"/>
              <w:jc w:val="center"/>
              <w:rPr>
                <w:sz w:val="26"/>
                <w:szCs w:val="26"/>
              </w:rPr>
            </w:pPr>
            <w:r w:rsidRPr="00ED4058">
              <w:rPr>
                <w:sz w:val="26"/>
                <w:szCs w:val="26"/>
              </w:rPr>
              <w:t>0,4 - 0,3</w:t>
            </w:r>
          </w:p>
        </w:tc>
      </w:tr>
      <w:tr w:rsidR="00225E72" w:rsidRPr="00ED4058" w14:paraId="07271B31"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14083FDB" w14:textId="77777777" w:rsidR="00225E72" w:rsidRPr="00ED4058" w:rsidRDefault="00225E72" w:rsidP="00BA7730">
            <w:pPr>
              <w:pStyle w:val="ConsPlusNormal"/>
              <w:rPr>
                <w:sz w:val="26"/>
                <w:szCs w:val="26"/>
              </w:rPr>
            </w:pPr>
            <w:r w:rsidRPr="00ED4058">
              <w:rPr>
                <w:sz w:val="26"/>
                <w:szCs w:val="26"/>
              </w:rPr>
              <w:t>Универсальная спортивн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1B866DBB" w14:textId="77777777" w:rsidR="00225E72" w:rsidRPr="00ED4058" w:rsidRDefault="00225E72" w:rsidP="00BA7730">
            <w:pPr>
              <w:pStyle w:val="ConsPlusNormal"/>
              <w:jc w:val="center"/>
              <w:rPr>
                <w:sz w:val="26"/>
                <w:szCs w:val="26"/>
              </w:rPr>
            </w:pPr>
            <w:r w:rsidRPr="00ED4058">
              <w:rPr>
                <w:sz w:val="26"/>
                <w:szCs w:val="26"/>
              </w:rPr>
              <w:t>4,0 - 3,4</w:t>
            </w:r>
          </w:p>
        </w:tc>
        <w:tc>
          <w:tcPr>
            <w:tcW w:w="1511" w:type="dxa"/>
            <w:tcBorders>
              <w:top w:val="single" w:sz="4" w:space="0" w:color="auto"/>
              <w:left w:val="single" w:sz="4" w:space="0" w:color="auto"/>
              <w:bottom w:val="single" w:sz="4" w:space="0" w:color="auto"/>
              <w:right w:val="single" w:sz="4" w:space="0" w:color="auto"/>
            </w:tcBorders>
            <w:vAlign w:val="center"/>
          </w:tcPr>
          <w:p w14:paraId="0F2C691E" w14:textId="77777777" w:rsidR="00225E72" w:rsidRPr="00ED4058" w:rsidRDefault="00225E72" w:rsidP="00BA7730">
            <w:pPr>
              <w:pStyle w:val="ConsPlusNormal"/>
              <w:jc w:val="center"/>
              <w:rPr>
                <w:sz w:val="26"/>
                <w:szCs w:val="26"/>
              </w:rPr>
            </w:pPr>
            <w:r w:rsidRPr="00ED4058">
              <w:rPr>
                <w:sz w:val="26"/>
                <w:szCs w:val="26"/>
              </w:rPr>
              <w:t>3,2 - 2,8</w:t>
            </w:r>
          </w:p>
        </w:tc>
        <w:tc>
          <w:tcPr>
            <w:tcW w:w="2004" w:type="dxa"/>
            <w:tcBorders>
              <w:top w:val="single" w:sz="4" w:space="0" w:color="auto"/>
              <w:left w:val="single" w:sz="4" w:space="0" w:color="auto"/>
              <w:bottom w:val="single" w:sz="4" w:space="0" w:color="auto"/>
              <w:right w:val="single" w:sz="4" w:space="0" w:color="auto"/>
            </w:tcBorders>
            <w:vAlign w:val="center"/>
          </w:tcPr>
          <w:p w14:paraId="35C950A2" w14:textId="77777777" w:rsidR="00225E72" w:rsidRPr="00ED4058" w:rsidRDefault="00225E72" w:rsidP="00BA7730">
            <w:pPr>
              <w:pStyle w:val="ConsPlusNormal"/>
              <w:jc w:val="center"/>
              <w:rPr>
                <w:sz w:val="26"/>
                <w:szCs w:val="26"/>
              </w:rPr>
            </w:pPr>
            <w:r w:rsidRPr="00ED4058">
              <w:rPr>
                <w:sz w:val="26"/>
                <w:szCs w:val="26"/>
              </w:rPr>
              <w:t>2,7 - 2,5</w:t>
            </w:r>
          </w:p>
        </w:tc>
      </w:tr>
    </w:tbl>
    <w:p w14:paraId="024ACD18" w14:textId="77777777" w:rsidR="00225E72" w:rsidRPr="00ED4058" w:rsidRDefault="00225E72" w:rsidP="00225E72">
      <w:pPr>
        <w:pStyle w:val="ConsPlusNormal"/>
        <w:jc w:val="both"/>
        <w:rPr>
          <w:sz w:val="26"/>
          <w:szCs w:val="26"/>
        </w:rPr>
      </w:pPr>
    </w:p>
    <w:p w14:paraId="0AAABE3B" w14:textId="77777777" w:rsidR="00225E72" w:rsidRPr="00ED4058" w:rsidRDefault="00225E72" w:rsidP="00225E72">
      <w:pPr>
        <w:pStyle w:val="ConsPlusNormal"/>
        <w:ind w:firstLine="540"/>
        <w:jc w:val="both"/>
        <w:rPr>
          <w:sz w:val="26"/>
          <w:szCs w:val="26"/>
        </w:rPr>
      </w:pPr>
      <w:r>
        <w:rPr>
          <w:sz w:val="26"/>
          <w:szCs w:val="26"/>
        </w:rPr>
        <w:t>9</w:t>
      </w:r>
      <w:r w:rsidRPr="00ED4058">
        <w:rPr>
          <w:sz w:val="26"/>
          <w:szCs w:val="26"/>
        </w:rPr>
        <w:t>.9. Площадки должны быть равномерно распределены по всей площади проектируемых территорий, предназначенных для жилой застройки и территорий товариществ</w:t>
      </w:r>
      <w:r>
        <w:rPr>
          <w:sz w:val="26"/>
          <w:szCs w:val="26"/>
        </w:rPr>
        <w:t xml:space="preserve"> </w:t>
      </w:r>
      <w:r w:rsidRPr="00ED4058">
        <w:rPr>
          <w:sz w:val="26"/>
          <w:szCs w:val="26"/>
        </w:rPr>
        <w:t xml:space="preserve"> для ведения садоводства.</w:t>
      </w:r>
    </w:p>
    <w:p w14:paraId="53508CDD"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10. Площадки рекомендуется создавать с большим разнообразием функциональных возможностей, с учетом использования их совместно людьми, у которых отсутствуют ограничения здоровья, и людьми с ограниченными возможностями здоровья.</w:t>
      </w:r>
    </w:p>
    <w:p w14:paraId="5438EA4B"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11. Площадки для выгула животных должны размещаться за пределами зоны санитарной охраны источников водоснабжения первого и второго поясов, парков, лесопарков, иных территорий зеленого фонда.</w:t>
      </w:r>
    </w:p>
    <w:p w14:paraId="26811F02"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12. Рекомендуемая площадь площадок для выгула животных - 400 - 600 м</w:t>
      </w:r>
      <w:r w:rsidRPr="00ED4058">
        <w:rPr>
          <w:sz w:val="26"/>
          <w:szCs w:val="26"/>
          <w:vertAlign w:val="superscript"/>
        </w:rPr>
        <w:t>2</w:t>
      </w:r>
      <w:r w:rsidRPr="00ED4058">
        <w:rPr>
          <w:sz w:val="26"/>
          <w:szCs w:val="26"/>
        </w:rPr>
        <w:t>.</w:t>
      </w:r>
    </w:p>
    <w:p w14:paraId="428F4873"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13. Расстояние от границы площадки для выгула животных до окон жилых и общественных зданий, участков дошкольных образовательных и общеобразовательных организаций, детских игровых площадок, площадок для занятий физкультурой, площадок отдыха взрослого населения - не менее 40 м.</w:t>
      </w:r>
    </w:p>
    <w:p w14:paraId="0DDB2A83" w14:textId="77777777" w:rsidR="00225E72" w:rsidRPr="00ED4058" w:rsidRDefault="00225E72" w:rsidP="00225E72">
      <w:pPr>
        <w:pStyle w:val="ConsPlusNormal"/>
        <w:spacing w:before="160"/>
        <w:ind w:firstLine="540"/>
        <w:jc w:val="both"/>
        <w:rPr>
          <w:sz w:val="26"/>
          <w:szCs w:val="26"/>
        </w:rPr>
      </w:pPr>
      <w:r>
        <w:rPr>
          <w:sz w:val="26"/>
          <w:szCs w:val="26"/>
        </w:rPr>
        <w:t>9</w:t>
      </w:r>
      <w:r w:rsidRPr="00ED4058">
        <w:rPr>
          <w:sz w:val="26"/>
          <w:szCs w:val="26"/>
        </w:rPr>
        <w:t>.14. Радиус обеспеченности населения объектами благоустройства общественных пространств - не более 1000 м.</w:t>
      </w:r>
    </w:p>
    <w:p w14:paraId="2BFAA90D" w14:textId="77777777" w:rsidR="00225E72" w:rsidRPr="00ED4058" w:rsidRDefault="00225E72" w:rsidP="00225E72">
      <w:pPr>
        <w:pStyle w:val="ConsPlusNormal"/>
        <w:spacing w:before="160"/>
        <w:jc w:val="both"/>
        <w:rPr>
          <w:b/>
          <w:sz w:val="26"/>
          <w:szCs w:val="26"/>
        </w:rPr>
      </w:pPr>
      <w:r>
        <w:rPr>
          <w:b/>
          <w:sz w:val="26"/>
          <w:szCs w:val="26"/>
        </w:rPr>
        <w:t>10</w:t>
      </w:r>
      <w:r w:rsidRPr="00ED4058">
        <w:rPr>
          <w:b/>
          <w:sz w:val="26"/>
          <w:szCs w:val="26"/>
        </w:rPr>
        <w:t>. Обеспеченность населения общественными туалетами.</w:t>
      </w:r>
    </w:p>
    <w:p w14:paraId="4A3419CF" w14:textId="77777777" w:rsidR="00225E72" w:rsidRPr="00ED4058" w:rsidRDefault="00225E72" w:rsidP="00225E72">
      <w:pPr>
        <w:pStyle w:val="ConsPlusNormal"/>
        <w:ind w:firstLine="540"/>
        <w:jc w:val="both"/>
        <w:rPr>
          <w:sz w:val="26"/>
          <w:szCs w:val="26"/>
        </w:rPr>
      </w:pPr>
      <w:r>
        <w:rPr>
          <w:sz w:val="26"/>
          <w:szCs w:val="26"/>
        </w:rPr>
        <w:t>10</w:t>
      </w:r>
      <w:r w:rsidRPr="00ED4058">
        <w:rPr>
          <w:sz w:val="26"/>
          <w:szCs w:val="26"/>
        </w:rPr>
        <w:t>.1. В парках, местах массового отдыха населения, на территориях торговых объектов следует устанавливать общественные туалеты.</w:t>
      </w:r>
    </w:p>
    <w:p w14:paraId="4BCEFBFB" w14:textId="77777777" w:rsidR="00225E72" w:rsidRPr="00ED4058" w:rsidRDefault="00225E72" w:rsidP="00225E72">
      <w:pPr>
        <w:pStyle w:val="ConsPlusNormal"/>
        <w:ind w:firstLine="540"/>
        <w:jc w:val="both"/>
        <w:rPr>
          <w:sz w:val="26"/>
          <w:szCs w:val="26"/>
        </w:rPr>
      </w:pPr>
      <w:r>
        <w:rPr>
          <w:sz w:val="26"/>
          <w:szCs w:val="26"/>
        </w:rPr>
        <w:t>10</w:t>
      </w:r>
      <w:r w:rsidRPr="00ED4058">
        <w:rPr>
          <w:sz w:val="26"/>
          <w:szCs w:val="26"/>
        </w:rPr>
        <w:t>.2. Общественные туалеты на территориях открытых пространств устанавливаются исходя из расчета одно место на 500 посетителей.</w:t>
      </w:r>
    </w:p>
    <w:p w14:paraId="5EA5A798" w14:textId="77777777" w:rsidR="00225E72" w:rsidRPr="00ED4058" w:rsidRDefault="00225E72" w:rsidP="00225E72">
      <w:pPr>
        <w:pStyle w:val="01"/>
        <w:ind w:firstLine="567"/>
        <w:rPr>
          <w:sz w:val="26"/>
          <w:szCs w:val="26"/>
        </w:rPr>
      </w:pPr>
      <w:r>
        <w:rPr>
          <w:sz w:val="26"/>
          <w:szCs w:val="26"/>
        </w:rPr>
        <w:t>10</w:t>
      </w:r>
      <w:r w:rsidRPr="00ED4058">
        <w:rPr>
          <w:sz w:val="26"/>
          <w:szCs w:val="26"/>
        </w:rPr>
        <w:t>.3. Рекомендуемый радиус обслуживания населения общественными туалетами на территории открытых пространств - не более 750 метров.</w:t>
      </w:r>
    </w:p>
    <w:p w14:paraId="141B6324" w14:textId="77777777" w:rsidR="00225E72" w:rsidRPr="00C47CB8" w:rsidRDefault="00225E72" w:rsidP="00225E72">
      <w:pPr>
        <w:pStyle w:val="af3"/>
        <w:spacing w:before="0" w:after="100" w:afterAutospacing="1"/>
        <w:ind w:firstLine="720"/>
        <w:jc w:val="both"/>
        <w:rPr>
          <w:rFonts w:ascii="Times New Roman" w:hAnsi="Times New Roman" w:cs="Times New Roman"/>
          <w:sz w:val="26"/>
          <w:szCs w:val="26"/>
          <w:lang w:val="ru-RU"/>
        </w:rPr>
      </w:pPr>
    </w:p>
    <w:p w14:paraId="79B70549" w14:textId="77777777" w:rsidR="00225E72" w:rsidRPr="0013298F" w:rsidRDefault="00225E72" w:rsidP="00225E72">
      <w:pPr>
        <w:pStyle w:val="af3"/>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14:paraId="7D52BDF9" w14:textId="77777777" w:rsidR="00225E72" w:rsidRDefault="00225E72" w:rsidP="00225E72">
      <w:pPr>
        <w:pStyle w:val="af3"/>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14:paraId="6A4EEE6B"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Местные нормативы градостроительного проектирования подготовлены в</w:t>
      </w:r>
    </w:p>
    <w:p w14:paraId="711D6D8A" w14:textId="77777777" w:rsidR="00225E72" w:rsidRPr="00C47CB8" w:rsidRDefault="00225E72" w:rsidP="00225E72">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r>
        <w:rPr>
          <w:rFonts w:ascii="Times New Roman" w:hAnsi="Times New Roman" w:cs="Times New Roman"/>
          <w:sz w:val="26"/>
          <w:szCs w:val="26"/>
          <w:lang w:val="ru-RU"/>
        </w:rPr>
        <w:t>Новосёлкинское сельское поселение</w:t>
      </w: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 xml:space="preserve">Мелекесского района </w:t>
      </w:r>
      <w:r w:rsidRPr="00C47CB8">
        <w:rPr>
          <w:rFonts w:ascii="Times New Roman" w:hAnsi="Times New Roman" w:cs="Times New Roman"/>
          <w:sz w:val="26"/>
          <w:szCs w:val="26"/>
          <w:lang w:val="ru-RU"/>
        </w:rPr>
        <w:t>Ульяновской области.</w:t>
      </w:r>
    </w:p>
    <w:p w14:paraId="11002BD7" w14:textId="77777777" w:rsidR="00225E72" w:rsidRPr="00C47CB8" w:rsidRDefault="00225E72" w:rsidP="00225E72">
      <w:pPr>
        <w:pStyle w:val="af3"/>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14:paraId="4E9E8F60" w14:textId="77777777" w:rsidR="00225E72" w:rsidRPr="00C47CB8" w:rsidRDefault="00225E72" w:rsidP="00225E72">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14:paraId="33EF3F86" w14:textId="77777777" w:rsidR="00225E72" w:rsidRPr="00C47CB8" w:rsidRDefault="00225E72" w:rsidP="00225E72">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14:paraId="7C64D5DC"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3. 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
    <w:p w14:paraId="436D657D"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4. 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r>
        <w:rPr>
          <w:rFonts w:ascii="Times New Roman" w:hAnsi="Times New Roman" w:cs="Times New Roman"/>
          <w:sz w:val="26"/>
          <w:szCs w:val="26"/>
          <w:lang w:val="ru-RU"/>
        </w:rPr>
        <w:t xml:space="preserve">Новосёлкинское </w:t>
      </w:r>
      <w:r w:rsidRPr="00C47CB8">
        <w:rPr>
          <w:rFonts w:ascii="Times New Roman" w:hAnsi="Times New Roman" w:cs="Times New Roman"/>
          <w:sz w:val="26"/>
          <w:szCs w:val="26"/>
          <w:lang w:val="ru-RU"/>
        </w:rPr>
        <w:t xml:space="preserve">сельское поселение» (далее — </w:t>
      </w:r>
      <w:r>
        <w:rPr>
          <w:rFonts w:ascii="Times New Roman" w:hAnsi="Times New Roman" w:cs="Times New Roman"/>
          <w:sz w:val="26"/>
          <w:szCs w:val="26"/>
          <w:lang w:val="ru-RU"/>
        </w:rPr>
        <w:t>Новосёлкинское</w:t>
      </w:r>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
    <w:p w14:paraId="56DB3CF5"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14:paraId="33BE66F6" w14:textId="77777777" w:rsidR="00225E72" w:rsidRDefault="00225E72" w:rsidP="00225E72">
      <w:pPr>
        <w:pStyle w:val="af3"/>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r w:rsidRPr="00B90C2E">
        <w:rPr>
          <w:rFonts w:ascii="Times New Roman" w:hAnsi="Times New Roman" w:cs="Times New Roman"/>
          <w:sz w:val="26"/>
          <w:szCs w:val="26"/>
          <w:lang w:val="ru-RU"/>
        </w:rPr>
        <w:t>Согласно статьи 29.4 Градостроительного кодекса Российской Федерации местные нормативы градостроительного проектирования и внесенные изменения в местные нормативы градостроительного проектирования утверждаются представительным органом местного самоуправления. Этим органом является Совет депутатов муниципального образования «Мелекесский район» Ульяновской области.</w:t>
      </w:r>
    </w:p>
    <w:p w14:paraId="2A80AAAF" w14:textId="77777777" w:rsidR="00225E72" w:rsidRDefault="00225E72" w:rsidP="00225E72">
      <w:pPr>
        <w:pStyle w:val="af3"/>
        <w:spacing w:before="0" w:after="0"/>
        <w:ind w:firstLine="720"/>
        <w:jc w:val="both"/>
        <w:rPr>
          <w:rFonts w:ascii="Times New Roman" w:hAnsi="Times New Roman" w:cs="Times New Roman"/>
          <w:sz w:val="26"/>
          <w:szCs w:val="26"/>
          <w:lang w:val="ru-RU"/>
        </w:rPr>
      </w:pPr>
    </w:p>
    <w:p w14:paraId="2520C1B6" w14:textId="77777777" w:rsidR="00225E72" w:rsidRPr="0013298F" w:rsidRDefault="00225E72" w:rsidP="00225E72">
      <w:pPr>
        <w:pStyle w:val="af3"/>
        <w:spacing w:before="0" w:after="0"/>
        <w:ind w:firstLine="720"/>
        <w:jc w:val="both"/>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14:paraId="74B41731" w14:textId="77777777" w:rsidR="00225E72" w:rsidRPr="00C47CB8" w:rsidRDefault="00225E72" w:rsidP="00225E72">
      <w:pPr>
        <w:pStyle w:val="af3"/>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Местные нормативы градостроительного проектирования подготовлены с</w:t>
      </w:r>
    </w:p>
    <w:p w14:paraId="3BEA95DB" w14:textId="77777777" w:rsidR="00225E72" w:rsidRPr="00C47CB8" w:rsidRDefault="00225E72" w:rsidP="00225E72">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14:paraId="3183D17E" w14:textId="77777777" w:rsidR="00225E72" w:rsidRPr="00C47CB8" w:rsidRDefault="00225E72" w:rsidP="00225E72">
      <w:pPr>
        <w:numPr>
          <w:ilvl w:val="0"/>
          <w:numId w:val="19"/>
        </w:numPr>
        <w:jc w:val="left"/>
        <w:rPr>
          <w:rFonts w:cs="Times New Roman"/>
          <w:sz w:val="26"/>
          <w:szCs w:val="26"/>
        </w:rPr>
      </w:pPr>
      <w:r w:rsidRPr="00C47CB8">
        <w:rPr>
          <w:rFonts w:cs="Times New Roman"/>
          <w:sz w:val="26"/>
          <w:szCs w:val="26"/>
        </w:rPr>
        <w:t>Федеральные законы и иные нормативные акты Российской Федерации;</w:t>
      </w:r>
    </w:p>
    <w:p w14:paraId="2908ADEF" w14:textId="77777777" w:rsidR="00225E72" w:rsidRPr="00C47CB8" w:rsidRDefault="00225E72" w:rsidP="00225E72">
      <w:pPr>
        <w:numPr>
          <w:ilvl w:val="0"/>
          <w:numId w:val="19"/>
        </w:numPr>
        <w:jc w:val="left"/>
        <w:rPr>
          <w:rFonts w:cs="Times New Roman"/>
          <w:sz w:val="26"/>
          <w:szCs w:val="26"/>
        </w:rPr>
      </w:pPr>
      <w:r w:rsidRPr="00C47CB8">
        <w:rPr>
          <w:rFonts w:cs="Times New Roman"/>
          <w:sz w:val="26"/>
          <w:szCs w:val="26"/>
        </w:rPr>
        <w:t>Законы и иные нормативные акты Ульяновской области;</w:t>
      </w:r>
    </w:p>
    <w:p w14:paraId="4D057786" w14:textId="77777777" w:rsidR="00225E72" w:rsidRPr="00C47CB8" w:rsidRDefault="00225E72" w:rsidP="00225E72">
      <w:pPr>
        <w:numPr>
          <w:ilvl w:val="0"/>
          <w:numId w:val="19"/>
        </w:numPr>
        <w:jc w:val="left"/>
        <w:rPr>
          <w:rFonts w:cs="Times New Roman"/>
          <w:sz w:val="26"/>
          <w:szCs w:val="26"/>
        </w:rPr>
      </w:pPr>
      <w:r w:rsidRPr="00C47CB8">
        <w:rPr>
          <w:rFonts w:cs="Times New Roman"/>
          <w:sz w:val="26"/>
          <w:szCs w:val="26"/>
        </w:rPr>
        <w:t>муниципальные правовые акты;</w:t>
      </w:r>
    </w:p>
    <w:p w14:paraId="65C73761" w14:textId="77777777" w:rsidR="00225E72" w:rsidRPr="00C47CB8" w:rsidRDefault="00225E72" w:rsidP="00225E72">
      <w:pPr>
        <w:numPr>
          <w:ilvl w:val="0"/>
          <w:numId w:val="19"/>
        </w:numPr>
        <w:jc w:val="left"/>
        <w:rPr>
          <w:rFonts w:cs="Times New Roman"/>
          <w:sz w:val="26"/>
          <w:szCs w:val="26"/>
        </w:rPr>
      </w:pPr>
      <w:r w:rsidRPr="00C47CB8">
        <w:rPr>
          <w:rFonts w:cs="Times New Roman"/>
          <w:sz w:val="26"/>
          <w:szCs w:val="26"/>
        </w:rPr>
        <w:t>своды правил по проектированию и строительству (СП);</w:t>
      </w:r>
    </w:p>
    <w:p w14:paraId="26A46D11" w14:textId="77777777" w:rsidR="00225E72" w:rsidRPr="00C47CB8" w:rsidRDefault="00225E72" w:rsidP="00225E72">
      <w:pPr>
        <w:numPr>
          <w:ilvl w:val="0"/>
          <w:numId w:val="19"/>
        </w:numPr>
        <w:jc w:val="left"/>
        <w:rPr>
          <w:rFonts w:cs="Times New Roman"/>
          <w:sz w:val="26"/>
          <w:szCs w:val="26"/>
        </w:rPr>
      </w:pPr>
      <w:r w:rsidRPr="00C47CB8">
        <w:rPr>
          <w:rFonts w:cs="Times New Roman"/>
          <w:sz w:val="26"/>
          <w:szCs w:val="26"/>
        </w:rPr>
        <w:t>санитарные правила и нормы (СанПиН).</w:t>
      </w:r>
    </w:p>
    <w:p w14:paraId="0CF8DD13" w14:textId="77777777" w:rsidR="00225E72" w:rsidRDefault="00225E72" w:rsidP="00225E72">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14:paraId="4245E8B6" w14:textId="77777777" w:rsidR="00225E72" w:rsidRPr="00E35E7F" w:rsidRDefault="00225E72" w:rsidP="00225E72">
      <w:pPr>
        <w:pStyle w:val="af3"/>
        <w:rPr>
          <w:lang w:val="ru-RU"/>
        </w:rPr>
      </w:pPr>
    </w:p>
    <w:p w14:paraId="0EFD5A8C" w14:textId="77777777" w:rsidR="00225E72" w:rsidRPr="0013298F" w:rsidRDefault="00225E72" w:rsidP="00225E72">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2.3. Обоснование состава объектов местного значения, для которых</w:t>
      </w:r>
    </w:p>
    <w:p w14:paraId="28876AD4" w14:textId="77777777" w:rsidR="00225E72" w:rsidRDefault="00225E72" w:rsidP="00225E72">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14:paraId="6E1A02CE" w14:textId="77777777" w:rsidR="00225E72" w:rsidRPr="0013298F" w:rsidRDefault="00225E72" w:rsidP="00225E72">
      <w:pPr>
        <w:pStyle w:val="af3"/>
        <w:spacing w:before="0" w:after="0"/>
        <w:rPr>
          <w:rFonts w:ascii="Times New Roman" w:hAnsi="Times New Roman" w:cs="Times New Roman"/>
          <w:b/>
          <w:sz w:val="26"/>
          <w:szCs w:val="26"/>
          <w:lang w:val="ru-RU"/>
        </w:rPr>
      </w:pPr>
    </w:p>
    <w:p w14:paraId="76EA9716"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14:paraId="20B329BF"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14:paraId="14553684"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14:paraId="24192D49" w14:textId="77777777" w:rsidR="00225E72" w:rsidRDefault="00225E72" w:rsidP="00225E72">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14:paraId="74EB205C" w14:textId="77777777" w:rsidR="00225E72" w:rsidRPr="00C47CB8" w:rsidRDefault="00225E72" w:rsidP="00225E72">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14:paraId="7B455743"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14:paraId="2E31B0A2"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Ульяновской области.</w:t>
      </w:r>
    </w:p>
    <w:p w14:paraId="4352041A"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14:paraId="3C743DB3" w14:textId="77777777" w:rsidR="00225E72"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14:paraId="526FD737" w14:textId="77777777" w:rsidR="00225E72" w:rsidRDefault="00225E72" w:rsidP="00225E72">
      <w:pPr>
        <w:pStyle w:val="af3"/>
        <w:rPr>
          <w:rFonts w:ascii="Times New Roman" w:hAnsi="Times New Roman" w:cs="Times New Roman"/>
          <w:sz w:val="26"/>
          <w:szCs w:val="26"/>
          <w:lang w:val="ru-RU"/>
        </w:rPr>
      </w:pPr>
    </w:p>
    <w:p w14:paraId="27A034FF" w14:textId="77777777" w:rsidR="00225E72" w:rsidRDefault="00225E72" w:rsidP="00225E72">
      <w:pPr>
        <w:pStyle w:val="af3"/>
        <w:rPr>
          <w:rFonts w:ascii="Times New Roman" w:hAnsi="Times New Roman" w:cs="Times New Roman"/>
          <w:sz w:val="26"/>
          <w:szCs w:val="26"/>
          <w:lang w:val="ru-RU"/>
        </w:rPr>
      </w:pPr>
    </w:p>
    <w:p w14:paraId="481DD036" w14:textId="77777777" w:rsidR="00225E72" w:rsidRDefault="00225E72" w:rsidP="00225E72">
      <w:pPr>
        <w:rPr>
          <w:rFonts w:cs="Times New Roman"/>
          <w:sz w:val="26"/>
          <w:szCs w:val="26"/>
        </w:rPr>
        <w:sectPr w:rsidR="00225E72" w:rsidSect="00EE61F8">
          <w:footerReference w:type="default" r:id="rId9"/>
          <w:footerReference w:type="first" r:id="rId10"/>
          <w:pgSz w:w="12240" w:h="15840"/>
          <w:pgMar w:top="1134" w:right="616" w:bottom="1134" w:left="1701" w:header="720" w:footer="720" w:gutter="0"/>
          <w:pgNumType w:start="1"/>
          <w:cols w:space="720"/>
          <w:titlePg/>
          <w:docGrid w:linePitch="326"/>
        </w:sectPr>
      </w:pPr>
      <w:r>
        <w:rPr>
          <w:rFonts w:cs="Times New Roman"/>
          <w:sz w:val="26"/>
          <w:szCs w:val="26"/>
        </w:rPr>
        <w:br w:type="page"/>
      </w:r>
    </w:p>
    <w:p w14:paraId="3AC97C96" w14:textId="77777777" w:rsidR="00225E72" w:rsidRDefault="00225E72" w:rsidP="00225E72">
      <w:pPr>
        <w:pStyle w:val="af3"/>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Таблица 8</w:t>
      </w:r>
    </w:p>
    <w:tbl>
      <w:tblPr>
        <w:tblStyle w:val="af2"/>
        <w:tblW w:w="0" w:type="auto"/>
        <w:tblLook w:val="04A0" w:firstRow="1" w:lastRow="0" w:firstColumn="1" w:lastColumn="0" w:noHBand="0" w:noVBand="1"/>
      </w:tblPr>
      <w:tblGrid>
        <w:gridCol w:w="4596"/>
        <w:gridCol w:w="4868"/>
        <w:gridCol w:w="4324"/>
      </w:tblGrid>
      <w:tr w:rsidR="00225E72" w:rsidRPr="00647BD3" w14:paraId="6436633B" w14:textId="77777777" w:rsidTr="00BA7730">
        <w:tc>
          <w:tcPr>
            <w:tcW w:w="4596" w:type="dxa"/>
          </w:tcPr>
          <w:p w14:paraId="5EBD5F95" w14:textId="77777777" w:rsidR="00225E72" w:rsidRPr="00102BA5" w:rsidRDefault="00225E72"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14:paraId="2208AFD9" w14:textId="77777777" w:rsidR="00225E72" w:rsidRPr="00102BA5" w:rsidRDefault="00225E72"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14:paraId="424ECDB5" w14:textId="77777777" w:rsidR="00225E72" w:rsidRPr="00102BA5" w:rsidRDefault="00225E72"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225E72" w14:paraId="215817E8" w14:textId="77777777" w:rsidTr="00BA7730">
        <w:tc>
          <w:tcPr>
            <w:tcW w:w="4596" w:type="dxa"/>
          </w:tcPr>
          <w:p w14:paraId="1589BD68"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14:paraId="6033F2A1"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14:paraId="43EFFF00"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14:paraId="69168E25"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rsidRPr="00647BD3" w14:paraId="7043CB6F" w14:textId="77777777" w:rsidTr="00BA7730">
        <w:tc>
          <w:tcPr>
            <w:tcW w:w="4596" w:type="dxa"/>
          </w:tcPr>
          <w:p w14:paraId="4B99D96D"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14:paraId="683702A3" w14:textId="77777777" w:rsidR="00225E72" w:rsidRPr="00102BA5" w:rsidRDefault="00225E72" w:rsidP="00BA7730">
            <w:pPr>
              <w:pStyle w:val="af3"/>
              <w:spacing w:before="0" w:after="0"/>
              <w:jc w:val="both"/>
              <w:rPr>
                <w:rFonts w:ascii="Times New Roman" w:hAnsi="Times New Roman" w:cs="Times New Roman"/>
                <w:sz w:val="22"/>
                <w:szCs w:val="22"/>
                <w:lang w:val="ru-RU"/>
              </w:rPr>
            </w:pPr>
          </w:p>
        </w:tc>
        <w:tc>
          <w:tcPr>
            <w:tcW w:w="4324" w:type="dxa"/>
          </w:tcPr>
          <w:p w14:paraId="216D1177"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бъекты пожарной безопасности нормируются федеральным НПА</w:t>
            </w:r>
          </w:p>
        </w:tc>
      </w:tr>
      <w:tr w:rsidR="00225E72" w14:paraId="675794E0" w14:textId="77777777" w:rsidTr="00BA7730">
        <w:tc>
          <w:tcPr>
            <w:tcW w:w="4596" w:type="dxa"/>
          </w:tcPr>
          <w:p w14:paraId="73E04CEB"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0)</w:t>
            </w:r>
            <w:r>
              <w:rPr>
                <w:rFonts w:ascii="Times New Roman" w:hAnsi="Times New Roman" w:cs="Times New Roman"/>
                <w:sz w:val="22"/>
                <w:szCs w:val="22"/>
                <w:lang w:val="ru-RU"/>
              </w:rPr>
              <w:t xml:space="preserve"> </w:t>
            </w:r>
            <w:r w:rsidRPr="00102BA5">
              <w:rPr>
                <w:rFonts w:ascii="Times New Roman" w:hAnsi="Times New Roman" w:cs="Times New Roman"/>
                <w:sz w:val="22"/>
                <w:szCs w:val="22"/>
                <w:lang w:val="ru-RU"/>
              </w:rPr>
              <w:t>создание условий для обеспечения жителей сельского поселения услугами связи, общественного питания, торговли и бытового обслуживания</w:t>
            </w:r>
          </w:p>
        </w:tc>
        <w:tc>
          <w:tcPr>
            <w:tcW w:w="4868" w:type="dxa"/>
          </w:tcPr>
          <w:p w14:paraId="7EF3CD47"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14:paraId="6A170B03"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14:paraId="110E536D"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елерадиовещания, доступа к сети-Интернет;</w:t>
            </w:r>
          </w:p>
          <w:p w14:paraId="6DA32E33"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28303DC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14:paraId="5DBFFB99"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14:paraId="29240EC6"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14:paraId="1FD54047" w14:textId="77777777" w:rsidTr="00BA7730">
        <w:tc>
          <w:tcPr>
            <w:tcW w:w="4596" w:type="dxa"/>
          </w:tcPr>
          <w:p w14:paraId="25F73223"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
        </w:tc>
        <w:tc>
          <w:tcPr>
            <w:tcW w:w="4868" w:type="dxa"/>
          </w:tcPr>
          <w:p w14:paraId="174B3D9D"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14:paraId="3C875BCB"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14:paraId="2FD95795"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14:paraId="4001CAFE"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14:paraId="5B27469B" w14:textId="77777777" w:rsidTr="00BA7730">
        <w:tc>
          <w:tcPr>
            <w:tcW w:w="4596" w:type="dxa"/>
          </w:tcPr>
          <w:p w14:paraId="530F9AA4"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
        </w:tc>
        <w:tc>
          <w:tcPr>
            <w:tcW w:w="4868" w:type="dxa"/>
          </w:tcPr>
          <w:p w14:paraId="18AC5DEC"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14:paraId="279BE022"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14:paraId="21F23113"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14:paraId="63516CA2"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14:paraId="45C16EAC"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14:paraId="28BFA4F0"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14:paraId="2E6E0A9A" w14:textId="77777777" w:rsidTr="00BA7730">
        <w:tc>
          <w:tcPr>
            <w:tcW w:w="4596" w:type="dxa"/>
          </w:tcPr>
          <w:p w14:paraId="0CCC83B9"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7) формирование архивных фондов сельского поселения</w:t>
            </w:r>
          </w:p>
        </w:tc>
        <w:tc>
          <w:tcPr>
            <w:tcW w:w="4868" w:type="dxa"/>
          </w:tcPr>
          <w:p w14:paraId="1CE61AC3"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14:paraId="429D7A6A"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14:paraId="6A6DABF4" w14:textId="77777777" w:rsidTr="00BA7730">
        <w:tc>
          <w:tcPr>
            <w:tcW w:w="4596" w:type="dxa"/>
          </w:tcPr>
          <w:p w14:paraId="4E998478"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9) организация благоустройства </w:t>
            </w:r>
            <w:r w:rsidRPr="00102BA5">
              <w:rPr>
                <w:rFonts w:ascii="Times New Roman" w:hAnsi="Times New Roman" w:cs="Times New Roman"/>
                <w:sz w:val="22"/>
                <w:szCs w:val="22"/>
                <w:lang w:val="ru-RU"/>
              </w:rPr>
              <w:lastRenderedPageBreak/>
              <w:t>территории сельского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
        </w:tc>
        <w:tc>
          <w:tcPr>
            <w:tcW w:w="4868" w:type="dxa"/>
          </w:tcPr>
          <w:p w14:paraId="727BD738"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площадки (детские, для отдыха взрослого </w:t>
            </w:r>
            <w:r w:rsidRPr="00102BA5">
              <w:rPr>
                <w:rFonts w:ascii="Times New Roman" w:hAnsi="Times New Roman" w:cs="Times New Roman"/>
                <w:sz w:val="22"/>
                <w:szCs w:val="22"/>
                <w:lang w:val="ru-RU"/>
              </w:rPr>
              <w:lastRenderedPageBreak/>
              <w:t>населения, спортивные, хозяйственные);</w:t>
            </w:r>
          </w:p>
          <w:p w14:paraId="13FC6134"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декоративного озеленения;</w:t>
            </w:r>
          </w:p>
          <w:p w14:paraId="5429C40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14:paraId="615347D1"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14:paraId="52F70AF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225E72" w14:paraId="2229EAF6" w14:textId="77777777" w:rsidTr="00BA7730">
        <w:tc>
          <w:tcPr>
            <w:tcW w:w="4596" w:type="dxa"/>
          </w:tcPr>
          <w:p w14:paraId="0C6AAF3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
        </w:tc>
        <w:tc>
          <w:tcPr>
            <w:tcW w:w="4868" w:type="dxa"/>
          </w:tcPr>
          <w:p w14:paraId="73D1C42C"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14:paraId="515FC657"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14:paraId="6248E945"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225E72" w:rsidRPr="00647BD3" w14:paraId="1118AFCC" w14:textId="77777777" w:rsidTr="00BA7730">
        <w:tc>
          <w:tcPr>
            <w:tcW w:w="4596" w:type="dxa"/>
          </w:tcPr>
          <w:p w14:paraId="3D27B29D"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
        </w:tc>
        <w:tc>
          <w:tcPr>
            <w:tcW w:w="4868" w:type="dxa"/>
          </w:tcPr>
          <w:p w14:paraId="36FC034F" w14:textId="77777777" w:rsidR="00225E72" w:rsidRPr="00102BA5" w:rsidRDefault="00225E72" w:rsidP="00BA7730">
            <w:pPr>
              <w:pStyle w:val="af3"/>
              <w:spacing w:before="0" w:after="0"/>
              <w:jc w:val="both"/>
              <w:rPr>
                <w:rFonts w:ascii="Times New Roman" w:hAnsi="Times New Roman" w:cs="Times New Roman"/>
                <w:sz w:val="22"/>
                <w:szCs w:val="22"/>
                <w:lang w:val="ru-RU"/>
              </w:rPr>
            </w:pPr>
          </w:p>
        </w:tc>
        <w:tc>
          <w:tcPr>
            <w:tcW w:w="4324" w:type="dxa"/>
          </w:tcPr>
          <w:p w14:paraId="7D17B21B"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225E72" w14:paraId="3355CC54" w14:textId="77777777" w:rsidTr="00BA7730">
        <w:tc>
          <w:tcPr>
            <w:tcW w:w="4596" w:type="dxa"/>
          </w:tcPr>
          <w:p w14:paraId="7B1CCD7E"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14:paraId="1B04574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14:paraId="109620FB"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14:paraId="6A7C0842"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14:paraId="6AF414C0" w14:textId="77777777" w:rsidTr="00BA7730">
        <w:tc>
          <w:tcPr>
            <w:tcW w:w="4596" w:type="dxa"/>
          </w:tcPr>
          <w:p w14:paraId="7D8C921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14:paraId="14CEA6C6"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14:paraId="56E0C8FA"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14:paraId="088B10DD"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14:paraId="5A12B34B"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гостиницы, -мотели, кемпинги;</w:t>
            </w:r>
          </w:p>
          <w:p w14:paraId="1A752941"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1BBC5066"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14:paraId="22650BDC"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14:paraId="1984B03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14:paraId="126A12A4"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14:paraId="0A59E86F"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14:paraId="3636AF69"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225E72" w14:paraId="6E0402CD" w14:textId="77777777" w:rsidTr="00BA7730">
        <w:tc>
          <w:tcPr>
            <w:tcW w:w="4596" w:type="dxa"/>
          </w:tcPr>
          <w:p w14:paraId="30CD0023"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
        </w:tc>
        <w:tc>
          <w:tcPr>
            <w:tcW w:w="4868" w:type="dxa"/>
          </w:tcPr>
          <w:p w14:paraId="438B1841"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14:paraId="4A2E51C6" w14:textId="77777777" w:rsidR="00225E72" w:rsidRPr="00102BA5" w:rsidRDefault="00225E72"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14:paraId="2AEC6590" w14:textId="77777777" w:rsidR="00225E72" w:rsidRDefault="00225E72" w:rsidP="00225E72">
      <w:pPr>
        <w:pStyle w:val="af3"/>
        <w:jc w:val="both"/>
        <w:rPr>
          <w:rFonts w:ascii="Times New Roman" w:hAnsi="Times New Roman" w:cs="Times New Roman"/>
          <w:sz w:val="26"/>
          <w:szCs w:val="26"/>
          <w:lang w:val="ru-RU"/>
        </w:rPr>
        <w:sectPr w:rsidR="00225E72" w:rsidSect="004D4D5D">
          <w:pgSz w:w="15840" w:h="12240" w:orient="landscape"/>
          <w:pgMar w:top="1701" w:right="1134" w:bottom="851" w:left="1134" w:header="720" w:footer="720" w:gutter="0"/>
          <w:pgNumType w:start="9"/>
          <w:cols w:space="720"/>
          <w:titlePg/>
          <w:docGrid w:linePitch="326"/>
        </w:sectPr>
      </w:pPr>
    </w:p>
    <w:p w14:paraId="4A011F27" w14:textId="77777777" w:rsidR="00225E72" w:rsidRPr="00FE6E20" w:rsidRDefault="00225E72" w:rsidP="00225E72">
      <w:pPr>
        <w:keepNext/>
        <w:keepLines/>
        <w:spacing w:before="200"/>
        <w:jc w:val="right"/>
        <w:outlineLvl w:val="1"/>
        <w:rPr>
          <w:rFonts w:eastAsiaTheme="majorEastAsia" w:cs="Times New Roman"/>
          <w:b/>
          <w:bCs/>
          <w:sz w:val="24"/>
          <w:szCs w:val="24"/>
        </w:rPr>
      </w:pPr>
      <w:r>
        <w:rPr>
          <w:rFonts w:eastAsiaTheme="majorEastAsia" w:cs="Times New Roman"/>
          <w:b/>
          <w:bCs/>
          <w:sz w:val="24"/>
          <w:szCs w:val="24"/>
        </w:rPr>
        <w:lastRenderedPageBreak/>
        <w:t>Таблица 9</w:t>
      </w:r>
      <w:r w:rsidRPr="00FE6E20">
        <w:rPr>
          <w:rFonts w:eastAsiaTheme="majorEastAsia" w:cs="Times New Roman"/>
          <w:b/>
          <w:bCs/>
          <w:sz w:val="24"/>
          <w:szCs w:val="24"/>
        </w:rPr>
        <w:t>.</w:t>
      </w:r>
    </w:p>
    <w:tbl>
      <w:tblPr>
        <w:tblW w:w="9701" w:type="dxa"/>
        <w:tblLayout w:type="fixed"/>
        <w:tblCellMar>
          <w:top w:w="102" w:type="dxa"/>
          <w:left w:w="62" w:type="dxa"/>
          <w:bottom w:w="102" w:type="dxa"/>
          <w:right w:w="62" w:type="dxa"/>
        </w:tblCellMar>
        <w:tblLook w:val="0000" w:firstRow="0" w:lastRow="0" w:firstColumn="0" w:lastColumn="0" w:noHBand="0" w:noVBand="0"/>
      </w:tblPr>
      <w:tblGrid>
        <w:gridCol w:w="744"/>
        <w:gridCol w:w="2381"/>
        <w:gridCol w:w="2107"/>
        <w:gridCol w:w="4469"/>
      </w:tblGrid>
      <w:tr w:rsidR="00225E72" w:rsidRPr="00FE6E20" w14:paraId="46C8701C" w14:textId="77777777" w:rsidTr="00BA7730">
        <w:tc>
          <w:tcPr>
            <w:tcW w:w="744" w:type="dxa"/>
            <w:tcBorders>
              <w:top w:val="single" w:sz="4" w:space="0" w:color="auto"/>
              <w:left w:val="single" w:sz="4" w:space="0" w:color="auto"/>
              <w:bottom w:val="single" w:sz="4" w:space="0" w:color="auto"/>
              <w:right w:val="single" w:sz="4" w:space="0" w:color="auto"/>
            </w:tcBorders>
            <w:vAlign w:val="center"/>
          </w:tcPr>
          <w:p w14:paraId="2814ECD7" w14:textId="77777777" w:rsidR="00225E72" w:rsidRPr="00FE6E20" w:rsidRDefault="00225E72"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N п/п</w:t>
            </w:r>
          </w:p>
        </w:tc>
        <w:tc>
          <w:tcPr>
            <w:tcW w:w="2381" w:type="dxa"/>
            <w:tcBorders>
              <w:top w:val="single" w:sz="4" w:space="0" w:color="auto"/>
              <w:left w:val="single" w:sz="4" w:space="0" w:color="auto"/>
              <w:bottom w:val="single" w:sz="4" w:space="0" w:color="auto"/>
              <w:right w:val="single" w:sz="4" w:space="0" w:color="auto"/>
            </w:tcBorders>
            <w:vAlign w:val="center"/>
          </w:tcPr>
          <w:p w14:paraId="45CECD7F" w14:textId="77777777" w:rsidR="00225E72" w:rsidRPr="00FE6E20" w:rsidRDefault="00225E72"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Наименование объекта благоустройства</w:t>
            </w:r>
          </w:p>
        </w:tc>
        <w:tc>
          <w:tcPr>
            <w:tcW w:w="2107" w:type="dxa"/>
            <w:tcBorders>
              <w:top w:val="single" w:sz="4" w:space="0" w:color="auto"/>
              <w:left w:val="single" w:sz="4" w:space="0" w:color="auto"/>
              <w:bottom w:val="single" w:sz="4" w:space="0" w:color="auto"/>
              <w:right w:val="single" w:sz="4" w:space="0" w:color="auto"/>
            </w:tcBorders>
            <w:vAlign w:val="center"/>
          </w:tcPr>
          <w:p w14:paraId="29AE4F5D" w14:textId="77777777" w:rsidR="00225E72" w:rsidRPr="00FE6E20" w:rsidRDefault="00225E72"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Расчетный показатель</w:t>
            </w:r>
          </w:p>
        </w:tc>
        <w:tc>
          <w:tcPr>
            <w:tcW w:w="4469" w:type="dxa"/>
            <w:tcBorders>
              <w:top w:val="single" w:sz="4" w:space="0" w:color="auto"/>
              <w:left w:val="single" w:sz="4" w:space="0" w:color="auto"/>
              <w:bottom w:val="single" w:sz="4" w:space="0" w:color="auto"/>
              <w:right w:val="single" w:sz="4" w:space="0" w:color="auto"/>
            </w:tcBorders>
            <w:vAlign w:val="center"/>
          </w:tcPr>
          <w:p w14:paraId="1F276E8A" w14:textId="77777777" w:rsidR="00225E72" w:rsidRPr="00FE6E20" w:rsidRDefault="00225E72"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Обоснование обеспеченности</w:t>
            </w:r>
          </w:p>
        </w:tc>
      </w:tr>
      <w:tr w:rsidR="00225E72" w:rsidRPr="00FE6E20" w14:paraId="02FB36D8"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1281C30F" w14:textId="77777777" w:rsidR="00225E72" w:rsidRPr="00FE6E20" w:rsidRDefault="00225E72"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1724C49C"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пространствами</w:t>
            </w:r>
          </w:p>
        </w:tc>
        <w:tc>
          <w:tcPr>
            <w:tcW w:w="2107" w:type="dxa"/>
            <w:tcBorders>
              <w:top w:val="single" w:sz="4" w:space="0" w:color="auto"/>
              <w:left w:val="single" w:sz="4" w:space="0" w:color="auto"/>
              <w:bottom w:val="single" w:sz="4" w:space="0" w:color="auto"/>
              <w:right w:val="single" w:sz="4" w:space="0" w:color="auto"/>
            </w:tcBorders>
          </w:tcPr>
          <w:p w14:paraId="789743F3"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w:t>
            </w:r>
          </w:p>
        </w:tc>
        <w:tc>
          <w:tcPr>
            <w:tcW w:w="4469" w:type="dxa"/>
            <w:tcBorders>
              <w:top w:val="single" w:sz="4" w:space="0" w:color="auto"/>
              <w:left w:val="single" w:sz="4" w:space="0" w:color="auto"/>
              <w:bottom w:val="single" w:sz="4" w:space="0" w:color="auto"/>
              <w:right w:val="single" w:sz="4" w:space="0" w:color="auto"/>
            </w:tcBorders>
          </w:tcPr>
          <w:p w14:paraId="5E16B2B8"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становлен в соответствии с требованиями:</w:t>
            </w:r>
          </w:p>
          <w:p w14:paraId="27D316FC"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1. "СП 42.13330.2016. Свод правил. Градостроительство. Планировка и застройка городских и сельских поселений. Актуализированная редакция СНиП 2.07.01-89";</w:t>
            </w:r>
          </w:p>
          <w:p w14:paraId="682588BA"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2. </w:t>
            </w:r>
            <w:hyperlink r:id="rId11" w:history="1">
              <w:r w:rsidRPr="00FE6E20">
                <w:rPr>
                  <w:rFonts w:eastAsia="Times New Roman" w:cs="Times New Roman"/>
                  <w:color w:val="0000FF"/>
                  <w:sz w:val="24"/>
                  <w:szCs w:val="24"/>
                </w:rPr>
                <w:t>Приказа</w:t>
              </w:r>
            </w:hyperlink>
            <w:r w:rsidRPr="00FE6E20">
              <w:rPr>
                <w:rFonts w:eastAsia="Times New Roman" w:cs="Times New Roman"/>
                <w:sz w:val="24"/>
                <w:szCs w:val="24"/>
              </w:rPr>
              <w:t xml:space="preserve"> Минстроя России от 29.12.2021 N 1042/пр "Об утверждении методических рекомендаций по разработке норм и правил по благоустройству территории муниципальных образований".</w:t>
            </w:r>
          </w:p>
        </w:tc>
      </w:tr>
      <w:tr w:rsidR="00225E72" w:rsidRPr="00FE6E20" w14:paraId="0B70BAE4" w14:textId="77777777" w:rsidTr="00BA7730">
        <w:tc>
          <w:tcPr>
            <w:tcW w:w="744" w:type="dxa"/>
            <w:vMerge/>
            <w:tcBorders>
              <w:top w:val="single" w:sz="4" w:space="0" w:color="auto"/>
              <w:left w:val="single" w:sz="4" w:space="0" w:color="auto"/>
              <w:bottom w:val="single" w:sz="4" w:space="0" w:color="auto"/>
              <w:right w:val="single" w:sz="4" w:space="0" w:color="auto"/>
            </w:tcBorders>
          </w:tcPr>
          <w:p w14:paraId="7A73A5D3" w14:textId="77777777" w:rsidR="00225E72" w:rsidRPr="00FE6E20" w:rsidRDefault="00225E72"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41AD9A0C" w14:textId="77777777" w:rsidR="00225E72" w:rsidRPr="00FE6E20" w:rsidRDefault="00225E72"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3BFB9BA5"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3E8EE840"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2"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225E72" w:rsidRPr="00FE6E20" w14:paraId="1925C2D1"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7EBE75EC" w14:textId="77777777" w:rsidR="00225E72" w:rsidRPr="00FE6E20" w:rsidRDefault="00225E72"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6BBEC84E"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Детские игровые площадки, универсальные спортивные площадки</w:t>
            </w:r>
          </w:p>
        </w:tc>
        <w:tc>
          <w:tcPr>
            <w:tcW w:w="2107" w:type="dxa"/>
            <w:tcBorders>
              <w:top w:val="single" w:sz="4" w:space="0" w:color="auto"/>
              <w:left w:val="single" w:sz="4" w:space="0" w:color="auto"/>
              <w:bottom w:val="single" w:sz="4" w:space="0" w:color="auto"/>
              <w:right w:val="single" w:sz="4" w:space="0" w:color="auto"/>
            </w:tcBorders>
          </w:tcPr>
          <w:p w14:paraId="111755FE"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474ABC47"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3"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4"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225E72" w:rsidRPr="00FE6E20" w14:paraId="572CCF7E" w14:textId="77777777" w:rsidTr="00BA7730">
        <w:tc>
          <w:tcPr>
            <w:tcW w:w="744" w:type="dxa"/>
            <w:vMerge/>
            <w:tcBorders>
              <w:top w:val="single" w:sz="4" w:space="0" w:color="auto"/>
              <w:left w:val="single" w:sz="4" w:space="0" w:color="auto"/>
              <w:bottom w:val="single" w:sz="4" w:space="0" w:color="auto"/>
              <w:right w:val="single" w:sz="4" w:space="0" w:color="auto"/>
            </w:tcBorders>
          </w:tcPr>
          <w:p w14:paraId="58AF894A" w14:textId="77777777" w:rsidR="00225E72" w:rsidRPr="00FE6E20" w:rsidRDefault="00225E72"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6132D304" w14:textId="77777777" w:rsidR="00225E72" w:rsidRPr="00FE6E20" w:rsidRDefault="00225E72"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75D6394F"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садовый земельный участок</w:t>
            </w:r>
          </w:p>
        </w:tc>
        <w:tc>
          <w:tcPr>
            <w:tcW w:w="4469" w:type="dxa"/>
            <w:tcBorders>
              <w:top w:val="single" w:sz="4" w:space="0" w:color="auto"/>
              <w:left w:val="single" w:sz="4" w:space="0" w:color="auto"/>
              <w:bottom w:val="single" w:sz="4" w:space="0" w:color="auto"/>
              <w:right w:val="single" w:sz="4" w:space="0" w:color="auto"/>
            </w:tcBorders>
          </w:tcPr>
          <w:p w14:paraId="36618B61"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В соответствии с "СП 53.13330.2019. Свод правил. Планировка и застройка территории ведения гражданами садоводства. Здания и сооружения (СНиП 30-02-97* Планировка и застройка территории садоводческих (дачных) объединений граждан, здания и сооружения)".</w:t>
            </w:r>
          </w:p>
        </w:tc>
      </w:tr>
      <w:tr w:rsidR="00225E72" w:rsidRPr="00FE6E20" w14:paraId="10BD8A9E" w14:textId="77777777" w:rsidTr="00BA7730">
        <w:tc>
          <w:tcPr>
            <w:tcW w:w="744" w:type="dxa"/>
            <w:tcBorders>
              <w:top w:val="single" w:sz="4" w:space="0" w:color="auto"/>
              <w:left w:val="single" w:sz="4" w:space="0" w:color="auto"/>
              <w:bottom w:val="single" w:sz="4" w:space="0" w:color="auto"/>
              <w:right w:val="single" w:sz="4" w:space="0" w:color="auto"/>
            </w:tcBorders>
          </w:tcPr>
          <w:p w14:paraId="6D210B02" w14:textId="77777777" w:rsidR="00225E72" w:rsidRPr="00FE6E20" w:rsidRDefault="00225E72"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2</w:t>
            </w:r>
          </w:p>
        </w:tc>
        <w:tc>
          <w:tcPr>
            <w:tcW w:w="2381" w:type="dxa"/>
            <w:tcBorders>
              <w:top w:val="single" w:sz="4" w:space="0" w:color="auto"/>
              <w:left w:val="single" w:sz="4" w:space="0" w:color="auto"/>
              <w:bottom w:val="single" w:sz="4" w:space="0" w:color="auto"/>
              <w:right w:val="single" w:sz="4" w:space="0" w:color="auto"/>
            </w:tcBorders>
          </w:tcPr>
          <w:p w14:paraId="27B03DB2"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занятия физкультурой</w:t>
            </w:r>
          </w:p>
        </w:tc>
        <w:tc>
          <w:tcPr>
            <w:tcW w:w="2107" w:type="dxa"/>
            <w:tcBorders>
              <w:top w:val="single" w:sz="4" w:space="0" w:color="auto"/>
              <w:left w:val="single" w:sz="4" w:space="0" w:color="auto"/>
              <w:bottom w:val="single" w:sz="4" w:space="0" w:color="auto"/>
              <w:right w:val="single" w:sz="4" w:space="0" w:color="auto"/>
            </w:tcBorders>
          </w:tcPr>
          <w:p w14:paraId="2F3B93C8"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1BA12963"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5"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6"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225E72" w:rsidRPr="00FE6E20" w14:paraId="11D67471" w14:textId="77777777" w:rsidTr="00BA7730">
        <w:tc>
          <w:tcPr>
            <w:tcW w:w="744" w:type="dxa"/>
            <w:tcBorders>
              <w:top w:val="single" w:sz="4" w:space="0" w:color="auto"/>
              <w:left w:val="single" w:sz="4" w:space="0" w:color="auto"/>
              <w:bottom w:val="single" w:sz="4" w:space="0" w:color="auto"/>
              <w:right w:val="single" w:sz="4" w:space="0" w:color="auto"/>
            </w:tcBorders>
          </w:tcPr>
          <w:p w14:paraId="527B8618" w14:textId="77777777" w:rsidR="00225E72" w:rsidRPr="00FE6E20" w:rsidRDefault="00225E72" w:rsidP="00BA7730">
            <w:pPr>
              <w:widowControl w:val="0"/>
              <w:autoSpaceDE w:val="0"/>
              <w:autoSpaceDN w:val="0"/>
              <w:jc w:val="center"/>
              <w:rPr>
                <w:rFonts w:eastAsia="Times New Roman" w:cs="Times New Roman"/>
                <w:sz w:val="24"/>
                <w:szCs w:val="24"/>
              </w:rPr>
            </w:pPr>
            <w:r>
              <w:rPr>
                <w:rFonts w:eastAsia="Times New Roman" w:cs="Times New Roman"/>
                <w:sz w:val="24"/>
                <w:szCs w:val="24"/>
              </w:rPr>
              <w:lastRenderedPageBreak/>
              <w:t>1</w:t>
            </w:r>
            <w:r w:rsidRPr="00FE6E20">
              <w:rPr>
                <w:rFonts w:eastAsia="Times New Roman" w:cs="Times New Roman"/>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67D4377C"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отдыха взрослого населения</w:t>
            </w:r>
          </w:p>
        </w:tc>
        <w:tc>
          <w:tcPr>
            <w:tcW w:w="2107" w:type="dxa"/>
            <w:tcBorders>
              <w:top w:val="single" w:sz="4" w:space="0" w:color="auto"/>
              <w:left w:val="single" w:sz="4" w:space="0" w:color="auto"/>
              <w:bottom w:val="single" w:sz="4" w:space="0" w:color="auto"/>
              <w:right w:val="single" w:sz="4" w:space="0" w:color="auto"/>
            </w:tcBorders>
          </w:tcPr>
          <w:p w14:paraId="5361780C"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5D4742B1"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оказатель установлен в соответствии с требованиями "СП 476.1325800.2020. Свод правил. Территории городских и сельских поселений. Правила планировки, застройки и благоустройства жилых микрорайонов".</w:t>
            </w:r>
          </w:p>
        </w:tc>
      </w:tr>
      <w:tr w:rsidR="00225E72" w:rsidRPr="00FE6E20" w14:paraId="77AD947E" w14:textId="77777777" w:rsidTr="00BA7730">
        <w:tc>
          <w:tcPr>
            <w:tcW w:w="744" w:type="dxa"/>
            <w:tcBorders>
              <w:top w:val="single" w:sz="4" w:space="0" w:color="auto"/>
              <w:left w:val="single" w:sz="4" w:space="0" w:color="auto"/>
              <w:bottom w:val="single" w:sz="4" w:space="0" w:color="auto"/>
              <w:right w:val="single" w:sz="4" w:space="0" w:color="auto"/>
            </w:tcBorders>
          </w:tcPr>
          <w:p w14:paraId="6B3DDB5B" w14:textId="77777777" w:rsidR="00225E72" w:rsidRPr="00FE6E20" w:rsidRDefault="00225E72"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3F1516C3"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выгула животных</w:t>
            </w:r>
          </w:p>
        </w:tc>
        <w:tc>
          <w:tcPr>
            <w:tcW w:w="2107" w:type="dxa"/>
            <w:tcBorders>
              <w:top w:val="single" w:sz="4" w:space="0" w:color="auto"/>
              <w:left w:val="single" w:sz="4" w:space="0" w:color="auto"/>
              <w:bottom w:val="single" w:sz="4" w:space="0" w:color="auto"/>
              <w:right w:val="single" w:sz="4" w:space="0" w:color="auto"/>
            </w:tcBorders>
          </w:tcPr>
          <w:p w14:paraId="2717157A"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3B9FAC9B"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7"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225E72" w:rsidRPr="00FE6E20" w14:paraId="25E578C3"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59268BF9" w14:textId="77777777" w:rsidR="00225E72" w:rsidRPr="00FE6E20" w:rsidRDefault="00225E72" w:rsidP="00BA7730">
            <w:pPr>
              <w:widowControl w:val="0"/>
              <w:autoSpaceDE w:val="0"/>
              <w:autoSpaceDN w:val="0"/>
              <w:jc w:val="center"/>
              <w:rPr>
                <w:rFonts w:eastAsia="Times New Roman" w:cs="Times New Roman"/>
                <w:sz w:val="24"/>
                <w:szCs w:val="24"/>
              </w:rPr>
            </w:pPr>
            <w:r>
              <w:rPr>
                <w:rFonts w:eastAsia="Times New Roman" w:cs="Times New Roman"/>
                <w:sz w:val="24"/>
                <w:szCs w:val="24"/>
              </w:rPr>
              <w:t>2</w:t>
            </w:r>
          </w:p>
        </w:tc>
        <w:tc>
          <w:tcPr>
            <w:tcW w:w="2381" w:type="dxa"/>
            <w:vMerge w:val="restart"/>
            <w:tcBorders>
              <w:top w:val="single" w:sz="4" w:space="0" w:color="auto"/>
              <w:left w:val="single" w:sz="4" w:space="0" w:color="auto"/>
              <w:bottom w:val="single" w:sz="4" w:space="0" w:color="auto"/>
              <w:right w:val="single" w:sz="4" w:space="0" w:color="auto"/>
            </w:tcBorders>
          </w:tcPr>
          <w:p w14:paraId="36D4C65E"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туалетами</w:t>
            </w:r>
          </w:p>
        </w:tc>
        <w:tc>
          <w:tcPr>
            <w:tcW w:w="2107" w:type="dxa"/>
            <w:tcBorders>
              <w:top w:val="single" w:sz="4" w:space="0" w:color="auto"/>
              <w:left w:val="single" w:sz="4" w:space="0" w:color="auto"/>
              <w:bottom w:val="single" w:sz="4" w:space="0" w:color="auto"/>
              <w:right w:val="single" w:sz="4" w:space="0" w:color="auto"/>
            </w:tcBorders>
          </w:tcPr>
          <w:p w14:paraId="1BCAE81B"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1 место на 500 посетителей</w:t>
            </w:r>
          </w:p>
        </w:tc>
        <w:tc>
          <w:tcPr>
            <w:tcW w:w="4469" w:type="dxa"/>
            <w:tcBorders>
              <w:top w:val="single" w:sz="4" w:space="0" w:color="auto"/>
              <w:left w:val="single" w:sz="4" w:space="0" w:color="auto"/>
              <w:bottom w:val="single" w:sz="4" w:space="0" w:color="auto"/>
              <w:right w:val="single" w:sz="4" w:space="0" w:color="auto"/>
            </w:tcBorders>
          </w:tcPr>
          <w:p w14:paraId="5237131F"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требованиями </w:t>
            </w:r>
            <w:hyperlink r:id="rId18" w:history="1">
              <w:r w:rsidRPr="00FE6E20">
                <w:rPr>
                  <w:rFonts w:eastAsia="Times New Roman" w:cs="Times New Roman"/>
                  <w:color w:val="0000FF"/>
                  <w:sz w:val="24"/>
                  <w:szCs w:val="24"/>
                </w:rPr>
                <w:t>постановления</w:t>
              </w:r>
            </w:hyperlink>
            <w:r w:rsidRPr="00FE6E20">
              <w:rPr>
                <w:rFonts w:eastAsia="Times New Roman" w:cs="Times New Roman"/>
                <w:sz w:val="24"/>
                <w:szCs w:val="24"/>
              </w:rPr>
              <w:t xml:space="preserve"> Главного государственного санитарного врача РФ от 28.01.2021 N 3 (ред. от 14.02.2022) "Об утверждении санитарных правил и норм 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p>
        </w:tc>
      </w:tr>
      <w:tr w:rsidR="00225E72" w:rsidRPr="00FE6E20" w14:paraId="31667A90" w14:textId="77777777" w:rsidTr="00BA7730">
        <w:tc>
          <w:tcPr>
            <w:tcW w:w="744" w:type="dxa"/>
            <w:vMerge/>
            <w:tcBorders>
              <w:top w:val="single" w:sz="4" w:space="0" w:color="auto"/>
              <w:left w:val="single" w:sz="4" w:space="0" w:color="auto"/>
              <w:bottom w:val="single" w:sz="4" w:space="0" w:color="auto"/>
              <w:right w:val="single" w:sz="4" w:space="0" w:color="auto"/>
            </w:tcBorders>
          </w:tcPr>
          <w:p w14:paraId="6F5684EA" w14:textId="77777777" w:rsidR="00225E72" w:rsidRPr="00FE6E20" w:rsidRDefault="00225E72"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6535E810" w14:textId="77777777" w:rsidR="00225E72" w:rsidRPr="00FE6E20" w:rsidRDefault="00225E72"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0148CBF"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0F685A8D" w14:textId="77777777" w:rsidR="00225E72" w:rsidRPr="00FE6E20" w:rsidRDefault="00225E72"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9"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bl>
    <w:p w14:paraId="4378A7A6" w14:textId="77777777" w:rsidR="00225E72" w:rsidRDefault="00225E72" w:rsidP="00225E72">
      <w:pPr>
        <w:pStyle w:val="FirstParagraph"/>
        <w:spacing w:before="0" w:after="0"/>
        <w:rPr>
          <w:rFonts w:ascii="Times New Roman" w:hAnsi="Times New Roman" w:cs="Times New Roman"/>
          <w:b/>
          <w:sz w:val="26"/>
          <w:szCs w:val="26"/>
          <w:lang w:val="ru-RU"/>
        </w:rPr>
      </w:pPr>
    </w:p>
    <w:p w14:paraId="06C47422" w14:textId="77777777" w:rsidR="00225E72" w:rsidRDefault="00225E72" w:rsidP="00225E72">
      <w:pPr>
        <w:pStyle w:val="FirstParagraph"/>
        <w:spacing w:before="0" w:after="0"/>
        <w:rPr>
          <w:rFonts w:ascii="Times New Roman" w:hAnsi="Times New Roman" w:cs="Times New Roman"/>
          <w:b/>
          <w:sz w:val="26"/>
          <w:szCs w:val="26"/>
          <w:lang w:val="ru-RU"/>
        </w:rPr>
      </w:pPr>
    </w:p>
    <w:p w14:paraId="39A7F440" w14:textId="77777777" w:rsidR="00225E72" w:rsidRDefault="00225E72" w:rsidP="00225E72">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t>2.4. Обоснование расчетных показателей.</w:t>
      </w:r>
      <w:r w:rsidRPr="00C47CB8">
        <w:rPr>
          <w:rFonts w:ascii="Times New Roman" w:hAnsi="Times New Roman" w:cs="Times New Roman"/>
          <w:sz w:val="26"/>
          <w:szCs w:val="26"/>
          <w:lang w:val="ru-RU"/>
        </w:rPr>
        <w:t xml:space="preserve"> </w:t>
      </w:r>
    </w:p>
    <w:p w14:paraId="7B52020E" w14:textId="77777777" w:rsidR="00225E72" w:rsidRPr="00C47CB8" w:rsidRDefault="00225E72" w:rsidP="00225E72">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1. Обоснованная подготовка расчетных показателей базируется на:</w:t>
      </w:r>
    </w:p>
    <w:p w14:paraId="1425C5E1" w14:textId="77777777" w:rsidR="00225E72" w:rsidRPr="00C47CB8" w:rsidRDefault="00225E72" w:rsidP="00225E72">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r w:rsidRPr="00C47CB8">
        <w:rPr>
          <w:rFonts w:ascii="Times New Roman" w:hAnsi="Times New Roman" w:cs="Times New Roman"/>
          <w:sz w:val="26"/>
          <w:szCs w:val="26"/>
          <w:lang w:val="ru-RU"/>
        </w:rPr>
        <w:t>применении и соблюдении требований и норм, связанных с градостроительной деятельностью, содержащихся:</w:t>
      </w:r>
    </w:p>
    <w:p w14:paraId="082506B5"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Российской Федерации;</w:t>
      </w:r>
    </w:p>
    <w:p w14:paraId="0F7F098D"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Ульяновской области;</w:t>
      </w:r>
    </w:p>
    <w:p w14:paraId="179E17C1"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нормативных правовых актах </w:t>
      </w:r>
      <w:r>
        <w:rPr>
          <w:rFonts w:cs="Times New Roman"/>
          <w:sz w:val="26"/>
          <w:szCs w:val="26"/>
        </w:rPr>
        <w:t>Мелекесского</w:t>
      </w:r>
      <w:r w:rsidRPr="00C47CB8">
        <w:rPr>
          <w:rFonts w:cs="Times New Roman"/>
          <w:sz w:val="26"/>
          <w:szCs w:val="26"/>
        </w:rPr>
        <w:t xml:space="preserve"> муниципального района;</w:t>
      </w:r>
    </w:p>
    <w:p w14:paraId="2701FD10"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муниципальных правовых актах </w:t>
      </w:r>
      <w:r>
        <w:rPr>
          <w:rFonts w:cs="Times New Roman"/>
          <w:sz w:val="26"/>
          <w:szCs w:val="26"/>
        </w:rPr>
        <w:t>Новосёлкинского</w:t>
      </w:r>
      <w:r w:rsidRPr="00C47CB8">
        <w:rPr>
          <w:rFonts w:cs="Times New Roman"/>
          <w:sz w:val="26"/>
          <w:szCs w:val="26"/>
        </w:rPr>
        <w:t xml:space="preserve"> сельского поселения;</w:t>
      </w:r>
    </w:p>
    <w:p w14:paraId="12562043"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ациональных стандартах и сводах правил;</w:t>
      </w:r>
    </w:p>
    <w:p w14:paraId="0D206ED4" w14:textId="77777777" w:rsidR="00225E72" w:rsidRPr="00C47CB8" w:rsidRDefault="00225E72" w:rsidP="00225E72">
      <w:pPr>
        <w:pStyle w:val="Compact"/>
        <w:numPr>
          <w:ilvl w:val="0"/>
          <w:numId w:val="20"/>
        </w:numPr>
        <w:spacing w:before="0" w:after="0"/>
        <w:jc w:val="both"/>
        <w:rPr>
          <w:rFonts w:ascii="Times New Roman" w:hAnsi="Times New Roman" w:cs="Times New Roman"/>
          <w:sz w:val="26"/>
          <w:szCs w:val="26"/>
        </w:rPr>
      </w:pPr>
      <w:r w:rsidRPr="00C47CB8">
        <w:rPr>
          <w:rFonts w:ascii="Times New Roman" w:hAnsi="Times New Roman" w:cs="Times New Roman"/>
          <w:sz w:val="26"/>
          <w:szCs w:val="26"/>
        </w:rPr>
        <w:t>соблюдении:</w:t>
      </w:r>
    </w:p>
    <w:p w14:paraId="30486F3E" w14:textId="77777777" w:rsidR="00225E72" w:rsidRPr="00F17FC6" w:rsidRDefault="00225E72" w:rsidP="00225E72">
      <w:pPr>
        <w:rPr>
          <w:rFonts w:cs="Times New Roman"/>
          <w:sz w:val="26"/>
          <w:szCs w:val="26"/>
        </w:rPr>
      </w:pPr>
      <w:r>
        <w:rPr>
          <w:rFonts w:cs="Times New Roman"/>
          <w:sz w:val="26"/>
          <w:szCs w:val="26"/>
        </w:rPr>
        <w:lastRenderedPageBreak/>
        <w:t>-</w:t>
      </w:r>
      <w:r>
        <w:rPr>
          <w:rFonts w:cs="Times New Roman"/>
          <w:sz w:val="26"/>
          <w:szCs w:val="26"/>
        </w:rPr>
        <w:tab/>
      </w:r>
      <w:r w:rsidRPr="00F17FC6">
        <w:rPr>
          <w:rFonts w:cs="Times New Roman"/>
          <w:sz w:val="26"/>
          <w:szCs w:val="26"/>
        </w:rPr>
        <w:t>технических регламентов;</w:t>
      </w:r>
    </w:p>
    <w:p w14:paraId="65E06826" w14:textId="77777777" w:rsidR="00225E72" w:rsidRPr="00F17FC6" w:rsidRDefault="00225E72" w:rsidP="00225E72">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региональных нормативов градостроительного проектирования Ульяновской</w:t>
      </w:r>
    </w:p>
    <w:p w14:paraId="6D0876B5" w14:textId="77777777" w:rsidR="00225E72" w:rsidRPr="00F17FC6" w:rsidRDefault="00225E72" w:rsidP="00225E72">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14:paraId="78BEF616" w14:textId="77777777" w:rsidR="00225E72" w:rsidRPr="00C47CB8" w:rsidRDefault="00225E72" w:rsidP="00225E72">
      <w:pPr>
        <w:pStyle w:val="Compact"/>
        <w:numPr>
          <w:ilvl w:val="0"/>
          <w:numId w:val="21"/>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чете показателей и данных, содержащихся:</w:t>
      </w:r>
    </w:p>
    <w:p w14:paraId="50F39F67"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планах и программах комплексного социально-экономического развития </w:t>
      </w:r>
      <w:r>
        <w:rPr>
          <w:rFonts w:cs="Times New Roman"/>
          <w:sz w:val="26"/>
          <w:szCs w:val="26"/>
        </w:rPr>
        <w:t>___</w:t>
      </w:r>
      <w:r w:rsidRPr="00C47CB8">
        <w:rPr>
          <w:rFonts w:cs="Times New Roman"/>
          <w:sz w:val="26"/>
          <w:szCs w:val="26"/>
        </w:rPr>
        <w:t xml:space="preserve"> сельского поселения, при реализации которых осуществляется создание объектов местного значения поселения;</w:t>
      </w:r>
    </w:p>
    <w:p w14:paraId="2D372489"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r>
        <w:rPr>
          <w:rFonts w:cs="Times New Roman"/>
          <w:sz w:val="26"/>
          <w:szCs w:val="26"/>
        </w:rPr>
        <w:t>Новосёлкинского</w:t>
      </w:r>
      <w:r w:rsidRPr="00C47CB8">
        <w:rPr>
          <w:rFonts w:cs="Times New Roman"/>
          <w:sz w:val="26"/>
          <w:szCs w:val="26"/>
        </w:rPr>
        <w:t xml:space="preserve"> сельского поселения;</w:t>
      </w:r>
    </w:p>
    <w:p w14:paraId="378167BF"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документах территориального планирования Российской Федерации и Ульяновской области;</w:t>
      </w:r>
    </w:p>
    <w:p w14:paraId="7A75EB44"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документах территориального планирования </w:t>
      </w:r>
      <w:r>
        <w:rPr>
          <w:rFonts w:cs="Times New Roman"/>
          <w:sz w:val="26"/>
          <w:szCs w:val="26"/>
        </w:rPr>
        <w:t>Новосёлкинского</w:t>
      </w:r>
      <w:r w:rsidRPr="00C47CB8">
        <w:rPr>
          <w:rFonts w:cs="Times New Roman"/>
          <w:sz w:val="26"/>
          <w:szCs w:val="26"/>
        </w:rPr>
        <w:t xml:space="preserve"> сельского поселения и материалах по их обоснованию;</w:t>
      </w:r>
    </w:p>
    <w:p w14:paraId="18CF8A97"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проектах планировки территории, предусматривающих размещение объектов местного значения поселения;</w:t>
      </w:r>
    </w:p>
    <w:p w14:paraId="6D047222"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методических материалах в области градостроительной деятельности;</w:t>
      </w:r>
    </w:p>
    <w:p w14:paraId="5E9B73CB" w14:textId="77777777" w:rsidR="00225E72" w:rsidRPr="00C47CB8" w:rsidRDefault="00225E72" w:rsidP="00225E72">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корректном применении математических методов при расчете значений показателей местных нормативов.</w:t>
      </w:r>
    </w:p>
    <w:p w14:paraId="0CB60CE3" w14:textId="77777777" w:rsidR="00225E72" w:rsidRPr="00C47CB8" w:rsidRDefault="00225E72" w:rsidP="00225E72">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14:paraId="3F1927A6" w14:textId="77777777" w:rsidR="00225E72" w:rsidRDefault="00225E72" w:rsidP="00225E72">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
    <w:p w14:paraId="4312D436" w14:textId="77777777" w:rsidR="00225E72" w:rsidRPr="00C47CB8" w:rsidRDefault="00225E72" w:rsidP="00225E72">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14:paraId="4463EB57" w14:textId="77777777" w:rsidR="00225E72" w:rsidRPr="00C47CB8" w:rsidRDefault="00225E72" w:rsidP="00225E72">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14:paraId="48484CA2"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местимость (производительность, мощность, количество мест) объекта;</w:t>
      </w:r>
    </w:p>
    <w:p w14:paraId="18B0CF80" w14:textId="77777777" w:rsidR="00225E72" w:rsidRPr="00DD1071" w:rsidRDefault="00225E72" w:rsidP="00225E72">
      <w:pPr>
        <w:rPr>
          <w:rFonts w:cs="Times New Roman"/>
          <w:sz w:val="26"/>
          <w:szCs w:val="26"/>
        </w:rPr>
      </w:pPr>
      <w:r>
        <w:rPr>
          <w:rFonts w:cs="Times New Roman"/>
          <w:sz w:val="26"/>
          <w:szCs w:val="26"/>
        </w:rPr>
        <w:t>-</w:t>
      </w:r>
      <w:r>
        <w:rPr>
          <w:rFonts w:cs="Times New Roman"/>
          <w:sz w:val="26"/>
          <w:szCs w:val="26"/>
        </w:rPr>
        <w:tab/>
      </w:r>
      <w:r w:rsidRPr="00DD1071">
        <w:rPr>
          <w:rFonts w:cs="Times New Roman"/>
          <w:sz w:val="26"/>
          <w:szCs w:val="26"/>
        </w:rPr>
        <w:t>количество единиц объектов;</w:t>
      </w:r>
    </w:p>
    <w:p w14:paraId="52152383" w14:textId="77777777" w:rsidR="00225E72" w:rsidRPr="00C47CB8" w:rsidRDefault="00225E72" w:rsidP="00225E72">
      <w:pPr>
        <w:rPr>
          <w:rFonts w:cs="Times New Roman"/>
          <w:sz w:val="26"/>
          <w:szCs w:val="26"/>
        </w:rPr>
      </w:pPr>
      <w:r>
        <w:rPr>
          <w:rFonts w:cs="Times New Roman"/>
          <w:sz w:val="26"/>
          <w:szCs w:val="26"/>
        </w:rPr>
        <w:lastRenderedPageBreak/>
        <w:t>-</w:t>
      </w:r>
      <w:r>
        <w:rPr>
          <w:rFonts w:cs="Times New Roman"/>
          <w:sz w:val="26"/>
          <w:szCs w:val="26"/>
        </w:rPr>
        <w:tab/>
      </w:r>
      <w:r w:rsidRPr="00C47CB8">
        <w:rPr>
          <w:rFonts w:cs="Times New Roman"/>
          <w:sz w:val="26"/>
          <w:szCs w:val="26"/>
        </w:rPr>
        <w:t>площадь объекта, его помещений и (или) территории земельного участка, необходимой для размещения объекта;</w:t>
      </w:r>
    </w:p>
    <w:p w14:paraId="10003368"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иные нормируемые показатели, характеризующие объект.</w:t>
      </w:r>
    </w:p>
    <w:p w14:paraId="72C0D5F3" w14:textId="77777777" w:rsidR="00225E72" w:rsidRPr="00C47CB8" w:rsidRDefault="00225E72" w:rsidP="00225E72">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14:paraId="6ADCBBD1"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14:paraId="311E3A89"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f2"/>
        <w:tblW w:w="0" w:type="auto"/>
        <w:tblLook w:val="04A0" w:firstRow="1" w:lastRow="0" w:firstColumn="1" w:lastColumn="0" w:noHBand="0" w:noVBand="1"/>
      </w:tblPr>
      <w:tblGrid>
        <w:gridCol w:w="1242"/>
        <w:gridCol w:w="8505"/>
      </w:tblGrid>
      <w:tr w:rsidR="00225E72" w:rsidRPr="00647BD3" w14:paraId="74E42170" w14:textId="77777777" w:rsidTr="00BA7730">
        <w:tc>
          <w:tcPr>
            <w:tcW w:w="1242" w:type="dxa"/>
          </w:tcPr>
          <w:p w14:paraId="6FB86C1D"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14:paraId="11188648"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225E72" w:rsidRPr="00647BD3" w14:paraId="6D4AD100" w14:textId="77777777" w:rsidTr="00BA7730">
        <w:tc>
          <w:tcPr>
            <w:tcW w:w="1242" w:type="dxa"/>
          </w:tcPr>
          <w:p w14:paraId="6EE3C91C"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14:paraId="33A72817"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14:paraId="2EB9CA01"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
          <w:p w14:paraId="2887656D" w14:textId="77777777" w:rsidR="00225E72" w:rsidRPr="00032B65" w:rsidRDefault="00225E72" w:rsidP="00BA7730">
            <w:pPr>
              <w:pStyle w:val="af3"/>
              <w:spacing w:before="0" w:after="0"/>
              <w:ind w:left="57"/>
              <w:jc w:val="center"/>
              <w:rPr>
                <w:rFonts w:ascii="Times New Roman" w:hAnsi="Times New Roman" w:cs="Times New Roman"/>
                <w:lang w:val="ru-RU"/>
              </w:rPr>
            </w:pPr>
          </w:p>
        </w:tc>
      </w:tr>
      <w:tr w:rsidR="00225E72" w:rsidRPr="00647BD3" w14:paraId="6B554C1F" w14:textId="77777777" w:rsidTr="00BA7730">
        <w:tc>
          <w:tcPr>
            <w:tcW w:w="1242" w:type="dxa"/>
          </w:tcPr>
          <w:p w14:paraId="6A40D500"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14:paraId="54383F55" w14:textId="77777777" w:rsidR="00225E72" w:rsidRPr="00032B65" w:rsidRDefault="00225E72" w:rsidP="00BA7730">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
          <w:p w14:paraId="0CE29405" w14:textId="77777777" w:rsidR="00225E72" w:rsidRPr="00032B65" w:rsidRDefault="00225E72"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225E72" w:rsidRPr="00647BD3" w14:paraId="2DBA006F" w14:textId="77777777" w:rsidTr="00BA7730">
        <w:tc>
          <w:tcPr>
            <w:tcW w:w="1242" w:type="dxa"/>
          </w:tcPr>
          <w:p w14:paraId="425625F7"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14:paraId="7DFB535D" w14:textId="77777777" w:rsidR="00225E72" w:rsidRPr="00032B65" w:rsidRDefault="00225E72"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существующее положение: 2 библиотеки и 2 объекта культуры и досуга.</w:t>
            </w:r>
          </w:p>
        </w:tc>
      </w:tr>
      <w:tr w:rsidR="00225E72" w:rsidRPr="00647BD3" w14:paraId="261C4497" w14:textId="77777777" w:rsidTr="00BA7730">
        <w:tc>
          <w:tcPr>
            <w:tcW w:w="1242" w:type="dxa"/>
          </w:tcPr>
          <w:p w14:paraId="53AF80A8"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4.</w:t>
            </w:r>
          </w:p>
        </w:tc>
        <w:tc>
          <w:tcPr>
            <w:tcW w:w="8505" w:type="dxa"/>
          </w:tcPr>
          <w:p w14:paraId="0EE7A12C"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14:paraId="671EDD4A"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w:t>
            </w:r>
            <w:r w:rsidRPr="00032B65">
              <w:rPr>
                <w:rFonts w:ascii="Times New Roman" w:hAnsi="Times New Roman" w:cs="Times New Roman"/>
                <w:lang w:val="ru-RU"/>
              </w:rPr>
              <w:lastRenderedPageBreak/>
              <w:t>размещаемых на них жилых домов устанавливаются в градостроительных регламентах правил землепользования и застройки.</w:t>
            </w:r>
          </w:p>
        </w:tc>
      </w:tr>
      <w:tr w:rsidR="00225E72" w:rsidRPr="00647BD3" w14:paraId="168B26B6" w14:textId="77777777" w:rsidTr="00BA7730">
        <w:tc>
          <w:tcPr>
            <w:tcW w:w="1242" w:type="dxa"/>
          </w:tcPr>
          <w:p w14:paraId="25800D21"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5.</w:t>
            </w:r>
          </w:p>
        </w:tc>
        <w:tc>
          <w:tcPr>
            <w:tcW w:w="8505" w:type="dxa"/>
          </w:tcPr>
          <w:p w14:paraId="3C846E46"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14:paraId="3F87519D"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
          <w:p w14:paraId="4552DA3D"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225E72" w:rsidRPr="00647BD3" w14:paraId="7B6E5287" w14:textId="77777777" w:rsidTr="00BA7730">
        <w:tc>
          <w:tcPr>
            <w:tcW w:w="1242" w:type="dxa"/>
          </w:tcPr>
          <w:p w14:paraId="7358D1B5"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14:paraId="3171F26F"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225E72" w:rsidRPr="00647BD3" w14:paraId="52343276" w14:textId="77777777" w:rsidTr="00BA7730">
        <w:tc>
          <w:tcPr>
            <w:tcW w:w="1242" w:type="dxa"/>
          </w:tcPr>
          <w:p w14:paraId="52610CD0"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14:paraId="7035667E"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14:paraId="4BA9F54C"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225E72" w:rsidRPr="00647BD3" w14:paraId="0F132B68" w14:textId="77777777" w:rsidTr="00BA7730">
        <w:tc>
          <w:tcPr>
            <w:tcW w:w="1242" w:type="dxa"/>
          </w:tcPr>
          <w:p w14:paraId="3780A824" w14:textId="77777777" w:rsidR="00225E72" w:rsidRPr="00032B65" w:rsidRDefault="00225E72"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14:paraId="5DBF4DA9" w14:textId="77777777" w:rsidR="00225E72" w:rsidRPr="00032B65" w:rsidRDefault="00225E72"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r w:rsidRPr="00032B65">
              <w:rPr>
                <w:rFonts w:ascii="Times New Roman" w:hAnsi="Times New Roman" w:cs="Times New Roman"/>
                <w:vertAlign w:val="superscript"/>
                <w:lang w:val="ru-RU"/>
              </w:rPr>
              <w:t>2</w:t>
            </w:r>
            <w:r w:rsidRPr="00032B65">
              <w:rPr>
                <w:rFonts w:ascii="Times New Roman" w:hAnsi="Times New Roman" w:cs="Times New Roman"/>
                <w:lang w:val="ru-RU"/>
              </w:rPr>
              <w:t xml:space="preserve"> на человека в соответствии с СП 42.13330.2016 (п.9.8, таблица 9.2).</w:t>
            </w:r>
          </w:p>
        </w:tc>
      </w:tr>
    </w:tbl>
    <w:p w14:paraId="6D74F48B" w14:textId="77777777" w:rsidR="00225E72" w:rsidRDefault="00225E72" w:rsidP="00225E72">
      <w:pPr>
        <w:pStyle w:val="af3"/>
        <w:spacing w:before="0" w:after="0"/>
        <w:jc w:val="center"/>
        <w:rPr>
          <w:rFonts w:ascii="Times New Roman" w:hAnsi="Times New Roman" w:cs="Times New Roman"/>
          <w:b/>
          <w:sz w:val="26"/>
          <w:szCs w:val="26"/>
          <w:lang w:val="ru-RU"/>
        </w:rPr>
      </w:pPr>
    </w:p>
    <w:p w14:paraId="3AD66871" w14:textId="77777777" w:rsidR="00225E72" w:rsidRDefault="00225E72" w:rsidP="00225E72">
      <w:pPr>
        <w:pStyle w:val="af3"/>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14:paraId="4E7178EA" w14:textId="77777777" w:rsidR="00225E72" w:rsidRPr="00885658" w:rsidRDefault="00225E72" w:rsidP="00225E72">
      <w:pPr>
        <w:pStyle w:val="af3"/>
        <w:spacing w:before="0" w:after="0"/>
        <w:jc w:val="center"/>
        <w:rPr>
          <w:rFonts w:ascii="Times New Roman" w:hAnsi="Times New Roman" w:cs="Times New Roman"/>
          <w:b/>
          <w:sz w:val="26"/>
          <w:szCs w:val="26"/>
          <w:lang w:val="ru-RU"/>
        </w:rPr>
      </w:pPr>
    </w:p>
    <w:p w14:paraId="723875E2" w14:textId="77777777" w:rsidR="00225E72" w:rsidRDefault="00225E72" w:rsidP="00225E72">
      <w:pPr>
        <w:pStyle w:val="af3"/>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14:paraId="7B0F46E0"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r w:rsidRPr="00C47CB8">
        <w:rPr>
          <w:rFonts w:ascii="Times New Roman" w:hAnsi="Times New Roman" w:cs="Times New Roman"/>
          <w:sz w:val="26"/>
          <w:szCs w:val="26"/>
          <w:lang w:val="ru-RU"/>
        </w:rPr>
        <w:t>Расчетные показатели местных нормати</w:t>
      </w:r>
      <w:r>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 xml:space="preserve">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w:t>
      </w:r>
      <w:r>
        <w:rPr>
          <w:rFonts w:ascii="Times New Roman" w:hAnsi="Times New Roman" w:cs="Times New Roman"/>
          <w:sz w:val="26"/>
          <w:szCs w:val="26"/>
          <w:lang w:val="ru-RU"/>
        </w:rPr>
        <w:t>Министерства имущественных отношений и архитектуры</w:t>
      </w:r>
      <w:r w:rsidRPr="00C47CB8">
        <w:rPr>
          <w:rFonts w:ascii="Times New Roman" w:hAnsi="Times New Roman" w:cs="Times New Roman"/>
          <w:sz w:val="26"/>
          <w:szCs w:val="26"/>
          <w:lang w:val="ru-RU"/>
        </w:rPr>
        <w:t xml:space="preserve"> Ульяновской области, органами местного самоуправления, физическими и </w:t>
      </w:r>
      <w:r w:rsidRPr="00C47CB8">
        <w:rPr>
          <w:rFonts w:ascii="Times New Roman" w:hAnsi="Times New Roman" w:cs="Times New Roman"/>
          <w:sz w:val="26"/>
          <w:szCs w:val="26"/>
          <w:lang w:val="ru-RU"/>
        </w:rPr>
        <w:lastRenderedPageBreak/>
        <w:t>юридическими лицами, а также судебными органами, как основание для разрешения споров по вопросам градостроительной деятельности.</w:t>
      </w:r>
    </w:p>
    <w:p w14:paraId="141EEF3F" w14:textId="77777777" w:rsidR="00225E72" w:rsidRPr="00C47CB8" w:rsidRDefault="00225E72" w:rsidP="00225E72">
      <w:pPr>
        <w:pStyle w:val="af3"/>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14:paraId="01CCFEB6" w14:textId="77777777" w:rsidR="00225E72" w:rsidRPr="00C47CB8" w:rsidRDefault="00225E72" w:rsidP="00225E72">
      <w:pPr>
        <w:numPr>
          <w:ilvl w:val="0"/>
          <w:numId w:val="24"/>
        </w:numPr>
        <w:ind w:left="0" w:firstLine="0"/>
        <w:jc w:val="left"/>
        <w:rPr>
          <w:rFonts w:cs="Times New Roman"/>
          <w:sz w:val="26"/>
          <w:szCs w:val="26"/>
        </w:rPr>
      </w:pPr>
      <w:r w:rsidRPr="00C47CB8">
        <w:rPr>
          <w:rFonts w:cs="Times New Roman"/>
          <w:sz w:val="26"/>
          <w:szCs w:val="26"/>
        </w:rPr>
        <w:t xml:space="preserve">генерального плана </w:t>
      </w:r>
      <w:r>
        <w:rPr>
          <w:rFonts w:cs="Times New Roman"/>
          <w:sz w:val="26"/>
          <w:szCs w:val="26"/>
        </w:rPr>
        <w:t>Новосёлкинского</w:t>
      </w:r>
      <w:r w:rsidRPr="00C47CB8">
        <w:rPr>
          <w:rFonts w:cs="Times New Roman"/>
          <w:sz w:val="26"/>
          <w:szCs w:val="26"/>
        </w:rPr>
        <w:t xml:space="preserve"> сельского поселения, изменений в генеральный план;</w:t>
      </w:r>
    </w:p>
    <w:p w14:paraId="30542FC9" w14:textId="77777777" w:rsidR="00225E72" w:rsidRPr="00C47CB8" w:rsidRDefault="00225E72" w:rsidP="00225E72">
      <w:pPr>
        <w:numPr>
          <w:ilvl w:val="0"/>
          <w:numId w:val="24"/>
        </w:numPr>
        <w:ind w:left="0" w:firstLine="0"/>
        <w:rPr>
          <w:rFonts w:cs="Times New Roman"/>
          <w:sz w:val="26"/>
          <w:szCs w:val="26"/>
        </w:rPr>
      </w:pPr>
      <w:r w:rsidRPr="00C47CB8">
        <w:rPr>
          <w:rFonts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14:paraId="28B9F72F" w14:textId="77777777" w:rsidR="00225E72" w:rsidRPr="00C47CB8" w:rsidRDefault="00225E72" w:rsidP="00225E72">
      <w:pPr>
        <w:numPr>
          <w:ilvl w:val="0"/>
          <w:numId w:val="24"/>
        </w:numPr>
        <w:ind w:left="0" w:firstLine="0"/>
        <w:rPr>
          <w:rFonts w:cs="Times New Roman"/>
          <w:sz w:val="26"/>
          <w:szCs w:val="26"/>
        </w:rPr>
      </w:pPr>
      <w:r w:rsidRPr="00C47CB8">
        <w:rPr>
          <w:rFonts w:cs="Times New Roman"/>
          <w:sz w:val="26"/>
          <w:szCs w:val="26"/>
        </w:rPr>
        <w:t xml:space="preserve">программ комплексного развития систем коммунальной, социальной и транспортной инфраструктур </w:t>
      </w:r>
      <w:r>
        <w:rPr>
          <w:rFonts w:cs="Times New Roman"/>
          <w:sz w:val="26"/>
          <w:szCs w:val="26"/>
        </w:rPr>
        <w:t xml:space="preserve">Новосёлкинского </w:t>
      </w:r>
      <w:r w:rsidRPr="00C47CB8">
        <w:rPr>
          <w:rFonts w:cs="Times New Roman"/>
          <w:sz w:val="26"/>
          <w:szCs w:val="26"/>
        </w:rPr>
        <w:t>сельского поселения.</w:t>
      </w:r>
    </w:p>
    <w:p w14:paraId="014C834B" w14:textId="77777777" w:rsidR="00225E72" w:rsidRPr="00C47CB8" w:rsidRDefault="00225E72" w:rsidP="00225E72">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r>
        <w:rPr>
          <w:rFonts w:ascii="Times New Roman" w:hAnsi="Times New Roman" w:cs="Times New Roman"/>
          <w:sz w:val="26"/>
          <w:szCs w:val="26"/>
          <w:lang w:val="ru-RU"/>
        </w:rPr>
        <w:t>Новосёлкинского</w:t>
      </w:r>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14:paraId="6F559714"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14:paraId="4191DB5E" w14:textId="77777777" w:rsidR="00225E72" w:rsidRDefault="00225E72" w:rsidP="00225E72">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14:paraId="13998955" w14:textId="77777777" w:rsidR="00225E72" w:rsidRPr="00C47CB8" w:rsidRDefault="00225E72" w:rsidP="00225E72">
      <w:pPr>
        <w:pStyle w:val="af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r>
        <w:rPr>
          <w:rFonts w:ascii="Times New Roman" w:hAnsi="Times New Roman" w:cs="Times New Roman"/>
          <w:sz w:val="26"/>
          <w:szCs w:val="26"/>
          <w:lang w:val="ru-RU"/>
        </w:rPr>
        <w:t>Новосёлкинского</w:t>
      </w:r>
      <w:r w:rsidRPr="00C47CB8">
        <w:rPr>
          <w:rFonts w:ascii="Times New Roman" w:hAnsi="Times New Roman" w:cs="Times New Roman"/>
          <w:sz w:val="26"/>
          <w:szCs w:val="26"/>
          <w:lang w:val="ru-RU"/>
        </w:rPr>
        <w:t xml:space="preserve"> сельского поселения;</w:t>
      </w:r>
    </w:p>
    <w:p w14:paraId="04362FBD" w14:textId="77777777" w:rsidR="00225E72"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r>
        <w:rPr>
          <w:rFonts w:cs="Times New Roman"/>
          <w:sz w:val="26"/>
          <w:szCs w:val="26"/>
        </w:rPr>
        <w:t>Новосёлкинского</w:t>
      </w:r>
      <w:r w:rsidRPr="00C47CB8">
        <w:rPr>
          <w:rFonts w:cs="Times New Roman"/>
          <w:sz w:val="26"/>
          <w:szCs w:val="26"/>
        </w:rPr>
        <w:t xml:space="preserve"> сельского поселения;</w:t>
      </w:r>
    </w:p>
    <w:p w14:paraId="2DD21F6E"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14:paraId="710C9A85"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генерального плана поселения, изменений в генеральный план;</w:t>
      </w:r>
    </w:p>
    <w:p w14:paraId="0B90DF2C" w14:textId="77777777" w:rsidR="00225E72" w:rsidRPr="00C47CB8" w:rsidRDefault="00225E72" w:rsidP="00225E72">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14:paraId="4FCE6264" w14:textId="77777777" w:rsidR="00225E72" w:rsidRPr="00C47CB8" w:rsidRDefault="00225E72" w:rsidP="00225E72">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r>
        <w:rPr>
          <w:rFonts w:ascii="Times New Roman" w:hAnsi="Times New Roman" w:cs="Times New Roman"/>
          <w:sz w:val="26"/>
          <w:szCs w:val="26"/>
          <w:lang w:val="ru-RU"/>
        </w:rPr>
        <w:t>Новосёлкинского</w:t>
      </w:r>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14:paraId="3BA17424" w14:textId="77777777" w:rsidR="00225E72"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w:t>
      </w:r>
      <w:r w:rsidRPr="00C47CB8">
        <w:rPr>
          <w:rFonts w:ascii="Times New Roman" w:hAnsi="Times New Roman" w:cs="Times New Roman"/>
          <w:sz w:val="26"/>
          <w:szCs w:val="26"/>
          <w:lang w:val="ru-RU"/>
        </w:rPr>
        <w:lastRenderedPageBreak/>
        <w:t>применяются в части, не противоречащей законодательству об охране объектов культурного наследия.</w:t>
      </w:r>
    </w:p>
    <w:p w14:paraId="3BF14C70"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p>
    <w:p w14:paraId="330E49D8" w14:textId="77777777" w:rsidR="00225E72" w:rsidRPr="00885658" w:rsidRDefault="00225E72" w:rsidP="00225E72">
      <w:pPr>
        <w:pStyle w:val="af3"/>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14:paraId="46339F30"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 благоприятных условий жизнедеятельности человека на территории в границах подготовки соответствующего проекта.</w:t>
      </w:r>
    </w:p>
    <w:p w14:paraId="456EC55C"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2. 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14:paraId="45963ADB"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14:paraId="2F5CB4A2"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14:paraId="128A72DC"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14:paraId="64652AC0" w14:textId="77777777" w:rsidR="00225E72" w:rsidRPr="00C47CB8" w:rsidRDefault="00225E72" w:rsidP="00225E72">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14:paraId="1825F6DF" w14:textId="77777777" w:rsidR="00225E72" w:rsidRDefault="00225E72" w:rsidP="00225E72">
      <w:pPr>
        <w:pStyle w:val="af3"/>
        <w:spacing w:before="0" w:after="0"/>
        <w:ind w:firstLine="720"/>
        <w:jc w:val="both"/>
        <w:rPr>
          <w:rFonts w:ascii="Times New Roman" w:hAnsi="Times New Roman" w:cs="Times New Roman"/>
          <w:sz w:val="26"/>
          <w:szCs w:val="26"/>
          <w:lang w:val="ru-RU"/>
        </w:rPr>
      </w:pPr>
    </w:p>
    <w:p w14:paraId="037C8ACE" w14:textId="77777777" w:rsidR="00225E72" w:rsidRDefault="00225E72" w:rsidP="00225E72">
      <w:pPr>
        <w:pStyle w:val="af3"/>
        <w:rPr>
          <w:lang w:val="ru-RU"/>
        </w:rPr>
      </w:pPr>
    </w:p>
    <w:p w14:paraId="5BE5A061" w14:textId="77777777" w:rsidR="00225E72" w:rsidRPr="00EE61F8" w:rsidRDefault="00225E72" w:rsidP="00225E72">
      <w:pPr>
        <w:pStyle w:val="af3"/>
        <w:rPr>
          <w:lang w:val="ru-RU"/>
        </w:rPr>
      </w:pPr>
    </w:p>
    <w:p w14:paraId="13469523" w14:textId="77777777" w:rsidR="00225E72" w:rsidRPr="00D85E16" w:rsidRDefault="00225E72" w:rsidP="00225E72">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t xml:space="preserve">Приложение № 1 </w:t>
      </w:r>
    </w:p>
    <w:p w14:paraId="15D428C6" w14:textId="77777777" w:rsidR="00225E72" w:rsidRPr="00D85E16" w:rsidRDefault="00225E72" w:rsidP="00225E72">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к нормативам градостроительного</w:t>
      </w:r>
    </w:p>
    <w:p w14:paraId="072CEB3B"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14:paraId="6148EBDB"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Pr>
          <w:rFonts w:ascii="Times New Roman" w:hAnsi="Times New Roman" w:cs="Times New Roman"/>
          <w:sz w:val="26"/>
          <w:szCs w:val="26"/>
          <w:lang w:val="ru-RU"/>
        </w:rPr>
        <w:t>Новосёлкинское</w:t>
      </w:r>
      <w:r w:rsidRPr="00C47CB8">
        <w:rPr>
          <w:rFonts w:ascii="Times New Roman" w:hAnsi="Times New Roman" w:cs="Times New Roman"/>
          <w:sz w:val="26"/>
          <w:szCs w:val="26"/>
          <w:lang w:val="ru-RU"/>
        </w:rPr>
        <w:t xml:space="preserve"> сельское </w:t>
      </w:r>
    </w:p>
    <w:p w14:paraId="458D1DF4" w14:textId="77777777" w:rsidR="00225E72" w:rsidRDefault="00225E72" w:rsidP="00225E72">
      <w:pPr>
        <w:pStyle w:val="af3"/>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поселение» Мелекесского</w:t>
      </w:r>
      <w:r w:rsidRPr="00C47CB8">
        <w:rPr>
          <w:rFonts w:ascii="Times New Roman" w:hAnsi="Times New Roman" w:cs="Times New Roman"/>
          <w:sz w:val="26"/>
          <w:szCs w:val="26"/>
          <w:lang w:val="ru-RU"/>
        </w:rPr>
        <w:t xml:space="preserve"> района</w:t>
      </w:r>
    </w:p>
    <w:p w14:paraId="51C2FAF9" w14:textId="77777777" w:rsidR="00225E72" w:rsidRDefault="00225E72" w:rsidP="00225E72">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14:paraId="4022FA6C" w14:textId="77777777" w:rsidR="00225E72" w:rsidRPr="00C47CB8" w:rsidRDefault="00225E72" w:rsidP="00225E72">
      <w:pPr>
        <w:pStyle w:val="af3"/>
        <w:spacing w:before="0" w:after="0"/>
        <w:jc w:val="right"/>
        <w:rPr>
          <w:rFonts w:ascii="Times New Roman" w:hAnsi="Times New Roman" w:cs="Times New Roman"/>
          <w:sz w:val="26"/>
          <w:szCs w:val="26"/>
          <w:lang w:val="ru-RU"/>
        </w:rPr>
      </w:pPr>
    </w:p>
    <w:p w14:paraId="18EDE484" w14:textId="77777777" w:rsidR="00225E72" w:rsidRDefault="00225E72" w:rsidP="00225E72">
      <w:pPr>
        <w:pStyle w:val="af3"/>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14:paraId="79646947" w14:textId="77777777" w:rsidR="00225E72" w:rsidRPr="00D85E16" w:rsidRDefault="00225E72" w:rsidP="00225E72">
      <w:pPr>
        <w:pStyle w:val="af3"/>
        <w:spacing w:before="0" w:after="0"/>
        <w:jc w:val="center"/>
        <w:rPr>
          <w:rFonts w:ascii="Times New Roman" w:hAnsi="Times New Roman" w:cs="Times New Roman"/>
          <w:b/>
          <w:sz w:val="26"/>
          <w:szCs w:val="26"/>
          <w:lang w:val="ru-RU"/>
        </w:rPr>
      </w:pPr>
    </w:p>
    <w:p w14:paraId="1C27B405" w14:textId="77777777" w:rsidR="00225E72" w:rsidRDefault="00225E72" w:rsidP="00225E72">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14:paraId="3A31D498"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14:paraId="24B5AE93"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14:paraId="68F711B2"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14:paraId="696EC0C3"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14:paraId="58E5F6A5"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14:paraId="0933F0CF"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14:paraId="28A9F903"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14:paraId="1BC2AA54"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14:paraId="160D21E0"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14:paraId="10D93B2F"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14:paraId="78C04560"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033262C6"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14:paraId="3F03F2D0" w14:textId="77777777" w:rsidR="00225E72"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Методические рекомендации по организации работы органов исполнительной власти субъектов Российской Федерации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14:paraId="1586E7D7" w14:textId="77777777" w:rsidR="00225E72" w:rsidRPr="00C47CB8" w:rsidRDefault="00225E72" w:rsidP="00225E72">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14:paraId="7378D827" w14:textId="77777777" w:rsidR="00225E72" w:rsidRDefault="00225E72" w:rsidP="00225E72">
      <w:pPr>
        <w:pStyle w:val="FirstParagraph"/>
        <w:spacing w:before="0" w:after="0"/>
        <w:rPr>
          <w:rFonts w:ascii="Times New Roman" w:hAnsi="Times New Roman" w:cs="Times New Roman"/>
          <w:sz w:val="26"/>
          <w:szCs w:val="26"/>
          <w:lang w:val="ru-RU"/>
        </w:rPr>
      </w:pPr>
    </w:p>
    <w:p w14:paraId="7E094115" w14:textId="77777777" w:rsidR="00225E72" w:rsidRDefault="00225E72" w:rsidP="00225E72">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14:paraId="4412B8A4"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14:paraId="1D4248B7"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14:paraId="12EC65DB"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14:paraId="120C4014"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контроля за соблюдением органами местного самоуправления — законодательства о градостроительной деятельности на территории Ульяновской области». </w:t>
      </w:r>
    </w:p>
    <w:p w14:paraId="7B02F79C"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14:paraId="3BE20C4A"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14:paraId="69FE4D05" w14:textId="77777777" w:rsidR="00225E72" w:rsidRDefault="00225E72" w:rsidP="00225E72">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14:paraId="5BDDA65C" w14:textId="77777777" w:rsidR="00225E72" w:rsidRPr="00032B65" w:rsidRDefault="00225E72" w:rsidP="00225E72">
      <w:pPr>
        <w:pStyle w:val="af3"/>
        <w:spacing w:before="0" w:after="0"/>
        <w:rPr>
          <w:lang w:val="ru-RU"/>
        </w:rPr>
      </w:pPr>
    </w:p>
    <w:p w14:paraId="614406B0" w14:textId="77777777" w:rsidR="00225E72" w:rsidRDefault="00225E72" w:rsidP="00225E72">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14:paraId="09C18407" w14:textId="77777777" w:rsidR="00225E72" w:rsidRDefault="00225E72" w:rsidP="00225E72">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ниципального образования «Мелекесский</w:t>
      </w:r>
      <w:r w:rsidRPr="00C47CB8">
        <w:rPr>
          <w:rFonts w:ascii="Times New Roman" w:hAnsi="Times New Roman" w:cs="Times New Roman"/>
          <w:sz w:val="26"/>
          <w:szCs w:val="26"/>
          <w:lang w:val="ru-RU"/>
        </w:rPr>
        <w:t xml:space="preserve"> район» Ульяновской области </w:t>
      </w:r>
    </w:p>
    <w:p w14:paraId="5FF2BE35" w14:textId="77777777" w:rsidR="00225E72" w:rsidRDefault="00225E72" w:rsidP="00225E72">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r>
        <w:rPr>
          <w:rFonts w:ascii="Times New Roman" w:hAnsi="Times New Roman" w:cs="Times New Roman"/>
          <w:sz w:val="26"/>
          <w:szCs w:val="26"/>
          <w:lang w:val="ru-RU"/>
        </w:rPr>
        <w:t>Новосёлки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 </w:t>
      </w:r>
    </w:p>
    <w:p w14:paraId="7E77E3E5" w14:textId="77777777" w:rsidR="00225E72" w:rsidRDefault="00225E72" w:rsidP="00225E72">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r>
        <w:rPr>
          <w:rFonts w:ascii="Times New Roman" w:hAnsi="Times New Roman" w:cs="Times New Roman"/>
          <w:sz w:val="26"/>
          <w:szCs w:val="26"/>
          <w:lang w:val="ru-RU"/>
        </w:rPr>
        <w:t>Новосёлки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w:t>
      </w:r>
    </w:p>
    <w:p w14:paraId="586ED6EE" w14:textId="77777777" w:rsidR="00225E72" w:rsidRPr="00C47CB8" w:rsidRDefault="00225E72" w:rsidP="00225E72">
      <w:pPr>
        <w:pStyle w:val="af3"/>
        <w:spacing w:before="0" w:after="0"/>
        <w:ind w:left="720"/>
        <w:rPr>
          <w:rFonts w:ascii="Times New Roman" w:hAnsi="Times New Roman" w:cs="Times New Roman"/>
          <w:sz w:val="26"/>
          <w:szCs w:val="26"/>
          <w:lang w:val="ru-RU"/>
        </w:rPr>
      </w:pPr>
    </w:p>
    <w:p w14:paraId="2F38435A" w14:textId="77777777" w:rsidR="00225E72" w:rsidRPr="00C47CB8" w:rsidRDefault="00225E72" w:rsidP="00225E72">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14:paraId="1C7C93D6" w14:textId="77777777" w:rsidR="00225E72" w:rsidRPr="00102BA5" w:rsidRDefault="00225E72" w:rsidP="00225E72">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14:paraId="72403ECC" w14:textId="77777777" w:rsidR="00225E72" w:rsidRPr="00C47CB8" w:rsidRDefault="00225E72" w:rsidP="00225E72">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14:paraId="25B611F2" w14:textId="77777777" w:rsidR="00225E72" w:rsidRPr="00C47CB8" w:rsidRDefault="00225E72" w:rsidP="00225E72">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СП 88.13330.2014 «Защитные сооружения гражданской обороны».</w:t>
      </w:r>
    </w:p>
    <w:p w14:paraId="54DB31E0" w14:textId="77777777" w:rsidR="00225E72" w:rsidRPr="00C47CB8" w:rsidRDefault="00225E72" w:rsidP="00225E72">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14:paraId="78154AB8" w14:textId="77777777" w:rsidR="00225E72" w:rsidRPr="00C47CB8" w:rsidRDefault="00225E72" w:rsidP="00225E72">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14:paraId="63E067B5" w14:textId="77777777" w:rsidR="00225E72" w:rsidRPr="00172808" w:rsidRDefault="00225E72" w:rsidP="00225E72">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p w14:paraId="17D5FB7F" w14:textId="77777777" w:rsidR="00225E72" w:rsidRDefault="00225E72" w:rsidP="00C361A4">
      <w:pPr>
        <w:pStyle w:val="Standard"/>
        <w:jc w:val="both"/>
        <w:rPr>
          <w:sz w:val="28"/>
          <w:szCs w:val="28"/>
          <w:lang w:val="ru-RU"/>
        </w:rPr>
      </w:pPr>
      <w:bookmarkStart w:id="0" w:name="_GoBack"/>
      <w:bookmarkEnd w:id="0"/>
    </w:p>
    <w:p w14:paraId="4D872FBF" w14:textId="77777777" w:rsidR="00225E72" w:rsidRDefault="00225E72" w:rsidP="00C361A4">
      <w:pPr>
        <w:pStyle w:val="Standard"/>
        <w:jc w:val="both"/>
        <w:rPr>
          <w:sz w:val="28"/>
          <w:szCs w:val="28"/>
          <w:lang w:val="ru-RU"/>
        </w:rPr>
      </w:pPr>
    </w:p>
    <w:p w14:paraId="458B6255" w14:textId="77777777" w:rsidR="00225E72" w:rsidRDefault="00225E72" w:rsidP="00C361A4">
      <w:pPr>
        <w:pStyle w:val="Standard"/>
        <w:jc w:val="both"/>
        <w:rPr>
          <w:sz w:val="28"/>
          <w:szCs w:val="28"/>
          <w:lang w:val="ru-RU"/>
        </w:rPr>
      </w:pPr>
    </w:p>
    <w:p w14:paraId="170CE1E7" w14:textId="77777777" w:rsidR="00225E72" w:rsidRDefault="00225E72" w:rsidP="00C361A4">
      <w:pPr>
        <w:pStyle w:val="Standard"/>
        <w:jc w:val="both"/>
        <w:rPr>
          <w:sz w:val="28"/>
          <w:szCs w:val="28"/>
          <w:lang w:val="ru-RU"/>
        </w:rPr>
      </w:pPr>
    </w:p>
    <w:p w14:paraId="30EF0CF0" w14:textId="77777777" w:rsidR="00225E72" w:rsidRDefault="00225E72" w:rsidP="00C361A4">
      <w:pPr>
        <w:pStyle w:val="Standard"/>
        <w:jc w:val="both"/>
        <w:rPr>
          <w:sz w:val="28"/>
          <w:szCs w:val="28"/>
          <w:lang w:val="ru-RU"/>
        </w:rPr>
      </w:pPr>
    </w:p>
    <w:p w14:paraId="23D8B9EF" w14:textId="77777777" w:rsidR="00225E72" w:rsidRDefault="00225E72" w:rsidP="00C361A4">
      <w:pPr>
        <w:pStyle w:val="Standard"/>
        <w:jc w:val="both"/>
        <w:rPr>
          <w:sz w:val="28"/>
          <w:szCs w:val="28"/>
          <w:lang w:val="ru-RU"/>
        </w:rPr>
      </w:pPr>
    </w:p>
    <w:p w14:paraId="1B81D41D" w14:textId="77777777" w:rsidR="00225E72" w:rsidRDefault="00225E72" w:rsidP="00C361A4">
      <w:pPr>
        <w:pStyle w:val="Standard"/>
        <w:jc w:val="both"/>
        <w:rPr>
          <w:sz w:val="28"/>
          <w:szCs w:val="28"/>
          <w:lang w:val="ru-RU"/>
        </w:rPr>
      </w:pPr>
    </w:p>
    <w:p w14:paraId="75D79504" w14:textId="77777777" w:rsidR="00225E72" w:rsidRPr="00C361A4" w:rsidRDefault="00225E72" w:rsidP="00C361A4">
      <w:pPr>
        <w:pStyle w:val="Standard"/>
        <w:jc w:val="both"/>
        <w:rPr>
          <w:rFonts w:cs="Times New Roman"/>
          <w:b/>
          <w:bCs/>
          <w:sz w:val="28"/>
          <w:szCs w:val="28"/>
          <w:lang w:val="ru-RU"/>
        </w:rPr>
        <w:sectPr w:rsidR="00225E72" w:rsidRPr="00C361A4" w:rsidSect="00355DFA">
          <w:headerReference w:type="default" r:id="rId20"/>
          <w:pgSz w:w="11906" w:h="16838"/>
          <w:pgMar w:top="1134" w:right="567" w:bottom="1134" w:left="1701" w:header="709" w:footer="709" w:gutter="0"/>
          <w:cols w:space="708"/>
          <w:titlePg/>
          <w:docGrid w:linePitch="381"/>
        </w:sectPr>
      </w:pPr>
    </w:p>
    <w:p w14:paraId="11E7315F" w14:textId="31DE4787" w:rsidR="00882133" w:rsidRPr="00C14141" w:rsidRDefault="00882133" w:rsidP="00C361A4">
      <w:pPr>
        <w:pStyle w:val="ConsPlusNormal"/>
        <w:outlineLvl w:val="0"/>
        <w:rPr>
          <w:rFonts w:ascii="PT Astra Serif" w:hAnsi="PT Astra Serif"/>
          <w:szCs w:val="28"/>
        </w:rPr>
      </w:pPr>
    </w:p>
    <w:sectPr w:rsidR="00882133" w:rsidRPr="00C14141" w:rsidSect="00DA5E6C">
      <w:footnotePr>
        <w:numFmt w:val="chicago"/>
      </w:footnotePr>
      <w:pgSz w:w="11906" w:h="16838"/>
      <w:pgMar w:top="567" w:right="601" w:bottom="1134" w:left="1701" w:header="709" w:footer="709" w:gutter="0"/>
      <w:pgNumType w:start="1"/>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E5BEE0" w14:textId="77777777" w:rsidR="00C949A0" w:rsidRDefault="00C949A0" w:rsidP="00A32F8C">
      <w:r>
        <w:separator/>
      </w:r>
    </w:p>
  </w:endnote>
  <w:endnote w:type="continuationSeparator" w:id="0">
    <w:p w14:paraId="48A7BD3E" w14:textId="77777777" w:rsidR="00C949A0" w:rsidRDefault="00C949A0" w:rsidP="00A3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PT Astra Serif">
    <w:panose1 w:val="020A0603040505020204"/>
    <w:charset w:val="CC"/>
    <w:family w:val="roman"/>
    <w:pitch w:val="variable"/>
    <w:sig w:usb0="A00002EF" w:usb1="5000204B" w:usb2="0000002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14:paraId="32F77621" w14:textId="77777777" w:rsidR="00225E72" w:rsidRDefault="00225E72">
        <w:pPr>
          <w:pStyle w:val="a5"/>
          <w:jc w:val="right"/>
        </w:pPr>
        <w:r>
          <w:fldChar w:fldCharType="begin"/>
        </w:r>
        <w:r>
          <w:instrText xml:space="preserve"> PAGE   \* MERGEFORMAT </w:instrText>
        </w:r>
        <w:r>
          <w:fldChar w:fldCharType="separate"/>
        </w:r>
        <w:r>
          <w:rPr>
            <w:noProof/>
          </w:rPr>
          <w:t>20</w:t>
        </w:r>
        <w:r>
          <w:rPr>
            <w:noProof/>
          </w:rPr>
          <w:fldChar w:fldCharType="end"/>
        </w:r>
      </w:p>
    </w:sdtContent>
  </w:sdt>
  <w:p w14:paraId="5A7B8EA1" w14:textId="77777777" w:rsidR="00225E72" w:rsidRDefault="00225E72">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14:paraId="28A24205" w14:textId="77777777" w:rsidR="00225E72" w:rsidRDefault="00225E72">
        <w:pPr>
          <w:pStyle w:val="a5"/>
          <w:jc w:val="right"/>
        </w:pPr>
        <w:r>
          <w:t>1</w:t>
        </w:r>
      </w:p>
    </w:sdtContent>
  </w:sdt>
  <w:p w14:paraId="73CB7322" w14:textId="77777777" w:rsidR="00225E72" w:rsidRDefault="00225E7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D63907" w14:textId="77777777" w:rsidR="00C949A0" w:rsidRDefault="00C949A0" w:rsidP="00A32F8C">
      <w:r>
        <w:separator/>
      </w:r>
    </w:p>
  </w:footnote>
  <w:footnote w:type="continuationSeparator" w:id="0">
    <w:p w14:paraId="14800834" w14:textId="77777777" w:rsidR="00C949A0" w:rsidRDefault="00C949A0" w:rsidP="00A32F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22443"/>
      <w:docPartObj>
        <w:docPartGallery w:val="Page Numbers (Top of Page)"/>
        <w:docPartUnique/>
      </w:docPartObj>
    </w:sdtPr>
    <w:sdtEndPr/>
    <w:sdtContent>
      <w:p w14:paraId="7609144E" w14:textId="77777777" w:rsidR="00A32F8C" w:rsidRDefault="0034779C">
        <w:pPr>
          <w:pStyle w:val="a3"/>
          <w:jc w:val="center"/>
        </w:pPr>
        <w:r>
          <w:fldChar w:fldCharType="begin"/>
        </w:r>
        <w:r w:rsidR="00A32F8C">
          <w:instrText>PAGE   \* MERGEFORMAT</w:instrText>
        </w:r>
        <w:r>
          <w:fldChar w:fldCharType="separate"/>
        </w:r>
        <w:r w:rsidR="00225E72">
          <w:rPr>
            <w:noProof/>
          </w:rPr>
          <w:t>20</w:t>
        </w:r>
        <w:r>
          <w:fldChar w:fldCharType="end"/>
        </w:r>
      </w:p>
    </w:sdtContent>
  </w:sdt>
  <w:p w14:paraId="555CFC54" w14:textId="77777777" w:rsidR="00A32F8C" w:rsidRDefault="00A32F8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5F55"/>
    <w:rsid w:val="00000F49"/>
    <w:rsid w:val="00010A0F"/>
    <w:rsid w:val="000225DF"/>
    <w:rsid w:val="00033EC1"/>
    <w:rsid w:val="000355A9"/>
    <w:rsid w:val="00035C90"/>
    <w:rsid w:val="00071F92"/>
    <w:rsid w:val="00074E1B"/>
    <w:rsid w:val="000A15FD"/>
    <w:rsid w:val="000A192A"/>
    <w:rsid w:val="000C12D8"/>
    <w:rsid w:val="000D6261"/>
    <w:rsid w:val="000E6DDA"/>
    <w:rsid w:val="001004A4"/>
    <w:rsid w:val="00102CFE"/>
    <w:rsid w:val="00103B5C"/>
    <w:rsid w:val="001325A6"/>
    <w:rsid w:val="0013288C"/>
    <w:rsid w:val="001334EC"/>
    <w:rsid w:val="00133BCC"/>
    <w:rsid w:val="001340BB"/>
    <w:rsid w:val="0013452E"/>
    <w:rsid w:val="00145729"/>
    <w:rsid w:val="0015491E"/>
    <w:rsid w:val="0015777D"/>
    <w:rsid w:val="00167C32"/>
    <w:rsid w:val="001935D1"/>
    <w:rsid w:val="0019719E"/>
    <w:rsid w:val="001B1C88"/>
    <w:rsid w:val="001C5F55"/>
    <w:rsid w:val="001D20F3"/>
    <w:rsid w:val="001D764C"/>
    <w:rsid w:val="001F1864"/>
    <w:rsid w:val="001F680A"/>
    <w:rsid w:val="002034E7"/>
    <w:rsid w:val="00214DF3"/>
    <w:rsid w:val="0022077D"/>
    <w:rsid w:val="00223EE5"/>
    <w:rsid w:val="00224EBF"/>
    <w:rsid w:val="00225E72"/>
    <w:rsid w:val="00232958"/>
    <w:rsid w:val="00237B83"/>
    <w:rsid w:val="00240CA2"/>
    <w:rsid w:val="00250336"/>
    <w:rsid w:val="00252AD9"/>
    <w:rsid w:val="00254365"/>
    <w:rsid w:val="00255B41"/>
    <w:rsid w:val="002605F6"/>
    <w:rsid w:val="00271F68"/>
    <w:rsid w:val="0028340A"/>
    <w:rsid w:val="00291074"/>
    <w:rsid w:val="00294915"/>
    <w:rsid w:val="00296CC0"/>
    <w:rsid w:val="002A032D"/>
    <w:rsid w:val="002A36F6"/>
    <w:rsid w:val="002A6BF8"/>
    <w:rsid w:val="002B41C5"/>
    <w:rsid w:val="002B5F9F"/>
    <w:rsid w:val="002B7568"/>
    <w:rsid w:val="002F5DC1"/>
    <w:rsid w:val="00300374"/>
    <w:rsid w:val="00312707"/>
    <w:rsid w:val="00314C61"/>
    <w:rsid w:val="00337307"/>
    <w:rsid w:val="0034779C"/>
    <w:rsid w:val="00355DFA"/>
    <w:rsid w:val="00356D5E"/>
    <w:rsid w:val="00361487"/>
    <w:rsid w:val="003618E3"/>
    <w:rsid w:val="00367317"/>
    <w:rsid w:val="00367D50"/>
    <w:rsid w:val="003772ED"/>
    <w:rsid w:val="00383B9E"/>
    <w:rsid w:val="00391056"/>
    <w:rsid w:val="003951F2"/>
    <w:rsid w:val="00395CCC"/>
    <w:rsid w:val="003A27F8"/>
    <w:rsid w:val="003A4258"/>
    <w:rsid w:val="003B3F68"/>
    <w:rsid w:val="003C028F"/>
    <w:rsid w:val="003C121A"/>
    <w:rsid w:val="003C3E76"/>
    <w:rsid w:val="003C53B3"/>
    <w:rsid w:val="003C6A3A"/>
    <w:rsid w:val="003D0985"/>
    <w:rsid w:val="003D5CBD"/>
    <w:rsid w:val="003E52D6"/>
    <w:rsid w:val="003E62B1"/>
    <w:rsid w:val="003E74EB"/>
    <w:rsid w:val="003F3BDC"/>
    <w:rsid w:val="003F42A2"/>
    <w:rsid w:val="003F4EAD"/>
    <w:rsid w:val="00412501"/>
    <w:rsid w:val="00421774"/>
    <w:rsid w:val="004463C6"/>
    <w:rsid w:val="004476DE"/>
    <w:rsid w:val="00452F3D"/>
    <w:rsid w:val="004670C5"/>
    <w:rsid w:val="00474569"/>
    <w:rsid w:val="00482378"/>
    <w:rsid w:val="0048462F"/>
    <w:rsid w:val="004920B4"/>
    <w:rsid w:val="00492DC5"/>
    <w:rsid w:val="004A3FF9"/>
    <w:rsid w:val="004D3A60"/>
    <w:rsid w:val="004E3235"/>
    <w:rsid w:val="00500FC8"/>
    <w:rsid w:val="00507BF4"/>
    <w:rsid w:val="00511290"/>
    <w:rsid w:val="0051438D"/>
    <w:rsid w:val="005153AD"/>
    <w:rsid w:val="0052096C"/>
    <w:rsid w:val="00525614"/>
    <w:rsid w:val="0053215A"/>
    <w:rsid w:val="00545B10"/>
    <w:rsid w:val="00545E7F"/>
    <w:rsid w:val="005513F8"/>
    <w:rsid w:val="00554C5B"/>
    <w:rsid w:val="00554EF9"/>
    <w:rsid w:val="00556BCB"/>
    <w:rsid w:val="005672A0"/>
    <w:rsid w:val="00570BAB"/>
    <w:rsid w:val="005714B7"/>
    <w:rsid w:val="00581AA1"/>
    <w:rsid w:val="005856B2"/>
    <w:rsid w:val="005A578E"/>
    <w:rsid w:val="005B0D20"/>
    <w:rsid w:val="005B53B9"/>
    <w:rsid w:val="005C1CE4"/>
    <w:rsid w:val="005D085B"/>
    <w:rsid w:val="005D139B"/>
    <w:rsid w:val="005D566C"/>
    <w:rsid w:val="005D7F08"/>
    <w:rsid w:val="005E1511"/>
    <w:rsid w:val="005E40DB"/>
    <w:rsid w:val="006022C6"/>
    <w:rsid w:val="00606B4F"/>
    <w:rsid w:val="006208AF"/>
    <w:rsid w:val="00652ADF"/>
    <w:rsid w:val="00654023"/>
    <w:rsid w:val="006668E0"/>
    <w:rsid w:val="00670CF4"/>
    <w:rsid w:val="00675453"/>
    <w:rsid w:val="00687B8E"/>
    <w:rsid w:val="006A063A"/>
    <w:rsid w:val="006A6269"/>
    <w:rsid w:val="006B489E"/>
    <w:rsid w:val="006C0328"/>
    <w:rsid w:val="006C04F0"/>
    <w:rsid w:val="006C2F78"/>
    <w:rsid w:val="006E79CE"/>
    <w:rsid w:val="006F7DA2"/>
    <w:rsid w:val="007004E4"/>
    <w:rsid w:val="0070674E"/>
    <w:rsid w:val="00714B8F"/>
    <w:rsid w:val="00717701"/>
    <w:rsid w:val="00725979"/>
    <w:rsid w:val="00731540"/>
    <w:rsid w:val="00731670"/>
    <w:rsid w:val="0074272A"/>
    <w:rsid w:val="00752607"/>
    <w:rsid w:val="00760BBE"/>
    <w:rsid w:val="00763345"/>
    <w:rsid w:val="00772DE6"/>
    <w:rsid w:val="007857FC"/>
    <w:rsid w:val="00787996"/>
    <w:rsid w:val="0079123A"/>
    <w:rsid w:val="00791936"/>
    <w:rsid w:val="00797C17"/>
    <w:rsid w:val="007B6EAA"/>
    <w:rsid w:val="007B749C"/>
    <w:rsid w:val="007C2F94"/>
    <w:rsid w:val="007D0521"/>
    <w:rsid w:val="007D5710"/>
    <w:rsid w:val="007D5D11"/>
    <w:rsid w:val="007E19D2"/>
    <w:rsid w:val="007F0F23"/>
    <w:rsid w:val="007F25BE"/>
    <w:rsid w:val="00802DAD"/>
    <w:rsid w:val="008071E4"/>
    <w:rsid w:val="008126B3"/>
    <w:rsid w:val="0081344B"/>
    <w:rsid w:val="00814CE5"/>
    <w:rsid w:val="008163FB"/>
    <w:rsid w:val="00820188"/>
    <w:rsid w:val="00822880"/>
    <w:rsid w:val="0083480E"/>
    <w:rsid w:val="00837BA7"/>
    <w:rsid w:val="008406A5"/>
    <w:rsid w:val="00842062"/>
    <w:rsid w:val="00845349"/>
    <w:rsid w:val="00852420"/>
    <w:rsid w:val="00855C33"/>
    <w:rsid w:val="00862CE2"/>
    <w:rsid w:val="008661F6"/>
    <w:rsid w:val="00873233"/>
    <w:rsid w:val="00875B64"/>
    <w:rsid w:val="00877D15"/>
    <w:rsid w:val="00882133"/>
    <w:rsid w:val="00886839"/>
    <w:rsid w:val="00890247"/>
    <w:rsid w:val="00891581"/>
    <w:rsid w:val="00893108"/>
    <w:rsid w:val="00895D59"/>
    <w:rsid w:val="00896754"/>
    <w:rsid w:val="008A1448"/>
    <w:rsid w:val="008A757B"/>
    <w:rsid w:val="008B07B5"/>
    <w:rsid w:val="008C0ECE"/>
    <w:rsid w:val="008C1DD9"/>
    <w:rsid w:val="008C75CA"/>
    <w:rsid w:val="008D0B49"/>
    <w:rsid w:val="008F578D"/>
    <w:rsid w:val="00904937"/>
    <w:rsid w:val="00912512"/>
    <w:rsid w:val="00917760"/>
    <w:rsid w:val="0091796C"/>
    <w:rsid w:val="00927B79"/>
    <w:rsid w:val="00927B89"/>
    <w:rsid w:val="009306BB"/>
    <w:rsid w:val="00931036"/>
    <w:rsid w:val="009455B9"/>
    <w:rsid w:val="00945D1E"/>
    <w:rsid w:val="009535BC"/>
    <w:rsid w:val="00954C6E"/>
    <w:rsid w:val="00992E94"/>
    <w:rsid w:val="00993E60"/>
    <w:rsid w:val="009A324A"/>
    <w:rsid w:val="009A6772"/>
    <w:rsid w:val="009C0454"/>
    <w:rsid w:val="009E27F4"/>
    <w:rsid w:val="009F11FE"/>
    <w:rsid w:val="009F3430"/>
    <w:rsid w:val="009F6B63"/>
    <w:rsid w:val="009F6EF9"/>
    <w:rsid w:val="00A007B4"/>
    <w:rsid w:val="00A01E16"/>
    <w:rsid w:val="00A01F4D"/>
    <w:rsid w:val="00A168DC"/>
    <w:rsid w:val="00A30741"/>
    <w:rsid w:val="00A32F8C"/>
    <w:rsid w:val="00A37467"/>
    <w:rsid w:val="00A4726E"/>
    <w:rsid w:val="00A47307"/>
    <w:rsid w:val="00A5449E"/>
    <w:rsid w:val="00A621EB"/>
    <w:rsid w:val="00A64103"/>
    <w:rsid w:val="00A70EAF"/>
    <w:rsid w:val="00A74C5D"/>
    <w:rsid w:val="00A7796C"/>
    <w:rsid w:val="00A83442"/>
    <w:rsid w:val="00A87926"/>
    <w:rsid w:val="00AB4762"/>
    <w:rsid w:val="00AC30A2"/>
    <w:rsid w:val="00AC6B39"/>
    <w:rsid w:val="00AD2B23"/>
    <w:rsid w:val="00AE00CA"/>
    <w:rsid w:val="00AE259C"/>
    <w:rsid w:val="00AE396A"/>
    <w:rsid w:val="00AE4227"/>
    <w:rsid w:val="00B13301"/>
    <w:rsid w:val="00B14E65"/>
    <w:rsid w:val="00B16E96"/>
    <w:rsid w:val="00B24EBE"/>
    <w:rsid w:val="00B366A9"/>
    <w:rsid w:val="00B4788E"/>
    <w:rsid w:val="00B54E0E"/>
    <w:rsid w:val="00B60284"/>
    <w:rsid w:val="00B607A5"/>
    <w:rsid w:val="00B709C6"/>
    <w:rsid w:val="00B71F04"/>
    <w:rsid w:val="00B72639"/>
    <w:rsid w:val="00B738D6"/>
    <w:rsid w:val="00B93039"/>
    <w:rsid w:val="00B952E2"/>
    <w:rsid w:val="00BC1611"/>
    <w:rsid w:val="00BD01EB"/>
    <w:rsid w:val="00BD3F07"/>
    <w:rsid w:val="00BE7748"/>
    <w:rsid w:val="00BF423A"/>
    <w:rsid w:val="00BF56E9"/>
    <w:rsid w:val="00C01A88"/>
    <w:rsid w:val="00C02A2A"/>
    <w:rsid w:val="00C14141"/>
    <w:rsid w:val="00C27C9B"/>
    <w:rsid w:val="00C30C68"/>
    <w:rsid w:val="00C30F35"/>
    <w:rsid w:val="00C35513"/>
    <w:rsid w:val="00C361A4"/>
    <w:rsid w:val="00C54B22"/>
    <w:rsid w:val="00C65013"/>
    <w:rsid w:val="00C71AB1"/>
    <w:rsid w:val="00C73139"/>
    <w:rsid w:val="00C752E0"/>
    <w:rsid w:val="00C7744F"/>
    <w:rsid w:val="00C77649"/>
    <w:rsid w:val="00C85917"/>
    <w:rsid w:val="00C901B9"/>
    <w:rsid w:val="00C92D05"/>
    <w:rsid w:val="00C92D21"/>
    <w:rsid w:val="00C949A0"/>
    <w:rsid w:val="00C972B6"/>
    <w:rsid w:val="00C97A81"/>
    <w:rsid w:val="00CA2904"/>
    <w:rsid w:val="00CA657B"/>
    <w:rsid w:val="00CB6B6B"/>
    <w:rsid w:val="00CC0190"/>
    <w:rsid w:val="00CC19EF"/>
    <w:rsid w:val="00CC295A"/>
    <w:rsid w:val="00CC2BB2"/>
    <w:rsid w:val="00CD098E"/>
    <w:rsid w:val="00CD0BB7"/>
    <w:rsid w:val="00CE4F0E"/>
    <w:rsid w:val="00CE7524"/>
    <w:rsid w:val="00CF75D8"/>
    <w:rsid w:val="00D01EA2"/>
    <w:rsid w:val="00D155D7"/>
    <w:rsid w:val="00D227E9"/>
    <w:rsid w:val="00D27D08"/>
    <w:rsid w:val="00D3537F"/>
    <w:rsid w:val="00D4004C"/>
    <w:rsid w:val="00D432D1"/>
    <w:rsid w:val="00D5003C"/>
    <w:rsid w:val="00D52CF3"/>
    <w:rsid w:val="00D53D31"/>
    <w:rsid w:val="00D53F48"/>
    <w:rsid w:val="00D5462D"/>
    <w:rsid w:val="00D70A36"/>
    <w:rsid w:val="00D721F5"/>
    <w:rsid w:val="00D7656F"/>
    <w:rsid w:val="00DA10F7"/>
    <w:rsid w:val="00DA2CEF"/>
    <w:rsid w:val="00DA5E6C"/>
    <w:rsid w:val="00DB01CA"/>
    <w:rsid w:val="00DB243B"/>
    <w:rsid w:val="00DB3467"/>
    <w:rsid w:val="00DC3F47"/>
    <w:rsid w:val="00DC5AA6"/>
    <w:rsid w:val="00DD58BC"/>
    <w:rsid w:val="00DE2792"/>
    <w:rsid w:val="00DE676C"/>
    <w:rsid w:val="00E01026"/>
    <w:rsid w:val="00E178C0"/>
    <w:rsid w:val="00E21E53"/>
    <w:rsid w:val="00E27B77"/>
    <w:rsid w:val="00E30831"/>
    <w:rsid w:val="00E40421"/>
    <w:rsid w:val="00E46844"/>
    <w:rsid w:val="00E47F5B"/>
    <w:rsid w:val="00E76E12"/>
    <w:rsid w:val="00E803F3"/>
    <w:rsid w:val="00E83732"/>
    <w:rsid w:val="00E84789"/>
    <w:rsid w:val="00E847A8"/>
    <w:rsid w:val="00E876C3"/>
    <w:rsid w:val="00E912EA"/>
    <w:rsid w:val="00EA4788"/>
    <w:rsid w:val="00EB138B"/>
    <w:rsid w:val="00EB27BC"/>
    <w:rsid w:val="00EC018F"/>
    <w:rsid w:val="00EC6464"/>
    <w:rsid w:val="00ED0024"/>
    <w:rsid w:val="00ED2D10"/>
    <w:rsid w:val="00EE42A7"/>
    <w:rsid w:val="00EE7FD8"/>
    <w:rsid w:val="00EF342F"/>
    <w:rsid w:val="00EF41C9"/>
    <w:rsid w:val="00F04D46"/>
    <w:rsid w:val="00F11067"/>
    <w:rsid w:val="00F169BF"/>
    <w:rsid w:val="00F20977"/>
    <w:rsid w:val="00F24965"/>
    <w:rsid w:val="00F25BFB"/>
    <w:rsid w:val="00F32A2B"/>
    <w:rsid w:val="00F40A7E"/>
    <w:rsid w:val="00F455E0"/>
    <w:rsid w:val="00F50AB7"/>
    <w:rsid w:val="00F51BC4"/>
    <w:rsid w:val="00F62EC5"/>
    <w:rsid w:val="00F64CBF"/>
    <w:rsid w:val="00F71AAB"/>
    <w:rsid w:val="00F747DB"/>
    <w:rsid w:val="00F751ED"/>
    <w:rsid w:val="00F7532E"/>
    <w:rsid w:val="00F9045A"/>
    <w:rsid w:val="00FC148F"/>
    <w:rsid w:val="00FC2FA5"/>
    <w:rsid w:val="00FC6188"/>
    <w:rsid w:val="00FD25DB"/>
    <w:rsid w:val="00FD327B"/>
    <w:rsid w:val="00FE005B"/>
    <w:rsid w:val="00FE6C83"/>
    <w:rsid w:val="00FE6C86"/>
    <w:rsid w:val="00FE7FEB"/>
    <w:rsid w:val="00FF2E9A"/>
    <w:rsid w:val="00FF45DE"/>
    <w:rsid w:val="00FF5D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225E72"/>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225E72"/>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225E72"/>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225E72"/>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225E72"/>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225E72"/>
    <w:rPr>
      <w:rFonts w:ascii="Times New Roman" w:eastAsia="Times New Roman" w:hAnsi="Times New Roman" w:cs="Times New Roman"/>
      <w:b/>
      <w:bCs/>
      <w:sz w:val="27"/>
      <w:szCs w:val="27"/>
      <w:lang w:eastAsia="ru-RU"/>
    </w:rPr>
  </w:style>
  <w:style w:type="character" w:styleId="af0">
    <w:name w:val="Strong"/>
    <w:basedOn w:val="a0"/>
    <w:uiPriority w:val="22"/>
    <w:qFormat/>
    <w:rsid w:val="00225E72"/>
    <w:rPr>
      <w:b/>
      <w:bCs/>
    </w:rPr>
  </w:style>
  <w:style w:type="character" w:styleId="af1">
    <w:name w:val="FollowedHyperlink"/>
    <w:basedOn w:val="a0"/>
    <w:uiPriority w:val="99"/>
    <w:semiHidden/>
    <w:unhideWhenUsed/>
    <w:rsid w:val="00225E72"/>
    <w:rPr>
      <w:color w:val="800080"/>
      <w:u w:val="single"/>
    </w:rPr>
  </w:style>
  <w:style w:type="paragraph" w:styleId="z-">
    <w:name w:val="HTML Top of Form"/>
    <w:basedOn w:val="a"/>
    <w:next w:val="a"/>
    <w:link w:val="z-0"/>
    <w:hidden/>
    <w:uiPriority w:val="99"/>
    <w:semiHidden/>
    <w:unhideWhenUsed/>
    <w:rsid w:val="00225E72"/>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225E72"/>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225E72"/>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225E72"/>
    <w:rPr>
      <w:rFonts w:ascii="Arial" w:eastAsia="Times New Roman" w:hAnsi="Arial" w:cs="Arial"/>
      <w:vanish/>
      <w:sz w:val="16"/>
      <w:szCs w:val="16"/>
      <w:lang w:eastAsia="ru-RU"/>
    </w:rPr>
  </w:style>
  <w:style w:type="character" w:customStyle="1" w:styleId="headernametx">
    <w:name w:val="header_name_tx"/>
    <w:basedOn w:val="a0"/>
    <w:rsid w:val="00225E72"/>
  </w:style>
  <w:style w:type="character" w:customStyle="1" w:styleId="info-title">
    <w:name w:val="info-title"/>
    <w:basedOn w:val="a0"/>
    <w:rsid w:val="00225E72"/>
  </w:style>
  <w:style w:type="paragraph" w:customStyle="1" w:styleId="formattext">
    <w:name w:val="formattext"/>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225E72"/>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225E72"/>
  </w:style>
  <w:style w:type="paragraph" w:customStyle="1" w:styleId="cntd-apph">
    <w:name w:val="cntd-app_h"/>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225E72"/>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225E72"/>
  </w:style>
  <w:style w:type="paragraph" w:customStyle="1" w:styleId="kodeks-apph">
    <w:name w:val="kodeks-app_h"/>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225E72"/>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225E72"/>
  </w:style>
  <w:style w:type="character" w:customStyle="1" w:styleId="arr">
    <w:name w:val="arr"/>
    <w:basedOn w:val="a0"/>
    <w:rsid w:val="00225E72"/>
  </w:style>
  <w:style w:type="character" w:customStyle="1" w:styleId="message-text">
    <w:name w:val="message-text"/>
    <w:basedOn w:val="a0"/>
    <w:rsid w:val="00225E72"/>
  </w:style>
  <w:style w:type="table" w:styleId="af2">
    <w:name w:val="Table Grid"/>
    <w:basedOn w:val="a1"/>
    <w:rsid w:val="00225E72"/>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225E72"/>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225E72"/>
    <w:rPr>
      <w:sz w:val="24"/>
      <w:szCs w:val="24"/>
      <w:lang w:val="en-US"/>
    </w:rPr>
  </w:style>
  <w:style w:type="paragraph" w:customStyle="1" w:styleId="FirstParagraph">
    <w:name w:val="First Paragraph"/>
    <w:basedOn w:val="af3"/>
    <w:next w:val="af3"/>
    <w:qFormat/>
    <w:rsid w:val="00225E72"/>
  </w:style>
  <w:style w:type="paragraph" w:customStyle="1" w:styleId="Compact">
    <w:name w:val="Compact"/>
    <w:basedOn w:val="af3"/>
    <w:qFormat/>
    <w:rsid w:val="00225E72"/>
    <w:pPr>
      <w:spacing w:before="36" w:after="36"/>
    </w:pPr>
  </w:style>
  <w:style w:type="paragraph" w:customStyle="1" w:styleId="01">
    <w:name w:val="01 обычный текст"/>
    <w:link w:val="010"/>
    <w:qFormat/>
    <w:rsid w:val="00225E72"/>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225E72"/>
    <w:rPr>
      <w:rFonts w:ascii="Times New Roman" w:hAnsi="Times New Roman" w:cs="Times New Roman"/>
      <w:bCs/>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225E72"/>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225E72"/>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225E72"/>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225E72"/>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225E72"/>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225E72"/>
    <w:rPr>
      <w:rFonts w:ascii="Times New Roman" w:eastAsia="Times New Roman" w:hAnsi="Times New Roman" w:cs="Times New Roman"/>
      <w:b/>
      <w:bCs/>
      <w:sz w:val="27"/>
      <w:szCs w:val="27"/>
      <w:lang w:eastAsia="ru-RU"/>
    </w:rPr>
  </w:style>
  <w:style w:type="character" w:styleId="af0">
    <w:name w:val="Strong"/>
    <w:basedOn w:val="a0"/>
    <w:uiPriority w:val="22"/>
    <w:qFormat/>
    <w:rsid w:val="00225E72"/>
    <w:rPr>
      <w:b/>
      <w:bCs/>
    </w:rPr>
  </w:style>
  <w:style w:type="character" w:styleId="af1">
    <w:name w:val="FollowedHyperlink"/>
    <w:basedOn w:val="a0"/>
    <w:uiPriority w:val="99"/>
    <w:semiHidden/>
    <w:unhideWhenUsed/>
    <w:rsid w:val="00225E72"/>
    <w:rPr>
      <w:color w:val="800080"/>
      <w:u w:val="single"/>
    </w:rPr>
  </w:style>
  <w:style w:type="paragraph" w:styleId="z-">
    <w:name w:val="HTML Top of Form"/>
    <w:basedOn w:val="a"/>
    <w:next w:val="a"/>
    <w:link w:val="z-0"/>
    <w:hidden/>
    <w:uiPriority w:val="99"/>
    <w:semiHidden/>
    <w:unhideWhenUsed/>
    <w:rsid w:val="00225E72"/>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225E72"/>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225E72"/>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225E72"/>
    <w:rPr>
      <w:rFonts w:ascii="Arial" w:eastAsia="Times New Roman" w:hAnsi="Arial" w:cs="Arial"/>
      <w:vanish/>
      <w:sz w:val="16"/>
      <w:szCs w:val="16"/>
      <w:lang w:eastAsia="ru-RU"/>
    </w:rPr>
  </w:style>
  <w:style w:type="character" w:customStyle="1" w:styleId="headernametx">
    <w:name w:val="header_name_tx"/>
    <w:basedOn w:val="a0"/>
    <w:rsid w:val="00225E72"/>
  </w:style>
  <w:style w:type="character" w:customStyle="1" w:styleId="info-title">
    <w:name w:val="info-title"/>
    <w:basedOn w:val="a0"/>
    <w:rsid w:val="00225E72"/>
  </w:style>
  <w:style w:type="paragraph" w:customStyle="1" w:styleId="formattext">
    <w:name w:val="formattext"/>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225E72"/>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225E72"/>
  </w:style>
  <w:style w:type="paragraph" w:customStyle="1" w:styleId="cntd-apph">
    <w:name w:val="cntd-app_h"/>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225E72"/>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225E72"/>
  </w:style>
  <w:style w:type="paragraph" w:customStyle="1" w:styleId="kodeks-apph">
    <w:name w:val="kodeks-app_h"/>
    <w:basedOn w:val="a"/>
    <w:rsid w:val="00225E72"/>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225E72"/>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225E72"/>
  </w:style>
  <w:style w:type="character" w:customStyle="1" w:styleId="arr">
    <w:name w:val="arr"/>
    <w:basedOn w:val="a0"/>
    <w:rsid w:val="00225E72"/>
  </w:style>
  <w:style w:type="character" w:customStyle="1" w:styleId="message-text">
    <w:name w:val="message-text"/>
    <w:basedOn w:val="a0"/>
    <w:rsid w:val="00225E72"/>
  </w:style>
  <w:style w:type="table" w:styleId="af2">
    <w:name w:val="Table Grid"/>
    <w:basedOn w:val="a1"/>
    <w:rsid w:val="00225E72"/>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225E72"/>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225E72"/>
    <w:rPr>
      <w:sz w:val="24"/>
      <w:szCs w:val="24"/>
      <w:lang w:val="en-US"/>
    </w:rPr>
  </w:style>
  <w:style w:type="paragraph" w:customStyle="1" w:styleId="FirstParagraph">
    <w:name w:val="First Paragraph"/>
    <w:basedOn w:val="af3"/>
    <w:next w:val="af3"/>
    <w:qFormat/>
    <w:rsid w:val="00225E72"/>
  </w:style>
  <w:style w:type="paragraph" w:customStyle="1" w:styleId="Compact">
    <w:name w:val="Compact"/>
    <w:basedOn w:val="af3"/>
    <w:qFormat/>
    <w:rsid w:val="00225E72"/>
    <w:pPr>
      <w:spacing w:before="36" w:after="36"/>
    </w:pPr>
  </w:style>
  <w:style w:type="paragraph" w:customStyle="1" w:styleId="01">
    <w:name w:val="01 обычный текст"/>
    <w:link w:val="010"/>
    <w:qFormat/>
    <w:rsid w:val="00225E72"/>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225E72"/>
    <w:rPr>
      <w:rFonts w:ascii="Times New Roman" w:hAnsi="Times New Roman" w:cs="Times New Roman"/>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2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AFE169889808420E7FC617377FC27CF74EF61664ECB323952091522B7A959F3353FCC1D1AC3A24A095F0E4ED4BT9i7K" TargetMode="External"/><Relationship Id="rId18" Type="http://schemas.openxmlformats.org/officeDocument/2006/relationships/hyperlink" Target="consultantplus://offline/ref=AFE169889808420E7FC617377FC27CF749FF1F66EEB123952091522B7A959F3353FCC1D1AC3A24A095F0E4ED4BT9i7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consultantplus://offline/ref=AFE169889808420E7FC617377FC27CF74EF81F67EBB623952091522B7A959F3353FCC1D1AC3A24A095F0E4ED4BT9i7K" TargetMode="External"/><Relationship Id="rId17" Type="http://schemas.openxmlformats.org/officeDocument/2006/relationships/hyperlink" Target="consultantplus://offline/ref=AFE169889808420E7FC617377FC27CF74EF81F67EBB623952091522B7A959F3353FCC1D1AC3A24A095F0E4ED4BT9i7K" TargetMode="External"/><Relationship Id="rId2" Type="http://schemas.openxmlformats.org/officeDocument/2006/relationships/numbering" Target="numbering.xml"/><Relationship Id="rId16" Type="http://schemas.openxmlformats.org/officeDocument/2006/relationships/hyperlink" Target="consultantplus://offline/ref=AFE169889808420E7FC617377FC27CF74EF61664ECB323952091522B7A959F3353FCC1D1AC3A24A095F0E4ED4BT9i7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AFE169889808420E7FC617377FC27CF749FF1168E8B423952091522B7A959F3353FCC1D1AC3A24A095F0E4ED4BT9i7K" TargetMode="External"/><Relationship Id="rId5" Type="http://schemas.openxmlformats.org/officeDocument/2006/relationships/settings" Target="settings.xml"/><Relationship Id="rId15" Type="http://schemas.openxmlformats.org/officeDocument/2006/relationships/hyperlink" Target="consultantplus://offline/ref=AFE169889808420E7FC617377FC27CF74EF61664ECB323952091522B7A959F3353FCC1D1AC3A24A095F0E4ED4BT9i7K" TargetMode="External"/><Relationship Id="rId10" Type="http://schemas.openxmlformats.org/officeDocument/2006/relationships/footer" Target="footer2.xml"/><Relationship Id="rId19" Type="http://schemas.openxmlformats.org/officeDocument/2006/relationships/hyperlink" Target="consultantplus://offline/ref=AFE169889808420E7FC617377FC27CF74EF81F67EBB623952091522B7A959F3353FCC1D1AC3A24A095F0E4ED4BT9i7K"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consultantplus://offline/ref=AFE169889808420E7FC617377FC27CF74EF61664ECB323952091522B7A959F3353FCC1D1AC3A24A095F0E4ED4BT9i7K"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28B60-A964-4581-B506-819B0389C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318</Words>
  <Characters>41716</Characters>
  <Application>Microsoft Office Word</Application>
  <DocSecurity>0</DocSecurity>
  <Lines>347</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8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ов Павел Сергеевич</dc:creator>
  <cp:lastModifiedBy>user</cp:lastModifiedBy>
  <cp:revision>2</cp:revision>
  <cp:lastPrinted>2023-04-26T12:52:00Z</cp:lastPrinted>
  <dcterms:created xsi:type="dcterms:W3CDTF">2024-12-03T11:47:00Z</dcterms:created>
  <dcterms:modified xsi:type="dcterms:W3CDTF">2024-12-03T11:47:00Z</dcterms:modified>
</cp:coreProperties>
</file>